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407FB" w14:textId="343CAB50" w:rsidR="00213760" w:rsidRPr="00F2055B" w:rsidRDefault="00160170">
      <w:pPr>
        <w:rPr>
          <w:rFonts w:cstheme="minorHAnsi"/>
        </w:rPr>
      </w:pPr>
      <w:r w:rsidRPr="00F2055B">
        <w:rPr>
          <w:rFonts w:cstheme="minorHAnsi"/>
        </w:rPr>
        <w:t xml:space="preserve"> </w:t>
      </w:r>
    </w:p>
    <w:p w14:paraId="464407FC" w14:textId="648BE85B" w:rsidR="002135A4" w:rsidRPr="00F2055B" w:rsidRDefault="002135A4" w:rsidP="5878D308">
      <w:pPr>
        <w:jc w:val="right"/>
        <w:rPr>
          <w:rFonts w:cstheme="minorHAnsi"/>
          <w:b/>
          <w:bCs/>
        </w:rPr>
      </w:pPr>
    </w:p>
    <w:p w14:paraId="464407FD" w14:textId="2ECF5C25" w:rsidR="00213760" w:rsidRPr="00F2055B" w:rsidRDefault="00213760" w:rsidP="00183404">
      <w:pPr>
        <w:jc w:val="center"/>
        <w:rPr>
          <w:rFonts w:cstheme="minorHAnsi"/>
        </w:rPr>
      </w:pPr>
    </w:p>
    <w:p w14:paraId="464407FE" w14:textId="77777777" w:rsidR="00213760" w:rsidRPr="00F2055B" w:rsidRDefault="00ED5392" w:rsidP="00E37AAF">
      <w:pPr>
        <w:tabs>
          <w:tab w:val="left" w:pos="1350"/>
          <w:tab w:val="left" w:pos="2475"/>
        </w:tabs>
        <w:rPr>
          <w:rFonts w:cstheme="minorHAnsi"/>
        </w:rPr>
      </w:pPr>
      <w:r w:rsidRPr="00F2055B">
        <w:rPr>
          <w:rFonts w:cstheme="minorHAnsi"/>
        </w:rPr>
        <w:tab/>
      </w:r>
      <w:r w:rsidR="00E37AAF" w:rsidRPr="00F2055B">
        <w:rPr>
          <w:rFonts w:cstheme="minorHAnsi"/>
        </w:rPr>
        <w:tab/>
      </w:r>
    </w:p>
    <w:p w14:paraId="464407FF" w14:textId="77777777" w:rsidR="00213760" w:rsidRPr="00F2055B" w:rsidRDefault="00213760" w:rsidP="008E046F">
      <w:pPr>
        <w:rPr>
          <w:rFonts w:cstheme="minorHAnsi"/>
        </w:rPr>
      </w:pPr>
    </w:p>
    <w:p w14:paraId="46440800" w14:textId="77777777" w:rsidR="00213760" w:rsidRPr="00F2055B" w:rsidRDefault="00213760" w:rsidP="00213760">
      <w:pPr>
        <w:jc w:val="right"/>
        <w:rPr>
          <w:rFonts w:cstheme="minorHAnsi"/>
        </w:rPr>
      </w:pPr>
    </w:p>
    <w:p w14:paraId="4644080D" w14:textId="77777777" w:rsidR="00213760" w:rsidRPr="00F2055B" w:rsidRDefault="00213760">
      <w:pPr>
        <w:rPr>
          <w:rFonts w:cstheme="minorHAnsi"/>
        </w:rPr>
      </w:pPr>
    </w:p>
    <w:p w14:paraId="4644080E" w14:textId="77777777" w:rsidR="00213760" w:rsidRPr="00F2055B" w:rsidRDefault="00213760">
      <w:pPr>
        <w:rPr>
          <w:rFonts w:cstheme="minorHAnsi"/>
        </w:rPr>
      </w:pPr>
    </w:p>
    <w:p w14:paraId="4644080F" w14:textId="77777777" w:rsidR="00213760" w:rsidRPr="00F2055B" w:rsidRDefault="00213760">
      <w:pPr>
        <w:rPr>
          <w:rFonts w:cstheme="minorHAnsi"/>
        </w:rPr>
      </w:pPr>
    </w:p>
    <w:p w14:paraId="46440810" w14:textId="77777777" w:rsidR="00213760" w:rsidRPr="00F2055B" w:rsidRDefault="00213760">
      <w:pPr>
        <w:rPr>
          <w:rFonts w:cstheme="minorHAnsi"/>
          <w:color w:val="F7941D"/>
          <w:sz w:val="40"/>
          <w:szCs w:val="40"/>
        </w:rPr>
      </w:pPr>
    </w:p>
    <w:p w14:paraId="4D26D281" w14:textId="623E5388" w:rsidR="00213760" w:rsidRPr="008E4E10" w:rsidRDefault="008E4E10" w:rsidP="008E4E10">
      <w:pPr>
        <w:pBdr>
          <w:bottom w:val="single" w:sz="6" w:space="1" w:color="auto"/>
        </w:pBdr>
        <w:rPr>
          <w:rFonts w:cstheme="minorHAnsi"/>
          <w:b/>
          <w:bCs/>
          <w:color w:val="F7941D"/>
          <w:sz w:val="36"/>
          <w:szCs w:val="36"/>
        </w:rPr>
      </w:pPr>
      <w:r>
        <w:rPr>
          <w:rFonts w:cstheme="minorHAnsi"/>
          <w:b/>
          <w:bCs/>
          <w:color w:val="F7941D"/>
          <w:sz w:val="36"/>
          <w:szCs w:val="36"/>
        </w:rPr>
        <w:t xml:space="preserve">Virtual </w:t>
      </w:r>
      <w:r w:rsidR="008E7698" w:rsidRPr="008E7698">
        <w:rPr>
          <w:rFonts w:cstheme="minorHAnsi"/>
          <w:b/>
          <w:bCs/>
          <w:color w:val="F7941D"/>
          <w:sz w:val="36"/>
          <w:szCs w:val="36"/>
        </w:rPr>
        <w:t xml:space="preserve">Environment Setup and Steps to run the </w:t>
      </w:r>
      <w:r>
        <w:rPr>
          <w:rFonts w:cstheme="minorHAnsi"/>
          <w:b/>
          <w:bCs/>
          <w:color w:val="F7941D"/>
          <w:sz w:val="36"/>
          <w:szCs w:val="36"/>
        </w:rPr>
        <w:t>Python Plugin Codes</w:t>
      </w:r>
      <w:r w:rsidR="001D47DC" w:rsidRPr="00F2055B">
        <w:rPr>
          <w:rFonts w:cstheme="minorHAnsi"/>
          <w:sz w:val="36"/>
          <w:szCs w:val="36"/>
        </w:rPr>
        <w:br w:type="page"/>
      </w:r>
    </w:p>
    <w:p w14:paraId="4644081D" w14:textId="4071145C" w:rsidR="00213760" w:rsidRPr="00181B87" w:rsidRDefault="00213760">
      <w:pPr>
        <w:pBdr>
          <w:top w:val="single" w:sz="6" w:space="1" w:color="auto"/>
          <w:bottom w:val="single" w:sz="6" w:space="1" w:color="auto"/>
        </w:pBdr>
        <w:rPr>
          <w:rFonts w:cstheme="minorHAnsi"/>
          <w:b/>
          <w:bCs/>
          <w:sz w:val="36"/>
          <w:szCs w:val="36"/>
        </w:rPr>
      </w:pPr>
      <w:r w:rsidRPr="00181B87">
        <w:rPr>
          <w:rFonts w:cstheme="minorHAnsi"/>
          <w:b/>
          <w:bCs/>
          <w:sz w:val="36"/>
          <w:szCs w:val="36"/>
        </w:rPr>
        <w:lastRenderedPageBreak/>
        <w:t>Document Control</w:t>
      </w:r>
    </w:p>
    <w:p w14:paraId="4644081E" w14:textId="77777777" w:rsidR="00213760" w:rsidRPr="00181B87" w:rsidRDefault="006014C4">
      <w:pPr>
        <w:rPr>
          <w:rFonts w:cstheme="minorHAnsi"/>
          <w:b/>
          <w:bCs/>
          <w:sz w:val="28"/>
          <w:szCs w:val="28"/>
        </w:rPr>
      </w:pPr>
      <w:r w:rsidRPr="00181B87">
        <w:rPr>
          <w:rFonts w:cstheme="minorHAnsi"/>
          <w:b/>
          <w:bCs/>
          <w:sz w:val="28"/>
          <w:szCs w:val="28"/>
        </w:rPr>
        <w:t>Document Version History</w:t>
      </w:r>
    </w:p>
    <w:p w14:paraId="46440820" w14:textId="77777777" w:rsidR="006014C4" w:rsidRPr="00181B87" w:rsidRDefault="006014C4" w:rsidP="005738E1">
      <w:pPr>
        <w:jc w:val="both"/>
        <w:rPr>
          <w:rFonts w:cstheme="minorHAnsi"/>
          <w:sz w:val="24"/>
          <w:szCs w:val="24"/>
        </w:rPr>
      </w:pPr>
      <w:r w:rsidRPr="00181B87">
        <w:rPr>
          <w:rFonts w:cstheme="minorHAnsi"/>
          <w:sz w:val="24"/>
          <w:szCs w:val="24"/>
        </w:rPr>
        <w:t>This table shows a record of significant changes to the docum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068"/>
        <w:gridCol w:w="2607"/>
        <w:gridCol w:w="2338"/>
      </w:tblGrid>
      <w:tr w:rsidR="00F37B4F" w:rsidRPr="00181B87" w14:paraId="46440825" w14:textId="77777777" w:rsidTr="008F5201">
        <w:trPr>
          <w:trHeight w:val="404"/>
        </w:trPr>
        <w:tc>
          <w:tcPr>
            <w:tcW w:w="2337" w:type="dxa"/>
            <w:shd w:val="clear" w:color="auto" w:fill="F7941D"/>
          </w:tcPr>
          <w:p w14:paraId="46440821" w14:textId="77777777" w:rsidR="00F37B4F" w:rsidRPr="00181B87" w:rsidRDefault="00F37B4F" w:rsidP="00742A34">
            <w:pPr>
              <w:pStyle w:val="TableTitle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81B8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Version</w:t>
            </w:r>
          </w:p>
        </w:tc>
        <w:tc>
          <w:tcPr>
            <w:tcW w:w="2068" w:type="dxa"/>
            <w:shd w:val="clear" w:color="auto" w:fill="F7941D"/>
          </w:tcPr>
          <w:p w14:paraId="46440822" w14:textId="77777777" w:rsidR="00F37B4F" w:rsidRPr="00181B87" w:rsidRDefault="00F37B4F" w:rsidP="00742A34">
            <w:pPr>
              <w:pStyle w:val="TableTitle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81B8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ate</w:t>
            </w:r>
          </w:p>
        </w:tc>
        <w:tc>
          <w:tcPr>
            <w:tcW w:w="2607" w:type="dxa"/>
            <w:shd w:val="clear" w:color="auto" w:fill="F7941D"/>
          </w:tcPr>
          <w:p w14:paraId="46440823" w14:textId="77777777" w:rsidR="00F37B4F" w:rsidRPr="00181B87" w:rsidRDefault="00F37B4F" w:rsidP="00742A34">
            <w:pPr>
              <w:pStyle w:val="TableTitle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81B8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Author</w:t>
            </w:r>
          </w:p>
        </w:tc>
        <w:tc>
          <w:tcPr>
            <w:tcW w:w="2338" w:type="dxa"/>
            <w:shd w:val="clear" w:color="auto" w:fill="F7941D"/>
          </w:tcPr>
          <w:p w14:paraId="46440824" w14:textId="77777777" w:rsidR="00F37B4F" w:rsidRPr="00181B87" w:rsidRDefault="00F37B4F" w:rsidP="00742A34">
            <w:pPr>
              <w:pStyle w:val="TableTitle"/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</w:pPr>
            <w:r w:rsidRPr="00181B87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scription of Change</w:t>
            </w:r>
          </w:p>
        </w:tc>
      </w:tr>
      <w:tr w:rsidR="00F37B4F" w:rsidRPr="00181B87" w14:paraId="4644082A" w14:textId="77777777" w:rsidTr="008F5201">
        <w:trPr>
          <w:trHeight w:val="584"/>
        </w:trPr>
        <w:tc>
          <w:tcPr>
            <w:tcW w:w="2337" w:type="dxa"/>
          </w:tcPr>
          <w:p w14:paraId="46440826" w14:textId="37CAA18B" w:rsidR="00F37B4F" w:rsidRPr="00181B87" w:rsidRDefault="008E4E10" w:rsidP="00F37B4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.0</w:t>
            </w:r>
          </w:p>
        </w:tc>
        <w:tc>
          <w:tcPr>
            <w:tcW w:w="2068" w:type="dxa"/>
          </w:tcPr>
          <w:p w14:paraId="46440827" w14:textId="0C008500" w:rsidR="00F37B4F" w:rsidRPr="00181B87" w:rsidRDefault="008E4E10" w:rsidP="00F37B4F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6-22-20222</w:t>
            </w:r>
          </w:p>
        </w:tc>
        <w:tc>
          <w:tcPr>
            <w:tcW w:w="2607" w:type="dxa"/>
          </w:tcPr>
          <w:p w14:paraId="46440828" w14:textId="66100B54" w:rsidR="00F37B4F" w:rsidRPr="00181B87" w:rsidRDefault="008E4E1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yanshu Kumar</w:t>
            </w:r>
          </w:p>
        </w:tc>
        <w:tc>
          <w:tcPr>
            <w:tcW w:w="2338" w:type="dxa"/>
          </w:tcPr>
          <w:p w14:paraId="46440829" w14:textId="08A06CC0" w:rsidR="00F37B4F" w:rsidRPr="00181B87" w:rsidRDefault="00F37B4F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2221CDD9" w14:textId="77777777" w:rsidR="000927E3" w:rsidRPr="00F2055B" w:rsidRDefault="000927E3">
      <w:pPr>
        <w:rPr>
          <w:rFonts w:cstheme="minorHAnsi"/>
          <w:b/>
          <w:bCs/>
          <w:sz w:val="24"/>
          <w:szCs w:val="24"/>
        </w:rPr>
      </w:pPr>
    </w:p>
    <w:p w14:paraId="46440854" w14:textId="2690F55E" w:rsidR="0088422C" w:rsidRPr="00181B87" w:rsidRDefault="0088422C">
      <w:pPr>
        <w:rPr>
          <w:rFonts w:cstheme="minorHAnsi"/>
          <w:b/>
          <w:bCs/>
          <w:sz w:val="28"/>
          <w:szCs w:val="28"/>
        </w:rPr>
      </w:pPr>
      <w:r w:rsidRPr="00181B87">
        <w:rPr>
          <w:rFonts w:cstheme="minorHAnsi"/>
          <w:b/>
          <w:bCs/>
          <w:sz w:val="28"/>
          <w:szCs w:val="28"/>
        </w:rPr>
        <w:t>Acceptance and Signoff</w:t>
      </w:r>
    </w:p>
    <w:p w14:paraId="46440855" w14:textId="62A81BC3" w:rsidR="0088422C" w:rsidRPr="00181B87" w:rsidRDefault="00AC63F1" w:rsidP="00206F7D">
      <w:pPr>
        <w:jc w:val="both"/>
        <w:rPr>
          <w:rFonts w:cstheme="minorHAnsi"/>
          <w:sz w:val="24"/>
          <w:szCs w:val="24"/>
        </w:rPr>
      </w:pPr>
      <w:r w:rsidRPr="00181B87">
        <w:rPr>
          <w:rFonts w:cstheme="minorHAnsi"/>
          <w:sz w:val="24"/>
          <w:szCs w:val="24"/>
        </w:rPr>
        <w:t>Sign</w:t>
      </w:r>
      <w:r w:rsidR="0088422C" w:rsidRPr="00181B87">
        <w:rPr>
          <w:rFonts w:cstheme="minorHAnsi"/>
          <w:sz w:val="24"/>
          <w:szCs w:val="24"/>
        </w:rPr>
        <w:t xml:space="preserve">off of </w:t>
      </w:r>
      <w:r w:rsidRPr="00181B87">
        <w:rPr>
          <w:rFonts w:cstheme="minorHAnsi"/>
          <w:sz w:val="24"/>
          <w:szCs w:val="24"/>
        </w:rPr>
        <w:t>this document is required. Sign</w:t>
      </w:r>
      <w:r w:rsidR="0088422C" w:rsidRPr="00181B87">
        <w:rPr>
          <w:rFonts w:cstheme="minorHAnsi"/>
          <w:sz w:val="24"/>
          <w:szCs w:val="24"/>
        </w:rPr>
        <w:t>off must be obtained by hard copy, electronic signature or by email</w:t>
      </w:r>
      <w:r w:rsidR="00083819" w:rsidRPr="00181B87">
        <w:rPr>
          <w:rFonts w:cstheme="minorHAnsi"/>
          <w:sz w:val="24"/>
          <w:szCs w:val="24"/>
        </w:rPr>
        <w:t>.</w:t>
      </w:r>
      <w:r w:rsidR="0088422C" w:rsidRPr="00181B87">
        <w:rPr>
          <w:rFonts w:cstheme="minorHAnsi"/>
          <w:sz w:val="24"/>
          <w:szCs w:val="24"/>
        </w:rPr>
        <w:t xml:space="preserve"> Hard copies of the Signatures must be scanned and added to the final version of the document when it is uploaded to the project workspace.</w:t>
      </w:r>
    </w:p>
    <w:p w14:paraId="46440856" w14:textId="77777777" w:rsidR="0088422C" w:rsidRPr="00181B87" w:rsidRDefault="0088422C" w:rsidP="00206F7D">
      <w:pPr>
        <w:jc w:val="both"/>
        <w:rPr>
          <w:rFonts w:cstheme="minorHAnsi"/>
          <w:sz w:val="24"/>
          <w:szCs w:val="24"/>
        </w:rPr>
      </w:pPr>
      <w:r w:rsidRPr="00181B87">
        <w:rPr>
          <w:rFonts w:cstheme="minorHAnsi"/>
          <w:sz w:val="24"/>
          <w:szCs w:val="24"/>
        </w:rPr>
        <w:t xml:space="preserve">Where email authorization has been obtained, enter “Email </w:t>
      </w:r>
      <w:r w:rsidR="000E645A" w:rsidRPr="00181B87">
        <w:rPr>
          <w:rFonts w:cstheme="minorHAnsi"/>
          <w:sz w:val="24"/>
          <w:szCs w:val="24"/>
        </w:rPr>
        <w:t>Authorization</w:t>
      </w:r>
      <w:r w:rsidRPr="00181B87">
        <w:rPr>
          <w:rFonts w:cstheme="minorHAnsi"/>
          <w:sz w:val="24"/>
          <w:szCs w:val="24"/>
        </w:rPr>
        <w:t>” into the signature column and ensure that the email is saved to the project workspace.</w:t>
      </w:r>
    </w:p>
    <w:p w14:paraId="332A3AFA" w14:textId="108F8B9B" w:rsidR="00D50B7D" w:rsidRPr="008E4E10" w:rsidRDefault="0088422C" w:rsidP="008E4E10">
      <w:pPr>
        <w:jc w:val="both"/>
        <w:rPr>
          <w:rFonts w:cstheme="minorHAnsi"/>
          <w:sz w:val="24"/>
          <w:szCs w:val="24"/>
        </w:rPr>
      </w:pPr>
      <w:r w:rsidRPr="00181B87">
        <w:rPr>
          <w:rFonts w:cstheme="minorHAnsi"/>
          <w:sz w:val="24"/>
          <w:szCs w:val="24"/>
        </w:rPr>
        <w:t>Documents that are not signed off by the parties identified will not be able to proceed to the next phase of the project.</w:t>
      </w:r>
      <w:bookmarkStart w:id="0" w:name="_Hlk495356348"/>
    </w:p>
    <w:p w14:paraId="031ED5F3" w14:textId="27F059A2" w:rsidR="00295405" w:rsidRPr="00181B87" w:rsidRDefault="00295405" w:rsidP="00D154BF">
      <w:pPr>
        <w:rPr>
          <w:rFonts w:cstheme="minorHAnsi"/>
          <w:b/>
          <w:bCs/>
          <w:noProof/>
          <w:color w:val="000000" w:themeColor="text1"/>
          <w:sz w:val="28"/>
          <w:szCs w:val="24"/>
        </w:rPr>
      </w:pPr>
      <w:r w:rsidRPr="00181B87">
        <w:rPr>
          <w:rFonts w:cstheme="minorHAnsi"/>
          <w:b/>
          <w:bCs/>
          <w:noProof/>
          <w:color w:val="000000" w:themeColor="text1"/>
          <w:sz w:val="28"/>
          <w:szCs w:val="24"/>
        </w:rPr>
        <w:t>Re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D50B7D" w:rsidRPr="00181B87" w14:paraId="190A9763" w14:textId="77777777" w:rsidTr="00061AEF">
        <w:tc>
          <w:tcPr>
            <w:tcW w:w="2337" w:type="dxa"/>
            <w:shd w:val="clear" w:color="auto" w:fill="F7941D"/>
          </w:tcPr>
          <w:p w14:paraId="5A479397" w14:textId="6812E4DE" w:rsidR="00D50B7D" w:rsidRPr="00181B87" w:rsidRDefault="00295405" w:rsidP="00061AEF">
            <w:pPr>
              <w:tabs>
                <w:tab w:val="right" w:pos="2119"/>
              </w:tabs>
              <w:rPr>
                <w:rFonts w:cstheme="minorHAnsi"/>
                <w:b/>
                <w:bCs/>
                <w:sz w:val="24"/>
                <w:szCs w:val="24"/>
              </w:rPr>
            </w:pPr>
            <w:r w:rsidRPr="00181B87">
              <w:rPr>
                <w:rFonts w:cstheme="minorHAnsi"/>
                <w:b/>
                <w:bCs/>
                <w:sz w:val="24"/>
                <w:szCs w:val="24"/>
              </w:rPr>
              <w:t>Review Area</w:t>
            </w:r>
          </w:p>
        </w:tc>
        <w:tc>
          <w:tcPr>
            <w:tcW w:w="2337" w:type="dxa"/>
            <w:shd w:val="clear" w:color="auto" w:fill="F7941D"/>
          </w:tcPr>
          <w:p w14:paraId="06F5DE54" w14:textId="5EB3DDAE" w:rsidR="00D50B7D" w:rsidRPr="00181B87" w:rsidRDefault="00295405" w:rsidP="00061AEF">
            <w:pPr>
              <w:tabs>
                <w:tab w:val="right" w:pos="2119"/>
              </w:tabs>
              <w:rPr>
                <w:rFonts w:cstheme="minorHAnsi"/>
                <w:b/>
                <w:bCs/>
                <w:sz w:val="24"/>
                <w:szCs w:val="24"/>
              </w:rPr>
            </w:pPr>
            <w:r w:rsidRPr="00181B87">
              <w:rPr>
                <w:rFonts w:cstheme="minorHAns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338" w:type="dxa"/>
            <w:shd w:val="clear" w:color="auto" w:fill="F7941D"/>
          </w:tcPr>
          <w:p w14:paraId="215EF829" w14:textId="1979CE2D" w:rsidR="00D50B7D" w:rsidRPr="00181B87" w:rsidRDefault="00295405" w:rsidP="00061AEF">
            <w:pPr>
              <w:tabs>
                <w:tab w:val="right" w:pos="2119"/>
              </w:tabs>
              <w:rPr>
                <w:rFonts w:cstheme="minorHAnsi"/>
                <w:b/>
                <w:bCs/>
                <w:sz w:val="24"/>
                <w:szCs w:val="24"/>
              </w:rPr>
            </w:pPr>
            <w:r w:rsidRPr="00181B87">
              <w:rPr>
                <w:rFonts w:cstheme="minorHAnsi"/>
                <w:b/>
                <w:bCs/>
                <w:sz w:val="24"/>
                <w:szCs w:val="24"/>
              </w:rPr>
              <w:t>Approval Status</w:t>
            </w:r>
          </w:p>
        </w:tc>
        <w:tc>
          <w:tcPr>
            <w:tcW w:w="2338" w:type="dxa"/>
            <w:shd w:val="clear" w:color="auto" w:fill="F7941D"/>
          </w:tcPr>
          <w:p w14:paraId="536306D9" w14:textId="346AFCD1" w:rsidR="00D50B7D" w:rsidRPr="00181B87" w:rsidRDefault="00295405" w:rsidP="00061AEF">
            <w:pPr>
              <w:tabs>
                <w:tab w:val="right" w:pos="2119"/>
              </w:tabs>
              <w:rPr>
                <w:rFonts w:cstheme="minorHAnsi"/>
                <w:b/>
                <w:bCs/>
                <w:sz w:val="24"/>
                <w:szCs w:val="24"/>
              </w:rPr>
            </w:pPr>
            <w:r w:rsidRPr="00181B87">
              <w:rPr>
                <w:rFonts w:cstheme="minorHAnsi"/>
                <w:b/>
                <w:bCs/>
                <w:sz w:val="24"/>
                <w:szCs w:val="24"/>
              </w:rPr>
              <w:t>Reviewer/Reference</w:t>
            </w:r>
          </w:p>
        </w:tc>
      </w:tr>
      <w:tr w:rsidR="00DC52A7" w:rsidRPr="00181B87" w14:paraId="0575DFDD" w14:textId="77777777" w:rsidTr="00D50B7D">
        <w:tc>
          <w:tcPr>
            <w:tcW w:w="2337" w:type="dxa"/>
          </w:tcPr>
          <w:p w14:paraId="465E81AA" w14:textId="573EB4DF" w:rsidR="00DC52A7" w:rsidRPr="00181B87" w:rsidRDefault="00DC52A7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  <w:r w:rsidRPr="00181B87">
              <w:rPr>
                <w:rFonts w:cstheme="minorHAnsi"/>
                <w:noProof/>
                <w:color w:val="000000" w:themeColor="text1"/>
                <w:sz w:val="24"/>
                <w:szCs w:val="22"/>
              </w:rPr>
              <w:t>Author/Vendor</w:t>
            </w:r>
          </w:p>
        </w:tc>
        <w:tc>
          <w:tcPr>
            <w:tcW w:w="2337" w:type="dxa"/>
          </w:tcPr>
          <w:p w14:paraId="32A12249" w14:textId="5122B507" w:rsidR="00DC52A7" w:rsidRPr="00181B87" w:rsidRDefault="00DC52A7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</w:p>
        </w:tc>
        <w:tc>
          <w:tcPr>
            <w:tcW w:w="2338" w:type="dxa"/>
          </w:tcPr>
          <w:p w14:paraId="6AAD27F4" w14:textId="6F74A7DE" w:rsidR="00DC52A7" w:rsidRPr="00181B87" w:rsidRDefault="000769E6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  <w:r w:rsidRPr="00181B87">
              <w:rPr>
                <w:rFonts w:cstheme="minorHAnsi"/>
                <w:noProof/>
                <w:color w:val="000000" w:themeColor="text1"/>
                <w:sz w:val="24"/>
                <w:szCs w:val="22"/>
              </w:rPr>
              <w:t>Approved</w:t>
            </w:r>
          </w:p>
        </w:tc>
        <w:tc>
          <w:tcPr>
            <w:tcW w:w="2338" w:type="dxa"/>
          </w:tcPr>
          <w:p w14:paraId="0FE2A8E4" w14:textId="26FA26B4" w:rsidR="00DC52A7" w:rsidRPr="00181B87" w:rsidRDefault="00DC52A7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</w:p>
        </w:tc>
      </w:tr>
      <w:tr w:rsidR="00DC52A7" w:rsidRPr="00181B87" w14:paraId="0552B915" w14:textId="77777777" w:rsidTr="00D50B7D">
        <w:tc>
          <w:tcPr>
            <w:tcW w:w="2337" w:type="dxa"/>
          </w:tcPr>
          <w:p w14:paraId="1619DB22" w14:textId="1591DA40" w:rsidR="00DC52A7" w:rsidRPr="00181B87" w:rsidRDefault="00DC52A7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  <w:r w:rsidRPr="00181B87">
              <w:rPr>
                <w:rFonts w:cstheme="minorHAnsi"/>
                <w:noProof/>
                <w:color w:val="000000" w:themeColor="text1"/>
                <w:sz w:val="24"/>
                <w:szCs w:val="22"/>
              </w:rPr>
              <w:t>Peer review</w:t>
            </w:r>
          </w:p>
        </w:tc>
        <w:tc>
          <w:tcPr>
            <w:tcW w:w="2337" w:type="dxa"/>
          </w:tcPr>
          <w:p w14:paraId="78F86384" w14:textId="3BF26DFC" w:rsidR="00DC52A7" w:rsidRPr="00181B87" w:rsidRDefault="00DC52A7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</w:p>
        </w:tc>
        <w:tc>
          <w:tcPr>
            <w:tcW w:w="2338" w:type="dxa"/>
          </w:tcPr>
          <w:p w14:paraId="6C0EB9AF" w14:textId="374F7CC0" w:rsidR="00DC52A7" w:rsidRPr="00181B87" w:rsidRDefault="000769E6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  <w:r w:rsidRPr="00181B87">
              <w:rPr>
                <w:rFonts w:cstheme="minorHAnsi"/>
                <w:noProof/>
                <w:color w:val="000000" w:themeColor="text1"/>
                <w:sz w:val="24"/>
                <w:szCs w:val="22"/>
              </w:rPr>
              <w:t>Approved</w:t>
            </w:r>
          </w:p>
        </w:tc>
        <w:tc>
          <w:tcPr>
            <w:tcW w:w="2338" w:type="dxa"/>
          </w:tcPr>
          <w:p w14:paraId="0BF65CCC" w14:textId="65AB9B75" w:rsidR="00DC52A7" w:rsidRPr="00181B87" w:rsidRDefault="00DC52A7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</w:p>
        </w:tc>
      </w:tr>
      <w:tr w:rsidR="00DC52A7" w:rsidRPr="00181B87" w14:paraId="173AA785" w14:textId="77777777" w:rsidTr="00D50B7D">
        <w:tc>
          <w:tcPr>
            <w:tcW w:w="2337" w:type="dxa"/>
          </w:tcPr>
          <w:p w14:paraId="51930C3B" w14:textId="749F3F30" w:rsidR="00DC52A7" w:rsidRPr="00181B87" w:rsidRDefault="00DC52A7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  <w:r w:rsidRPr="00181B87">
              <w:rPr>
                <w:rFonts w:cstheme="minorHAnsi"/>
                <w:noProof/>
                <w:color w:val="000000" w:themeColor="text1"/>
                <w:sz w:val="24"/>
                <w:szCs w:val="22"/>
              </w:rPr>
              <w:t>NOC/Implementer review</w:t>
            </w:r>
          </w:p>
        </w:tc>
        <w:tc>
          <w:tcPr>
            <w:tcW w:w="2337" w:type="dxa"/>
          </w:tcPr>
          <w:p w14:paraId="114916B7" w14:textId="5E723F3A" w:rsidR="00DC52A7" w:rsidRPr="00181B87" w:rsidRDefault="00DC52A7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</w:p>
        </w:tc>
        <w:tc>
          <w:tcPr>
            <w:tcW w:w="2338" w:type="dxa"/>
          </w:tcPr>
          <w:p w14:paraId="3BF937CF" w14:textId="77E20C3A" w:rsidR="00DC52A7" w:rsidRPr="00181B87" w:rsidRDefault="000769E6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  <w:r w:rsidRPr="00181B87">
              <w:rPr>
                <w:rFonts w:cstheme="minorHAnsi"/>
                <w:noProof/>
                <w:color w:val="000000" w:themeColor="text1"/>
                <w:sz w:val="24"/>
                <w:szCs w:val="22"/>
              </w:rPr>
              <w:t>(Approved/Rejected)</w:t>
            </w:r>
          </w:p>
        </w:tc>
        <w:tc>
          <w:tcPr>
            <w:tcW w:w="2338" w:type="dxa"/>
          </w:tcPr>
          <w:p w14:paraId="62DEC50E" w14:textId="77777777" w:rsidR="00DC52A7" w:rsidRPr="00181B87" w:rsidRDefault="00DC52A7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</w:p>
        </w:tc>
      </w:tr>
      <w:tr w:rsidR="00DC52A7" w:rsidRPr="00181B87" w14:paraId="054127EC" w14:textId="77777777" w:rsidTr="00D50B7D">
        <w:tc>
          <w:tcPr>
            <w:tcW w:w="2337" w:type="dxa"/>
          </w:tcPr>
          <w:p w14:paraId="40394F57" w14:textId="1F42E3E3" w:rsidR="00DC52A7" w:rsidRPr="00181B87" w:rsidRDefault="00DC52A7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  <w:r w:rsidRPr="00181B87">
              <w:rPr>
                <w:rFonts w:cstheme="minorHAnsi"/>
                <w:noProof/>
                <w:color w:val="000000" w:themeColor="text1"/>
                <w:sz w:val="24"/>
                <w:szCs w:val="22"/>
              </w:rPr>
              <w:t>PM/Sponsor Review</w:t>
            </w:r>
          </w:p>
        </w:tc>
        <w:tc>
          <w:tcPr>
            <w:tcW w:w="2337" w:type="dxa"/>
          </w:tcPr>
          <w:p w14:paraId="71A59505" w14:textId="5FF07660" w:rsidR="00DC52A7" w:rsidRPr="00181B87" w:rsidRDefault="00DC52A7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</w:p>
        </w:tc>
        <w:tc>
          <w:tcPr>
            <w:tcW w:w="2338" w:type="dxa"/>
          </w:tcPr>
          <w:p w14:paraId="7852C78A" w14:textId="6B400331" w:rsidR="00DC52A7" w:rsidRPr="00181B87" w:rsidRDefault="00271F85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  <w:r w:rsidRPr="00181B87">
              <w:rPr>
                <w:rFonts w:cstheme="minorHAnsi"/>
                <w:noProof/>
                <w:color w:val="000000" w:themeColor="text1"/>
                <w:sz w:val="24"/>
                <w:szCs w:val="22"/>
              </w:rPr>
              <w:t>Approved</w:t>
            </w:r>
          </w:p>
        </w:tc>
        <w:tc>
          <w:tcPr>
            <w:tcW w:w="2338" w:type="dxa"/>
          </w:tcPr>
          <w:p w14:paraId="1ABDFA89" w14:textId="0377D011" w:rsidR="00DC52A7" w:rsidRPr="00181B87" w:rsidRDefault="00DC52A7" w:rsidP="00DC52A7">
            <w:pPr>
              <w:rPr>
                <w:rFonts w:cstheme="minorHAnsi"/>
                <w:noProof/>
                <w:color w:val="000000" w:themeColor="text1"/>
                <w:sz w:val="24"/>
                <w:szCs w:val="22"/>
              </w:rPr>
            </w:pPr>
          </w:p>
        </w:tc>
      </w:tr>
    </w:tbl>
    <w:p w14:paraId="1C2E1A82" w14:textId="790119F4" w:rsidR="00D50B7D" w:rsidRPr="00181B87" w:rsidRDefault="00D50B7D" w:rsidP="00D154BF">
      <w:pPr>
        <w:rPr>
          <w:rFonts w:cstheme="minorHAnsi"/>
          <w:noProof/>
          <w:color w:val="44546A" w:themeColor="text2"/>
          <w:sz w:val="24"/>
          <w:szCs w:val="22"/>
        </w:rPr>
      </w:pPr>
    </w:p>
    <w:p w14:paraId="3A4D9C41" w14:textId="3C6888C2" w:rsidR="00D50B7D" w:rsidRDefault="00D50B7D" w:rsidP="00D154BF">
      <w:pPr>
        <w:rPr>
          <w:rFonts w:cstheme="minorHAnsi"/>
          <w:noProof/>
          <w:color w:val="44546A" w:themeColor="text2"/>
        </w:rPr>
      </w:pPr>
    </w:p>
    <w:p w14:paraId="11533D04" w14:textId="0FBABA20" w:rsidR="00D50B7D" w:rsidRDefault="00D50B7D" w:rsidP="00D154BF">
      <w:pPr>
        <w:rPr>
          <w:rFonts w:cstheme="minorHAnsi"/>
          <w:noProof/>
          <w:color w:val="44546A" w:themeColor="text2"/>
        </w:rPr>
      </w:pPr>
    </w:p>
    <w:p w14:paraId="09831826" w14:textId="718C542A" w:rsidR="00D50B7D" w:rsidRDefault="00D50B7D" w:rsidP="00D154BF">
      <w:pPr>
        <w:rPr>
          <w:rFonts w:cstheme="minorHAnsi"/>
          <w:noProof/>
          <w:color w:val="44546A" w:themeColor="text2"/>
        </w:rPr>
      </w:pPr>
    </w:p>
    <w:p w14:paraId="2F85CF9C" w14:textId="48FF8333" w:rsidR="00D50B7D" w:rsidRDefault="00D50B7D" w:rsidP="00D154BF">
      <w:pPr>
        <w:rPr>
          <w:rFonts w:cstheme="minorHAnsi"/>
          <w:noProof/>
          <w:color w:val="44546A" w:themeColor="text2"/>
        </w:rPr>
      </w:pPr>
    </w:p>
    <w:p w14:paraId="58EAF91D" w14:textId="77777777" w:rsidR="00D50B7D" w:rsidRPr="00F2055B" w:rsidRDefault="00D50B7D" w:rsidP="00D154BF">
      <w:pPr>
        <w:rPr>
          <w:rFonts w:cstheme="minorHAnsi"/>
          <w:noProof/>
          <w:color w:val="44546A" w:themeColor="text2"/>
        </w:rPr>
      </w:pPr>
    </w:p>
    <w:bookmarkEnd w:id="0" w:displacedByCustomXml="next"/>
    <w:sdt>
      <w:sdtPr>
        <w:rPr>
          <w:rFonts w:asciiTheme="minorHAnsi" w:eastAsiaTheme="minorHAnsi" w:hAnsiTheme="minorHAnsi" w:cstheme="minorHAnsi"/>
          <w:b w:val="0"/>
          <w:noProof/>
          <w:color w:val="auto"/>
          <w:sz w:val="22"/>
          <w:szCs w:val="20"/>
          <w:lang w:bidi="hi-IN"/>
        </w:rPr>
        <w:id w:val="-734164651"/>
        <w:docPartObj>
          <w:docPartGallery w:val="Table of Contents"/>
          <w:docPartUnique/>
        </w:docPartObj>
      </w:sdtPr>
      <w:sdtEndPr>
        <w:rPr>
          <w:color w:val="000000" w:themeColor="text1"/>
          <w:sz w:val="21"/>
          <w:szCs w:val="21"/>
        </w:rPr>
      </w:sdtEndPr>
      <w:sdtContent>
        <w:p w14:paraId="29E211E7" w14:textId="087C8006" w:rsidR="00504824" w:rsidRPr="00F2055B" w:rsidRDefault="00076C24" w:rsidP="00C47C27">
          <w:pPr>
            <w:pStyle w:val="TOCHeading"/>
            <w:numPr>
              <w:ilvl w:val="0"/>
              <w:numId w:val="0"/>
            </w:numPr>
            <w:ind w:left="432" w:hanging="432"/>
            <w:rPr>
              <w:rFonts w:asciiTheme="minorHAnsi" w:hAnsiTheme="minorHAnsi" w:cstheme="minorHAnsi"/>
            </w:rPr>
          </w:pPr>
          <w:r w:rsidRPr="00F2055B">
            <w:rPr>
              <w:rFonts w:asciiTheme="minorHAnsi" w:hAnsiTheme="minorHAnsi" w:cstheme="minorHAnsi"/>
            </w:rPr>
            <w:t>Table of C</w:t>
          </w:r>
          <w:r w:rsidR="00504824" w:rsidRPr="00F2055B">
            <w:rPr>
              <w:rFonts w:asciiTheme="minorHAnsi" w:hAnsiTheme="minorHAnsi" w:cstheme="minorHAnsi"/>
            </w:rPr>
            <w:t>ontents</w:t>
          </w:r>
        </w:p>
        <w:p w14:paraId="4DF84117" w14:textId="3BC6FC7A" w:rsidR="00DE003B" w:rsidRDefault="00504824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Cs w:val="22"/>
              <w:lang w:val="en-GB" w:eastAsia="en-GB" w:bidi="ar-SA"/>
            </w:rPr>
          </w:pPr>
          <w:r w:rsidRPr="00F2055B">
            <w:rPr>
              <w:rFonts w:cstheme="minorHAnsi"/>
              <w:b/>
              <w:bCs/>
              <w:noProof/>
            </w:rPr>
            <w:fldChar w:fldCharType="begin"/>
          </w:r>
          <w:r w:rsidRPr="00F2055B">
            <w:rPr>
              <w:rFonts w:cstheme="minorHAnsi"/>
              <w:b/>
              <w:bCs/>
              <w:noProof/>
            </w:rPr>
            <w:instrText xml:space="preserve"> TOC \o "1-3" \h \z \u </w:instrText>
          </w:r>
          <w:r w:rsidRPr="00F2055B">
            <w:rPr>
              <w:rFonts w:cstheme="minorHAnsi"/>
              <w:b/>
              <w:bCs/>
              <w:noProof/>
            </w:rPr>
            <w:fldChar w:fldCharType="separate"/>
          </w:r>
          <w:hyperlink w:anchor="_Toc106893401" w:history="1">
            <w:r w:rsidR="00DE003B" w:rsidRPr="00041EC9">
              <w:rPr>
                <w:rStyle w:val="Hyperlink"/>
                <w:noProof/>
              </w:rPr>
              <w:t>1</w:t>
            </w:r>
            <w:r w:rsidR="00DE003B">
              <w:rPr>
                <w:rFonts w:eastAsiaTheme="minorEastAsia"/>
                <w:noProof/>
                <w:szCs w:val="22"/>
                <w:lang w:val="en-GB" w:eastAsia="en-GB" w:bidi="ar-SA"/>
              </w:rPr>
              <w:tab/>
            </w:r>
            <w:r w:rsidR="00DE003B" w:rsidRPr="00041EC9">
              <w:rPr>
                <w:rStyle w:val="Hyperlink"/>
                <w:noProof/>
              </w:rPr>
              <w:t>Environment Setup and Steps to run Python Codes</w:t>
            </w:r>
            <w:r w:rsidR="00DE003B">
              <w:rPr>
                <w:noProof/>
                <w:webHidden/>
              </w:rPr>
              <w:tab/>
            </w:r>
            <w:r w:rsidR="00DE003B">
              <w:rPr>
                <w:noProof/>
                <w:webHidden/>
              </w:rPr>
              <w:fldChar w:fldCharType="begin"/>
            </w:r>
            <w:r w:rsidR="00DE003B">
              <w:rPr>
                <w:noProof/>
                <w:webHidden/>
              </w:rPr>
              <w:instrText xml:space="preserve"> PAGEREF _Toc106893401 \h </w:instrText>
            </w:r>
            <w:r w:rsidR="00DE003B">
              <w:rPr>
                <w:noProof/>
                <w:webHidden/>
              </w:rPr>
            </w:r>
            <w:r w:rsidR="00DE003B">
              <w:rPr>
                <w:noProof/>
                <w:webHidden/>
              </w:rPr>
              <w:fldChar w:fldCharType="separate"/>
            </w:r>
            <w:r w:rsidR="00DE003B">
              <w:rPr>
                <w:noProof/>
                <w:webHidden/>
              </w:rPr>
              <w:t>4</w:t>
            </w:r>
            <w:r w:rsidR="00DE003B">
              <w:rPr>
                <w:noProof/>
                <w:webHidden/>
              </w:rPr>
              <w:fldChar w:fldCharType="end"/>
            </w:r>
          </w:hyperlink>
        </w:p>
        <w:p w14:paraId="47E5EB84" w14:textId="6DDDC49C" w:rsidR="00DE003B" w:rsidRDefault="00DE003B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Cs w:val="22"/>
              <w:lang w:val="en-GB" w:eastAsia="en-GB" w:bidi="ar-SA"/>
            </w:rPr>
          </w:pPr>
          <w:hyperlink w:anchor="_Toc106893402" w:history="1">
            <w:r w:rsidRPr="00041EC9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szCs w:val="22"/>
                <w:lang w:val="en-GB" w:eastAsia="en-GB" w:bidi="ar-SA"/>
              </w:rPr>
              <w:tab/>
            </w:r>
            <w:r w:rsidRPr="00041EC9">
              <w:rPr>
                <w:rStyle w:val="Hyperlink"/>
                <w:noProof/>
              </w:rPr>
              <w:t>Continuosly Running the Plugin in 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893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D59266" w14:textId="5A8910D3" w:rsidR="00504824" w:rsidRPr="00F2055B" w:rsidRDefault="00504824" w:rsidP="008A7CCB">
          <w:pPr>
            <w:pStyle w:val="TOC3"/>
            <w:rPr>
              <w:rFonts w:eastAsiaTheme="minorEastAsia" w:cstheme="minorHAnsi"/>
              <w:szCs w:val="22"/>
              <w:lang w:val="en-IN" w:eastAsia="en-IN" w:bidi="ar-SA"/>
            </w:rPr>
          </w:pPr>
          <w:r w:rsidRPr="00F2055B">
            <w:rPr>
              <w:rFonts w:cstheme="minorHAnsi"/>
              <w:b/>
            </w:rPr>
            <w:fldChar w:fldCharType="end"/>
          </w:r>
        </w:p>
      </w:sdtContent>
    </w:sdt>
    <w:p w14:paraId="25C98AD4" w14:textId="77777777" w:rsidR="00D154BF" w:rsidRPr="00F2055B" w:rsidRDefault="00D154BF" w:rsidP="00D154BF">
      <w:pPr>
        <w:pStyle w:val="NoSpacing"/>
        <w:rPr>
          <w:rFonts w:cstheme="minorHAnsi"/>
        </w:rPr>
      </w:pPr>
    </w:p>
    <w:p w14:paraId="3FDFB491" w14:textId="1E9D73AA" w:rsidR="00D154BF" w:rsidRPr="00F2055B" w:rsidRDefault="00D154BF" w:rsidP="00D154BF">
      <w:pPr>
        <w:rPr>
          <w:rFonts w:cstheme="minorHAnsi"/>
        </w:rPr>
      </w:pPr>
      <w:r w:rsidRPr="00F2055B">
        <w:rPr>
          <w:rFonts w:cstheme="minorHAnsi"/>
        </w:rPr>
        <w:br w:type="page"/>
      </w:r>
    </w:p>
    <w:p w14:paraId="156BA221" w14:textId="4B9DA6EB" w:rsidR="0048303C" w:rsidRDefault="00C47C27" w:rsidP="0048303C">
      <w:pPr>
        <w:pStyle w:val="Heading1"/>
      </w:pPr>
      <w:bookmarkStart w:id="1" w:name="_Toc106893401"/>
      <w:r w:rsidRPr="00C47C27">
        <w:lastRenderedPageBreak/>
        <w:t xml:space="preserve">Environment Setup and Steps to run Python </w:t>
      </w:r>
      <w:r w:rsidR="00082CDF">
        <w:t>Codes</w:t>
      </w:r>
      <w:bookmarkEnd w:id="1"/>
    </w:p>
    <w:p w14:paraId="48B350A8" w14:textId="77777777" w:rsidR="00607F93" w:rsidRDefault="00607F93" w:rsidP="00607F93">
      <w:pPr>
        <w:pStyle w:val="ListParagraph"/>
      </w:pPr>
    </w:p>
    <w:p w14:paraId="5C78CA43" w14:textId="4AB97B12" w:rsidR="0048303C" w:rsidRDefault="0048303C" w:rsidP="0048303C">
      <w:pPr>
        <w:pStyle w:val="ListParagraph"/>
        <w:numPr>
          <w:ilvl w:val="0"/>
          <w:numId w:val="17"/>
        </w:numPr>
      </w:pPr>
      <w:r>
        <w:t>Download the latest version of Python from the link provided below.</w:t>
      </w:r>
    </w:p>
    <w:p w14:paraId="20F4486E" w14:textId="77777777" w:rsidR="0048303C" w:rsidRDefault="007E7709" w:rsidP="0048303C">
      <w:pPr>
        <w:pStyle w:val="ListParagraph"/>
      </w:pPr>
      <w:hyperlink r:id="rId11" w:history="1">
        <w:r w:rsidR="0048303C" w:rsidRPr="00E35B99">
          <w:rPr>
            <w:rStyle w:val="Hyperlink"/>
            <w:noProof/>
          </w:rPr>
          <w:t>https://www.python.org/downloads/</w:t>
        </w:r>
      </w:hyperlink>
    </w:p>
    <w:p w14:paraId="3C0205B6" w14:textId="2D964364" w:rsidR="0048303C" w:rsidRDefault="0048303C" w:rsidP="001820E0">
      <w:pPr>
        <w:jc w:val="center"/>
      </w:pPr>
      <w:r>
        <w:rPr>
          <w:noProof/>
        </w:rPr>
        <w:drawing>
          <wp:inline distT="0" distB="0" distL="0" distR="0" wp14:anchorId="065194DC" wp14:editId="02C87060">
            <wp:extent cx="5731510" cy="3209925"/>
            <wp:effectExtent l="0" t="0" r="2540" b="9525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41B55" w14:textId="77777777" w:rsidR="00607F93" w:rsidRDefault="00607F93" w:rsidP="00607F93">
      <w:pPr>
        <w:jc w:val="center"/>
      </w:pPr>
    </w:p>
    <w:p w14:paraId="34A1F095" w14:textId="2A003FA4" w:rsidR="0048303C" w:rsidRDefault="0048303C" w:rsidP="0048303C">
      <w:pPr>
        <w:pStyle w:val="ListParagraph"/>
        <w:numPr>
          <w:ilvl w:val="0"/>
          <w:numId w:val="17"/>
        </w:numPr>
      </w:pPr>
      <w:r>
        <w:t xml:space="preserve">Click on </w:t>
      </w:r>
      <w:r>
        <w:rPr>
          <w:b/>
          <w:bCs/>
        </w:rPr>
        <w:t xml:space="preserve">Install launcher for all users, </w:t>
      </w:r>
      <w:r w:rsidRPr="003F1DF0">
        <w:rPr>
          <w:b/>
          <w:bCs/>
        </w:rPr>
        <w:t>Add Python 3.9 to PATH</w:t>
      </w:r>
      <w:r>
        <w:rPr>
          <w:b/>
          <w:bCs/>
        </w:rPr>
        <w:t xml:space="preserve"> and Install Now</w:t>
      </w:r>
      <w:r w:rsidR="00F8287B">
        <w:rPr>
          <w:b/>
          <w:bCs/>
        </w:rPr>
        <w:t>.</w:t>
      </w:r>
    </w:p>
    <w:p w14:paraId="6707C75F" w14:textId="3E3C15E3" w:rsidR="0048303C" w:rsidRDefault="0048303C" w:rsidP="009A6C99">
      <w:pPr>
        <w:jc w:val="center"/>
      </w:pPr>
      <w:r>
        <w:rPr>
          <w:noProof/>
        </w:rPr>
        <w:drawing>
          <wp:inline distT="0" distB="0" distL="0" distR="0" wp14:anchorId="5E8BCC0B" wp14:editId="7E416395">
            <wp:extent cx="4352544" cy="2663317"/>
            <wp:effectExtent l="0" t="0" r="0" b="381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57462" cy="2666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864E0" w14:textId="77777777" w:rsidR="0048303C" w:rsidRDefault="0048303C" w:rsidP="0048303C">
      <w:pPr>
        <w:pStyle w:val="ListParagraph"/>
        <w:numPr>
          <w:ilvl w:val="0"/>
          <w:numId w:val="17"/>
        </w:numPr>
      </w:pPr>
      <w:r>
        <w:lastRenderedPageBreak/>
        <w:t xml:space="preserve">Check if Python has successfully installed on your system. Open </w:t>
      </w:r>
      <w:r w:rsidRPr="000534F2">
        <w:rPr>
          <w:b/>
          <w:bCs/>
        </w:rPr>
        <w:t>Command Prompt</w:t>
      </w:r>
      <w:r>
        <w:t xml:space="preserve">, type </w:t>
      </w:r>
      <w:proofErr w:type="spellStart"/>
      <w:r w:rsidRPr="00286CDF">
        <w:rPr>
          <w:b/>
          <w:bCs/>
        </w:rPr>
        <w:t>py</w:t>
      </w:r>
      <w:proofErr w:type="spellEnd"/>
      <w:r>
        <w:t xml:space="preserve"> and press </w:t>
      </w:r>
      <w:r w:rsidRPr="000534F2">
        <w:rPr>
          <w:b/>
          <w:bCs/>
        </w:rPr>
        <w:t>Enter</w:t>
      </w:r>
      <w:r>
        <w:t xml:space="preserve"> to check the version of Python.</w:t>
      </w:r>
    </w:p>
    <w:p w14:paraId="15C2A54B" w14:textId="37B073BB" w:rsidR="0048303C" w:rsidRDefault="00343500" w:rsidP="009A6C99">
      <w:pPr>
        <w:jc w:val="center"/>
      </w:pPr>
      <w:r>
        <w:rPr>
          <w:noProof/>
        </w:rPr>
        <w:drawing>
          <wp:inline distT="0" distB="0" distL="0" distR="0" wp14:anchorId="70392CCC" wp14:editId="2BF02B0E">
            <wp:extent cx="5943600" cy="3096260"/>
            <wp:effectExtent l="0" t="0" r="0" b="889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BDF66" w14:textId="77777777" w:rsidR="0048303C" w:rsidRDefault="0048303C" w:rsidP="0048303C"/>
    <w:p w14:paraId="64C62BE3" w14:textId="77777777" w:rsidR="0048303C" w:rsidRDefault="0048303C" w:rsidP="0048303C">
      <w:pPr>
        <w:pStyle w:val="ListParagraph"/>
        <w:numPr>
          <w:ilvl w:val="0"/>
          <w:numId w:val="17"/>
        </w:numPr>
      </w:pPr>
      <w:r>
        <w:t>Once Python is successfully installed on the system, now download, and install Visual Studio Code from the link provided below.</w:t>
      </w:r>
    </w:p>
    <w:p w14:paraId="218E8985" w14:textId="77777777" w:rsidR="0048303C" w:rsidRDefault="007E7709" w:rsidP="0048303C">
      <w:pPr>
        <w:pStyle w:val="ListParagraph"/>
      </w:pPr>
      <w:hyperlink r:id="rId15" w:history="1">
        <w:r w:rsidR="0048303C" w:rsidRPr="00E35B99">
          <w:rPr>
            <w:rStyle w:val="Hyperlink"/>
          </w:rPr>
          <w:t>https://code.visualstudio.com/download</w:t>
        </w:r>
      </w:hyperlink>
    </w:p>
    <w:p w14:paraId="743E75ED" w14:textId="77777777" w:rsidR="0048303C" w:rsidRDefault="0048303C" w:rsidP="0048303C">
      <w:pPr>
        <w:jc w:val="center"/>
      </w:pPr>
      <w:r>
        <w:rPr>
          <w:noProof/>
        </w:rPr>
        <w:drawing>
          <wp:inline distT="0" distB="0" distL="0" distR="0" wp14:anchorId="2BB060A7" wp14:editId="2878B977">
            <wp:extent cx="5731510" cy="2878455"/>
            <wp:effectExtent l="0" t="0" r="2540" b="0"/>
            <wp:docPr id="4" name="Picture 4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 with low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EF14C" w14:textId="77777777" w:rsidR="0048303C" w:rsidRDefault="0048303C" w:rsidP="0048303C">
      <w:pPr>
        <w:jc w:val="center"/>
      </w:pPr>
      <w:r>
        <w:rPr>
          <w:noProof/>
        </w:rPr>
        <w:lastRenderedPageBreak/>
        <w:drawing>
          <wp:inline distT="0" distB="0" distL="0" distR="0" wp14:anchorId="3A6FD90E" wp14:editId="27F3091D">
            <wp:extent cx="4494362" cy="3466641"/>
            <wp:effectExtent l="0" t="0" r="1905" b="635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01829" cy="347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BAF2C" w14:textId="77777777" w:rsidR="0048303C" w:rsidRDefault="0048303C" w:rsidP="0048303C"/>
    <w:p w14:paraId="333C1E86" w14:textId="77777777" w:rsidR="0048303C" w:rsidRDefault="0048303C" w:rsidP="0048303C">
      <w:pPr>
        <w:pStyle w:val="ListParagraph"/>
        <w:numPr>
          <w:ilvl w:val="0"/>
          <w:numId w:val="17"/>
        </w:numPr>
      </w:pPr>
      <w:r>
        <w:t>Once Visual Studio is successfully download and installed, open the application, confirm and close the application.</w:t>
      </w:r>
    </w:p>
    <w:p w14:paraId="246BD7F8" w14:textId="77777777" w:rsidR="0048303C" w:rsidRDefault="0048303C" w:rsidP="0048303C">
      <w:pPr>
        <w:jc w:val="center"/>
      </w:pPr>
      <w:r>
        <w:rPr>
          <w:noProof/>
        </w:rPr>
        <w:drawing>
          <wp:inline distT="0" distB="0" distL="0" distR="0" wp14:anchorId="040F1B15" wp14:editId="528EB24B">
            <wp:extent cx="4991100" cy="3561122"/>
            <wp:effectExtent l="0" t="0" r="0" b="127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91655" cy="3561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E7BA9" w14:textId="7DD9EC19" w:rsidR="00082CDF" w:rsidRDefault="0048303C" w:rsidP="00082CDF">
      <w:pPr>
        <w:pStyle w:val="ListParagraph"/>
        <w:numPr>
          <w:ilvl w:val="0"/>
          <w:numId w:val="17"/>
        </w:numPr>
      </w:pPr>
      <w:r>
        <w:lastRenderedPageBreak/>
        <w:t>Create a folder in one of the drives where the Python script needs to be presen</w:t>
      </w:r>
      <w:r w:rsidR="00082CDF">
        <w:t>t.</w:t>
      </w:r>
    </w:p>
    <w:p w14:paraId="2C4381BB" w14:textId="77777777" w:rsidR="00082CDF" w:rsidRDefault="00082CDF" w:rsidP="00082CDF">
      <w:pPr>
        <w:pStyle w:val="ListParagraph"/>
      </w:pPr>
    </w:p>
    <w:p w14:paraId="3AE50542" w14:textId="6E743324" w:rsidR="0048303C" w:rsidRDefault="0048303C" w:rsidP="0048303C">
      <w:pPr>
        <w:pStyle w:val="ListParagraph"/>
        <w:numPr>
          <w:ilvl w:val="0"/>
          <w:numId w:val="17"/>
        </w:numPr>
      </w:pPr>
      <w:r>
        <w:t xml:space="preserve">Open </w:t>
      </w:r>
      <w:r w:rsidRPr="00333677">
        <w:rPr>
          <w:b/>
          <w:bCs/>
        </w:rPr>
        <w:t xml:space="preserve">Visual Studio Code </w:t>
      </w:r>
      <w:r>
        <w:t xml:space="preserve">in the </w:t>
      </w:r>
      <w:r w:rsidR="00082CDF">
        <w:t>same path.</w:t>
      </w:r>
    </w:p>
    <w:p w14:paraId="7F077CD4" w14:textId="60C9F416" w:rsidR="0048303C" w:rsidRDefault="0048303C" w:rsidP="0048303C">
      <w:pPr>
        <w:pStyle w:val="ListParagraph"/>
      </w:pPr>
      <w:r>
        <w:t xml:space="preserve">Click in the empty space </w:t>
      </w:r>
      <w:r w:rsidR="00513AE7">
        <w:t>right to file path</w:t>
      </w:r>
      <w:r>
        <w:t xml:space="preserve"> and type </w:t>
      </w:r>
      <w:proofErr w:type="spellStart"/>
      <w:r w:rsidRPr="005F6F8B">
        <w:rPr>
          <w:b/>
          <w:bCs/>
        </w:rPr>
        <w:t>cmd</w:t>
      </w:r>
      <w:proofErr w:type="spellEnd"/>
      <w:r w:rsidR="00513AE7">
        <w:rPr>
          <w:b/>
          <w:bCs/>
        </w:rPr>
        <w:t>/</w:t>
      </w:r>
      <w:r w:rsidR="00513AE7" w:rsidRPr="00513AE7">
        <w:t xml:space="preserve">open </w:t>
      </w:r>
      <w:proofErr w:type="spellStart"/>
      <w:r w:rsidR="00513AE7" w:rsidRPr="00513AE7">
        <w:t>cmd</w:t>
      </w:r>
      <w:proofErr w:type="spellEnd"/>
      <w:r w:rsidR="00513AE7" w:rsidRPr="00513AE7">
        <w:t xml:space="preserve"> i</w:t>
      </w:r>
      <w:r w:rsidR="00513AE7">
        <w:t>n that path</w:t>
      </w:r>
      <w:r>
        <w:t xml:space="preserve"> and press </w:t>
      </w:r>
      <w:r w:rsidRPr="005F6F8B">
        <w:rPr>
          <w:b/>
          <w:bCs/>
        </w:rPr>
        <w:t>Enter</w:t>
      </w:r>
      <w:r>
        <w:t xml:space="preserve"> to open Command Prompt in the present directory path.  </w:t>
      </w:r>
    </w:p>
    <w:p w14:paraId="5D4CD8A2" w14:textId="77777777" w:rsidR="0048303C" w:rsidRPr="00CF3F85" w:rsidRDefault="0048303C" w:rsidP="0048303C">
      <w:pPr>
        <w:pStyle w:val="ListParagraph"/>
      </w:pPr>
      <w:r>
        <w:t xml:space="preserve">Type </w:t>
      </w:r>
      <w:r w:rsidRPr="00CF3F85">
        <w:rPr>
          <w:b/>
          <w:bCs/>
        </w:rPr>
        <w:t>code .</w:t>
      </w:r>
      <w:r>
        <w:rPr>
          <w:b/>
          <w:bCs/>
        </w:rPr>
        <w:t xml:space="preserve"> </w:t>
      </w:r>
      <w:r>
        <w:t xml:space="preserve">and press </w:t>
      </w:r>
      <w:r w:rsidRPr="00CF3F85">
        <w:rPr>
          <w:b/>
          <w:bCs/>
        </w:rPr>
        <w:t>Enter</w:t>
      </w:r>
      <w:r>
        <w:rPr>
          <w:b/>
          <w:bCs/>
        </w:rPr>
        <w:t xml:space="preserve"> </w:t>
      </w:r>
      <w:r>
        <w:t xml:space="preserve">to open </w:t>
      </w:r>
      <w:r w:rsidRPr="00EA1D0F">
        <w:rPr>
          <w:b/>
          <w:bCs/>
        </w:rPr>
        <w:t>Visual Studio Code</w:t>
      </w:r>
      <w:r>
        <w:t xml:space="preserve"> in the selected path.</w:t>
      </w:r>
    </w:p>
    <w:p w14:paraId="681FB65C" w14:textId="54A21F6E" w:rsidR="0048303C" w:rsidRDefault="006F5F2F" w:rsidP="0048303C">
      <w:r>
        <w:rPr>
          <w:noProof/>
        </w:rPr>
        <w:tab/>
      </w:r>
      <w:r w:rsidR="007B555B">
        <w:rPr>
          <w:noProof/>
        </w:rPr>
        <w:drawing>
          <wp:inline distT="0" distB="0" distL="0" distR="0" wp14:anchorId="6A13261F" wp14:editId="7680069D">
            <wp:extent cx="5757062" cy="3112135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58773" cy="311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C5454" w14:textId="77777777" w:rsidR="0048303C" w:rsidRDefault="0048303C" w:rsidP="0048303C"/>
    <w:p w14:paraId="2E3BCBD2" w14:textId="62FB3646" w:rsidR="0048303C" w:rsidRDefault="00951A3F" w:rsidP="0048303C">
      <w:pPr>
        <w:pStyle w:val="ListParagraph"/>
        <w:numPr>
          <w:ilvl w:val="0"/>
          <w:numId w:val="17"/>
        </w:numPr>
      </w:pPr>
      <w:r>
        <w:t xml:space="preserve">Once Visual Studio Code opens, </w:t>
      </w:r>
      <w:r w:rsidR="00D93D29">
        <w:t>c</w:t>
      </w:r>
      <w:r w:rsidR="0048303C">
        <w:t xml:space="preserve">reate a </w:t>
      </w:r>
      <w:r w:rsidR="00D93D29">
        <w:t xml:space="preserve">new </w:t>
      </w:r>
      <w:r w:rsidR="0048303C" w:rsidRPr="00D16867">
        <w:rPr>
          <w:b/>
          <w:bCs/>
        </w:rPr>
        <w:t>Virtual Environment</w:t>
      </w:r>
      <w:r w:rsidR="0048303C">
        <w:t xml:space="preserve"> to work in.</w:t>
      </w:r>
    </w:p>
    <w:p w14:paraId="4706FEB2" w14:textId="67DF8081" w:rsidR="0048303C" w:rsidRDefault="0048303C" w:rsidP="0048303C">
      <w:pPr>
        <w:pStyle w:val="ListParagraph"/>
      </w:pPr>
      <w:r>
        <w:t xml:space="preserve">Click on the </w:t>
      </w:r>
      <w:r w:rsidR="00D93D29" w:rsidRPr="00D93D29">
        <w:rPr>
          <w:b/>
          <w:bCs/>
        </w:rPr>
        <w:t>T</w:t>
      </w:r>
      <w:r w:rsidRPr="00D93D29">
        <w:rPr>
          <w:b/>
          <w:bCs/>
        </w:rPr>
        <w:t>erminal</w:t>
      </w:r>
      <w:r>
        <w:t xml:space="preserve"> in the top menu bar.</w:t>
      </w:r>
      <w:r w:rsidR="008A1C66">
        <w:t xml:space="preserve"> When </w:t>
      </w:r>
      <w:r w:rsidR="00AA29AF">
        <w:t xml:space="preserve">new </w:t>
      </w:r>
      <w:r w:rsidR="008A1C66">
        <w:t>terminal opens,</w:t>
      </w:r>
      <w:r>
        <w:t xml:space="preserve"> </w:t>
      </w:r>
      <w:r w:rsidR="008A1C66">
        <w:t>t</w:t>
      </w:r>
      <w:r>
        <w:t xml:space="preserve">ype </w:t>
      </w:r>
      <w:r w:rsidRPr="000D515E">
        <w:rPr>
          <w:b/>
          <w:bCs/>
        </w:rPr>
        <w:t xml:space="preserve">python -m </w:t>
      </w:r>
      <w:proofErr w:type="spellStart"/>
      <w:r w:rsidRPr="000D515E">
        <w:rPr>
          <w:b/>
          <w:bCs/>
        </w:rPr>
        <w:t>venv</w:t>
      </w:r>
      <w:proofErr w:type="spellEnd"/>
      <w:r w:rsidRPr="000D515E">
        <w:rPr>
          <w:b/>
          <w:bCs/>
        </w:rPr>
        <w:t xml:space="preserve"> &lt;environment name&gt;</w:t>
      </w:r>
      <w:r>
        <w:t xml:space="preserve"> to create new virtual environment. Type </w:t>
      </w:r>
      <w:r w:rsidRPr="000D515E">
        <w:rPr>
          <w:b/>
          <w:bCs/>
        </w:rPr>
        <w:t>.\&lt;environment name&gt;\Scripts\activate</w:t>
      </w:r>
      <w:r>
        <w:t xml:space="preserve"> to </w:t>
      </w:r>
      <w:r w:rsidR="00085A88">
        <w:t xml:space="preserve">activate </w:t>
      </w:r>
      <w:r>
        <w:t xml:space="preserve">the virtual environment. </w:t>
      </w:r>
      <w:r w:rsidRPr="00D14427">
        <w:t>Activating the virtual environment will change your shell’s prompt to show what virtual environment you’re using</w:t>
      </w:r>
      <w:r>
        <w:t>.</w:t>
      </w:r>
    </w:p>
    <w:p w14:paraId="0451B11B" w14:textId="77777777" w:rsidR="001820E0" w:rsidRDefault="001820E0" w:rsidP="0048303C">
      <w:pPr>
        <w:pStyle w:val="ListParagraph"/>
      </w:pPr>
    </w:p>
    <w:p w14:paraId="60FFC06D" w14:textId="7D822503" w:rsidR="009A6C99" w:rsidRDefault="00FD0024" w:rsidP="00045CC0">
      <w:pPr>
        <w:pStyle w:val="ListParagraph"/>
      </w:pPr>
      <w:r>
        <w:rPr>
          <w:noProof/>
        </w:rPr>
        <w:lastRenderedPageBreak/>
        <w:drawing>
          <wp:inline distT="0" distB="0" distL="0" distR="0" wp14:anchorId="617FC06E" wp14:editId="4997A391">
            <wp:extent cx="5943600" cy="3964305"/>
            <wp:effectExtent l="0" t="0" r="0" b="0"/>
            <wp:docPr id="12" name="Picture 1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04771" w14:textId="77777777" w:rsidR="0048303C" w:rsidRDefault="0048303C" w:rsidP="0048303C"/>
    <w:p w14:paraId="63117CBC" w14:textId="77777777" w:rsidR="0048303C" w:rsidRDefault="0048303C" w:rsidP="0048303C">
      <w:pPr>
        <w:pStyle w:val="ListParagraph"/>
        <w:numPr>
          <w:ilvl w:val="0"/>
          <w:numId w:val="17"/>
        </w:numPr>
      </w:pPr>
      <w:r>
        <w:t xml:space="preserve">Install Python IntelliSense </w:t>
      </w:r>
      <w:r w:rsidRPr="000D3512">
        <w:rPr>
          <w:b/>
          <w:bCs/>
        </w:rPr>
        <w:t>(Optional Step)</w:t>
      </w:r>
    </w:p>
    <w:p w14:paraId="30EB2B77" w14:textId="43CECE31" w:rsidR="0048303C" w:rsidRDefault="00CC10CA" w:rsidP="0048303C">
      <w:pPr>
        <w:jc w:val="center"/>
      </w:pPr>
      <w:r w:rsidRPr="00CC10CA">
        <w:rPr>
          <w:noProof/>
        </w:rPr>
        <w:drawing>
          <wp:inline distT="0" distB="0" distL="0" distR="0" wp14:anchorId="6FC8FFEB" wp14:editId="03AE5611">
            <wp:extent cx="5308600" cy="3185727"/>
            <wp:effectExtent l="0" t="0" r="6350" b="0"/>
            <wp:docPr id="27" name="Picture 2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screenshot of a computer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15225" cy="3189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F2EAD" w14:textId="77777777" w:rsidR="0048303C" w:rsidRDefault="0048303C" w:rsidP="0048303C">
      <w:pPr>
        <w:jc w:val="center"/>
      </w:pPr>
    </w:p>
    <w:p w14:paraId="214BFA6B" w14:textId="77777777" w:rsidR="00513AE7" w:rsidRDefault="0048303C" w:rsidP="00513AE7">
      <w:pPr>
        <w:pStyle w:val="ListParagraph"/>
        <w:numPr>
          <w:ilvl w:val="0"/>
          <w:numId w:val="17"/>
        </w:numPr>
      </w:pPr>
      <w:r>
        <w:t>After creating the virtual environment</w:t>
      </w:r>
      <w:r w:rsidR="00D02B9F">
        <w:t xml:space="preserve">, paste the script and </w:t>
      </w:r>
      <w:r w:rsidR="002D7A0D">
        <w:t xml:space="preserve">the </w:t>
      </w:r>
      <w:r w:rsidR="00CE211F">
        <w:t>related files</w:t>
      </w:r>
      <w:r w:rsidR="00D02B9F">
        <w:t xml:space="preserve"> </w:t>
      </w:r>
      <w:proofErr w:type="spellStart"/>
      <w:r w:rsidR="00D02B9F">
        <w:t>files</w:t>
      </w:r>
      <w:proofErr w:type="spellEnd"/>
      <w:r w:rsidR="00D02B9F">
        <w:t xml:space="preserve"> in the working directory</w:t>
      </w:r>
      <w:r w:rsidR="00CE211F">
        <w:t>.</w:t>
      </w:r>
    </w:p>
    <w:p w14:paraId="5DD13C48" w14:textId="583FC3EB" w:rsidR="006E3E31" w:rsidRDefault="006E3E31" w:rsidP="00513AE7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98CC81" wp14:editId="0CC2C521">
                <wp:simplePos x="0" y="0"/>
                <wp:positionH relativeFrom="column">
                  <wp:posOffset>3905250</wp:posOffset>
                </wp:positionH>
                <wp:positionV relativeFrom="paragraph">
                  <wp:posOffset>281940</wp:posOffset>
                </wp:positionV>
                <wp:extent cx="2438400" cy="311150"/>
                <wp:effectExtent l="0" t="0" r="19050" b="12700"/>
                <wp:wrapNone/>
                <wp:docPr id="1117882464" name="Oval 11178824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8400" cy="3111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54DB789F" id="Oval 1117882464" o:spid="_x0000_s1026" style="position:absolute;margin-left:307.5pt;margin-top:22.2pt;width:192pt;height:24.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" filled="f" strokecolor="white [3212]" strokeweight="1pt">
                <v:stroke joinstyle="miter"/>
              </v:oval>
            </w:pict>
          </mc:Fallback>
        </mc:AlternateContent>
      </w:r>
    </w:p>
    <w:p w14:paraId="43776C52" w14:textId="3D437922" w:rsidR="00EA1725" w:rsidRDefault="00513AE7" w:rsidP="00513AE7">
      <w:pPr>
        <w:ind w:left="2880"/>
        <w:rPr>
          <w:b/>
          <w:bCs/>
          <w:i/>
          <w:iCs/>
          <w:sz w:val="16"/>
          <w:szCs w:val="16"/>
        </w:rPr>
      </w:pPr>
      <w:r>
        <w:rPr>
          <w:noProof/>
        </w:rPr>
        <w:drawing>
          <wp:inline distT="0" distB="0" distL="0" distR="0" wp14:anchorId="608ADFC5" wp14:editId="4AB78147">
            <wp:extent cx="2981325" cy="1905000"/>
            <wp:effectExtent l="0" t="0" r="9525" b="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068BD" w14:textId="6671CFC6" w:rsidR="00513AE7" w:rsidRDefault="00513AE7" w:rsidP="00EA1725">
      <w:pPr>
        <w:rPr>
          <w:b/>
          <w:bCs/>
          <w:i/>
          <w:iCs/>
          <w:sz w:val="16"/>
          <w:szCs w:val="16"/>
        </w:rPr>
      </w:pPr>
    </w:p>
    <w:p w14:paraId="67A1E205" w14:textId="77777777" w:rsidR="00EA1725" w:rsidRPr="00EA1725" w:rsidRDefault="00EA1725" w:rsidP="00EA1725">
      <w:pPr>
        <w:rPr>
          <w:b/>
          <w:bCs/>
          <w:i/>
          <w:iCs/>
          <w:sz w:val="16"/>
          <w:szCs w:val="16"/>
        </w:rPr>
      </w:pPr>
    </w:p>
    <w:p w14:paraId="7F127456" w14:textId="1DCB47C7" w:rsidR="0048303C" w:rsidRDefault="0048303C" w:rsidP="00EA1725">
      <w:pPr>
        <w:pStyle w:val="ListParagraph"/>
        <w:numPr>
          <w:ilvl w:val="0"/>
          <w:numId w:val="17"/>
        </w:numPr>
      </w:pPr>
      <w:r>
        <w:t xml:space="preserve">Run the following command in the terminal to install the libraries in the </w:t>
      </w:r>
      <w:r w:rsidR="00682C54">
        <w:t xml:space="preserve">present working </w:t>
      </w:r>
      <w:r>
        <w:t>virtual environment.</w:t>
      </w:r>
    </w:p>
    <w:p w14:paraId="02060F51" w14:textId="22EB618C" w:rsidR="0048303C" w:rsidRDefault="0048303C" w:rsidP="0048303C">
      <w:pPr>
        <w:pStyle w:val="ListParagraph"/>
        <w:rPr>
          <w:b/>
          <w:bCs/>
        </w:rPr>
      </w:pPr>
      <w:r w:rsidRPr="005275D9">
        <w:rPr>
          <w:b/>
          <w:bCs/>
        </w:rPr>
        <w:t>pip install -r requirements.txt</w:t>
      </w:r>
    </w:p>
    <w:p w14:paraId="3B09ED0F" w14:textId="06D830F1" w:rsidR="00D212C6" w:rsidRDefault="00D212C6" w:rsidP="0048303C">
      <w:pPr>
        <w:pStyle w:val="ListParagraph"/>
        <w:rPr>
          <w:b/>
          <w:bCs/>
        </w:rPr>
      </w:pPr>
    </w:p>
    <w:p w14:paraId="2EDA54E2" w14:textId="61A2ACC0" w:rsidR="00D212C6" w:rsidRPr="005275D9" w:rsidRDefault="00D212C6" w:rsidP="0048303C">
      <w:pPr>
        <w:pStyle w:val="ListParagraph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38CA31FE" wp14:editId="57C40545">
            <wp:extent cx="5943600" cy="3225800"/>
            <wp:effectExtent l="0" t="0" r="0" b="0"/>
            <wp:docPr id="13" name="Picture 1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752A6" w14:textId="18004666" w:rsidR="008D0FA6" w:rsidRDefault="00E317BF" w:rsidP="00AF7B15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936250" wp14:editId="5D998820">
                <wp:simplePos x="0" y="0"/>
                <wp:positionH relativeFrom="column">
                  <wp:posOffset>2120900</wp:posOffset>
                </wp:positionH>
                <wp:positionV relativeFrom="paragraph">
                  <wp:posOffset>1430655</wp:posOffset>
                </wp:positionV>
                <wp:extent cx="1225550" cy="374650"/>
                <wp:effectExtent l="0" t="0" r="12700" b="25400"/>
                <wp:wrapNone/>
                <wp:docPr id="1117882469" name="Oval 111788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5550" cy="3746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72D2CBA" id="Oval 1117882469" o:spid="_x0000_s1026" style="position:absolute;margin-left:167pt;margin-top:112.65pt;width:96.5pt;height:29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" filled="f" strokecolor="white [3212]" strokeweight="1pt">
                <v:stroke joinstyle="miter"/>
              </v:oval>
            </w:pict>
          </mc:Fallback>
        </mc:AlternateContent>
      </w:r>
    </w:p>
    <w:p w14:paraId="05DA97A5" w14:textId="2DF84B6A" w:rsidR="00DA68BF" w:rsidRDefault="00DA68BF" w:rsidP="008D0FA6">
      <w:pPr>
        <w:pStyle w:val="ListParagraph"/>
      </w:pPr>
    </w:p>
    <w:p w14:paraId="41590505" w14:textId="77777777" w:rsidR="008E7698" w:rsidRDefault="008E7698" w:rsidP="00AF7B15"/>
    <w:p w14:paraId="6ABA40B7" w14:textId="2886E6C4" w:rsidR="0048303C" w:rsidRDefault="0048303C" w:rsidP="00DA68BF">
      <w:pPr>
        <w:pStyle w:val="ListParagraph"/>
      </w:pPr>
    </w:p>
    <w:p w14:paraId="5A4FC59E" w14:textId="660821FE" w:rsidR="00DA68BF" w:rsidRDefault="00DA68BF" w:rsidP="00DA68BF">
      <w:pPr>
        <w:pStyle w:val="ListParagraph"/>
        <w:numPr>
          <w:ilvl w:val="0"/>
          <w:numId w:val="17"/>
        </w:numPr>
      </w:pPr>
      <w:r>
        <w:t>To run the python script now move towards the</w:t>
      </w:r>
      <w:r w:rsidR="00AF7B15">
        <w:t xml:space="preserve"> terminal and write “python filename.py” to execute the file.</w:t>
      </w:r>
    </w:p>
    <w:p w14:paraId="610CFC77" w14:textId="54D8B0F4" w:rsidR="00C0670D" w:rsidRDefault="00C0670D" w:rsidP="00C0670D">
      <w:pPr>
        <w:pStyle w:val="ListParagraph"/>
      </w:pPr>
    </w:p>
    <w:p w14:paraId="6F68F48B" w14:textId="2507795B" w:rsidR="00FF2F75" w:rsidRDefault="00C0670D" w:rsidP="00FF2F75">
      <w:pPr>
        <w:pStyle w:val="ListParagraph"/>
        <w:rPr>
          <w:b/>
          <w:bCs/>
          <w:sz w:val="24"/>
          <w:szCs w:val="22"/>
        </w:rPr>
      </w:pPr>
      <w:r w:rsidRPr="00C0670D">
        <w:rPr>
          <w:b/>
          <w:bCs/>
          <w:sz w:val="24"/>
          <w:szCs w:val="22"/>
        </w:rPr>
        <w:t>Prerequisite</w:t>
      </w:r>
      <w:r>
        <w:rPr>
          <w:b/>
          <w:bCs/>
          <w:sz w:val="24"/>
          <w:szCs w:val="22"/>
        </w:rPr>
        <w:t>:-</w:t>
      </w:r>
      <w:r w:rsidR="00343500">
        <w:rPr>
          <w:b/>
          <w:bCs/>
          <w:sz w:val="24"/>
          <w:szCs w:val="22"/>
        </w:rPr>
        <w:t>(</w:t>
      </w:r>
      <w:r w:rsidR="00343500" w:rsidRPr="00343500">
        <w:t>Necessary only for SCN and Platform provisioning Plugin</w:t>
      </w:r>
      <w:r w:rsidR="00343500">
        <w:rPr>
          <w:b/>
          <w:bCs/>
          <w:sz w:val="24"/>
          <w:szCs w:val="22"/>
        </w:rPr>
        <w:t>)</w:t>
      </w:r>
    </w:p>
    <w:p w14:paraId="71580286" w14:textId="15FC2F17" w:rsidR="00C0670D" w:rsidRPr="00C0670D" w:rsidRDefault="00C0670D" w:rsidP="00C0670D">
      <w:pPr>
        <w:pStyle w:val="ListParagraph"/>
      </w:pPr>
      <w:r w:rsidRPr="00C0670D">
        <w:t xml:space="preserve">For authentication we are using azure </w:t>
      </w:r>
      <w:proofErr w:type="gramStart"/>
      <w:r w:rsidRPr="00C0670D">
        <w:t>cli</w:t>
      </w:r>
      <w:proofErr w:type="gramEnd"/>
      <w:r w:rsidRPr="00C0670D">
        <w:t xml:space="preserve"> so you need to install azure cli in your local system.</w:t>
      </w:r>
    </w:p>
    <w:p w14:paraId="06A73AC8" w14:textId="476A055F" w:rsidR="00C0670D" w:rsidRPr="00C0670D" w:rsidRDefault="00C0670D" w:rsidP="00C0670D">
      <w:pPr>
        <w:pStyle w:val="ListParagraph"/>
      </w:pPr>
      <w:r w:rsidRPr="00C0670D">
        <w:t xml:space="preserve">Here is the link to install azure </w:t>
      </w:r>
      <w:proofErr w:type="gramStart"/>
      <w:r w:rsidRPr="00C0670D">
        <w:t>cli:-</w:t>
      </w:r>
      <w:proofErr w:type="gramEnd"/>
    </w:p>
    <w:p w14:paraId="495CE82D" w14:textId="05F84824" w:rsidR="00C0670D" w:rsidRDefault="007E7709" w:rsidP="00C0670D">
      <w:pPr>
        <w:pStyle w:val="ListParagraph"/>
        <w:ind w:firstLine="720"/>
        <w:rPr>
          <w:szCs w:val="22"/>
        </w:rPr>
      </w:pPr>
      <w:hyperlink r:id="rId24" w:history="1">
        <w:r w:rsidR="00C0670D" w:rsidRPr="00E52781">
          <w:rPr>
            <w:rStyle w:val="Hyperlink"/>
            <w:szCs w:val="22"/>
          </w:rPr>
          <w:t>https://docs.microsoft.com/en-us/cli/azure/install-azure-cli</w:t>
        </w:r>
      </w:hyperlink>
    </w:p>
    <w:p w14:paraId="57E13C4A" w14:textId="2300DFB4" w:rsidR="00C0670D" w:rsidRDefault="00C0670D" w:rsidP="00343500">
      <w:pPr>
        <w:ind w:left="720"/>
        <w:rPr>
          <w:szCs w:val="22"/>
        </w:rPr>
      </w:pPr>
      <w:r>
        <w:rPr>
          <w:szCs w:val="22"/>
        </w:rPr>
        <w:t xml:space="preserve">After installing azure cli open </w:t>
      </w:r>
      <w:proofErr w:type="spellStart"/>
      <w:r>
        <w:rPr>
          <w:szCs w:val="22"/>
        </w:rPr>
        <w:t>cmd</w:t>
      </w:r>
      <w:proofErr w:type="spellEnd"/>
      <w:r>
        <w:rPr>
          <w:szCs w:val="22"/>
        </w:rPr>
        <w:t xml:space="preserve"> and then run </w:t>
      </w:r>
      <w:proofErr w:type="gramStart"/>
      <w:r w:rsidR="00343500">
        <w:rPr>
          <w:szCs w:val="22"/>
        </w:rPr>
        <w:t xml:space="preserve">“ </w:t>
      </w:r>
      <w:proofErr w:type="spellStart"/>
      <w:r w:rsidR="00343500">
        <w:rPr>
          <w:szCs w:val="22"/>
        </w:rPr>
        <w:t>az</w:t>
      </w:r>
      <w:proofErr w:type="spellEnd"/>
      <w:proofErr w:type="gramEnd"/>
      <w:r w:rsidR="00343500">
        <w:rPr>
          <w:szCs w:val="22"/>
        </w:rPr>
        <w:t xml:space="preserve"> login –tenant ‘tenant ID’ ” to login to azure after this command you would be prompted to a browser to authenticate yourself.</w:t>
      </w:r>
    </w:p>
    <w:p w14:paraId="273BD998" w14:textId="1469BF08" w:rsidR="006F3839" w:rsidRDefault="006F3839" w:rsidP="006F3839">
      <w:pPr>
        <w:rPr>
          <w:szCs w:val="22"/>
        </w:rPr>
      </w:pPr>
    </w:p>
    <w:p w14:paraId="37D25107" w14:textId="1A7B3916" w:rsidR="006F3839" w:rsidRDefault="006F3839" w:rsidP="006F3839">
      <w:pPr>
        <w:rPr>
          <w:szCs w:val="22"/>
        </w:rPr>
      </w:pPr>
    </w:p>
    <w:p w14:paraId="0449B5AC" w14:textId="5FD6B4CD" w:rsidR="006F3839" w:rsidRPr="00C0670D" w:rsidRDefault="00DE003B" w:rsidP="00DE003B">
      <w:pPr>
        <w:pStyle w:val="Heading1"/>
        <w:rPr>
          <w:szCs w:val="22"/>
        </w:rPr>
      </w:pPr>
      <w:bookmarkStart w:id="2" w:name="_Toc106893402"/>
      <w:proofErr w:type="spellStart"/>
      <w:r>
        <w:rPr>
          <w:szCs w:val="22"/>
        </w:rPr>
        <w:t>Continuosly</w:t>
      </w:r>
      <w:proofErr w:type="spellEnd"/>
      <w:r>
        <w:rPr>
          <w:szCs w:val="22"/>
        </w:rPr>
        <w:t xml:space="preserve"> Running the Plugin in Background</w:t>
      </w:r>
      <w:bookmarkEnd w:id="2"/>
    </w:p>
    <w:p w14:paraId="507D0D80" w14:textId="77777777" w:rsidR="00DF6F8B" w:rsidRDefault="00DF6F8B" w:rsidP="00DF6F8B">
      <w:pPr>
        <w:pStyle w:val="ListParagraph"/>
      </w:pPr>
    </w:p>
    <w:p w14:paraId="2112E6D8" w14:textId="2793F9A1" w:rsidR="00DF6F8B" w:rsidRDefault="00DF6F8B" w:rsidP="00DF6F8B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B00BCB8" wp14:editId="0A3D9687">
                <wp:simplePos x="0" y="0"/>
                <wp:positionH relativeFrom="column">
                  <wp:posOffset>5772150</wp:posOffset>
                </wp:positionH>
                <wp:positionV relativeFrom="paragraph">
                  <wp:posOffset>116840</wp:posOffset>
                </wp:positionV>
                <wp:extent cx="266700" cy="228600"/>
                <wp:effectExtent l="0" t="0" r="19050" b="19050"/>
                <wp:wrapNone/>
                <wp:docPr id="1117882471" name="Oval 11178824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2286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59486C4" id="Oval 1117882471" o:spid="_x0000_s1026" style="position:absolute;margin-left:454.5pt;margin-top:9.2pt;width:21pt;height:18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" filled="f" strokecolor="white [3212]" strokeweight="1pt">
                <v:stroke joinstyle="miter"/>
              </v:oval>
            </w:pict>
          </mc:Fallback>
        </mc:AlternateContent>
      </w:r>
      <w:r w:rsidR="00DE003B">
        <w:t xml:space="preserve">To run the plugin in the background continuously all you need to do is change the extension of the code from </w:t>
      </w:r>
      <w:proofErr w:type="gramStart"/>
      <w:r w:rsidR="00DE003B">
        <w:t xml:space="preserve">‘ </w:t>
      </w:r>
      <w:r w:rsidR="00DE003B" w:rsidRPr="00DE003B">
        <w:rPr>
          <w:b/>
          <w:bCs/>
        </w:rPr>
        <w:t>.</w:t>
      </w:r>
      <w:proofErr w:type="spellStart"/>
      <w:proofErr w:type="gramEnd"/>
      <w:r w:rsidR="00DE003B" w:rsidRPr="00DE003B">
        <w:rPr>
          <w:b/>
          <w:bCs/>
        </w:rPr>
        <w:t>py</w:t>
      </w:r>
      <w:proofErr w:type="spellEnd"/>
      <w:r w:rsidR="00DE003B">
        <w:t xml:space="preserve"> ‘ to ‘ </w:t>
      </w:r>
      <w:r w:rsidR="00DE003B" w:rsidRPr="00DE003B">
        <w:rPr>
          <w:b/>
          <w:bCs/>
        </w:rPr>
        <w:t>.</w:t>
      </w:r>
      <w:proofErr w:type="spellStart"/>
      <w:r w:rsidR="00DE003B" w:rsidRPr="00DE003B">
        <w:rPr>
          <w:b/>
          <w:bCs/>
        </w:rPr>
        <w:t>pyw</w:t>
      </w:r>
      <w:proofErr w:type="spellEnd"/>
      <w:r w:rsidR="00DE003B">
        <w:t xml:space="preserve"> ‘ after that you can close your visual studio and if at any time you want to stop running the </w:t>
      </w:r>
      <w:proofErr w:type="spellStart"/>
      <w:r w:rsidR="00DE003B">
        <w:t>pugin</w:t>
      </w:r>
      <w:proofErr w:type="spellEnd"/>
      <w:r w:rsidR="00DE003B">
        <w:t xml:space="preserve"> you can stop or kill the task from task manager in </w:t>
      </w:r>
      <w:proofErr w:type="spellStart"/>
      <w:r w:rsidR="00DE003B">
        <w:t>you</w:t>
      </w:r>
      <w:proofErr w:type="spellEnd"/>
      <w:r w:rsidR="00DE003B">
        <w:t xml:space="preserve"> local PC.</w:t>
      </w:r>
    </w:p>
    <w:p w14:paraId="358C251E" w14:textId="786AC017" w:rsidR="0048303C" w:rsidRPr="0048303C" w:rsidRDefault="0048303C" w:rsidP="002C6298">
      <w:pPr>
        <w:jc w:val="center"/>
      </w:pPr>
    </w:p>
    <w:sectPr w:rsidR="0048303C" w:rsidRPr="0048303C" w:rsidSect="005C76A1">
      <w:headerReference w:type="default" r:id="rId25"/>
      <w:footerReference w:type="default" r:id="rId26"/>
      <w:headerReference w:type="first" r:id="rId27"/>
      <w:footerReference w:type="first" r:id="rId2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6EF25" w14:textId="77777777" w:rsidR="0040037F" w:rsidRDefault="0040037F" w:rsidP="00213760">
      <w:pPr>
        <w:spacing w:after="0" w:line="240" w:lineRule="auto"/>
      </w:pPr>
      <w:r>
        <w:separator/>
      </w:r>
    </w:p>
  </w:endnote>
  <w:endnote w:type="continuationSeparator" w:id="0">
    <w:p w14:paraId="23F4F405" w14:textId="77777777" w:rsidR="0040037F" w:rsidRDefault="0040037F" w:rsidP="00213760">
      <w:pPr>
        <w:spacing w:after="0" w:line="240" w:lineRule="auto"/>
      </w:pPr>
      <w:r>
        <w:continuationSeparator/>
      </w:r>
    </w:p>
  </w:endnote>
  <w:endnote w:type="continuationNotice" w:id="1">
    <w:p w14:paraId="0E1CC311" w14:textId="77777777" w:rsidR="0040037F" w:rsidRDefault="0040037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2240" w:type="dxa"/>
      <w:tblInd w:w="-1445" w:type="dxa"/>
      <w:tblBorders>
        <w:top w:val="single" w:sz="8" w:space="0" w:color="F7941D"/>
        <w:left w:val="none" w:sz="0" w:space="0" w:color="auto"/>
        <w:bottom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0"/>
      <w:gridCol w:w="2789"/>
      <w:gridCol w:w="4861"/>
      <w:gridCol w:w="2340"/>
      <w:gridCol w:w="1350"/>
    </w:tblGrid>
    <w:tr w:rsidR="003019E4" w:rsidRPr="00003BF0" w14:paraId="325110A7" w14:textId="77777777" w:rsidTr="006D086F">
      <w:tc>
        <w:tcPr>
          <w:tcW w:w="900" w:type="dxa"/>
        </w:tcPr>
        <w:p w14:paraId="31828604" w14:textId="77777777" w:rsidR="003019E4" w:rsidRPr="006D086F" w:rsidRDefault="003019E4" w:rsidP="005C76A1">
          <w:pPr>
            <w:pStyle w:val="Footer"/>
            <w:rPr>
              <w:color w:val="F7941D"/>
              <w:spacing w:val="60"/>
            </w:rPr>
          </w:pPr>
        </w:p>
      </w:tc>
      <w:tc>
        <w:tcPr>
          <w:tcW w:w="2789" w:type="dxa"/>
        </w:tcPr>
        <w:p w14:paraId="4246D776" w14:textId="1DCF3720" w:rsidR="003019E4" w:rsidRPr="00003BF0" w:rsidRDefault="003019E4" w:rsidP="005C76A1">
          <w:pPr>
            <w:pStyle w:val="Footer"/>
            <w:rPr>
              <w:color w:val="F7941D"/>
            </w:rPr>
          </w:pPr>
          <w:r w:rsidRPr="006D086F">
            <w:rPr>
              <w:color w:val="F7941D"/>
              <w:spacing w:val="60"/>
            </w:rPr>
            <w:t>Page</w:t>
          </w:r>
          <w:r w:rsidRPr="006D086F">
            <w:rPr>
              <w:color w:val="F7941D"/>
            </w:rPr>
            <w:t xml:space="preserve"> | </w:t>
          </w:r>
          <w:r w:rsidRPr="006D086F">
            <w:rPr>
              <w:color w:val="F7941D"/>
            </w:rPr>
            <w:fldChar w:fldCharType="begin"/>
          </w:r>
          <w:r w:rsidRPr="006D086F">
            <w:rPr>
              <w:color w:val="F7941D"/>
            </w:rPr>
            <w:instrText xml:space="preserve"> PAGE   \* MERGEFORMAT </w:instrText>
          </w:r>
          <w:r w:rsidRPr="006D086F">
            <w:rPr>
              <w:color w:val="F7941D"/>
            </w:rPr>
            <w:fldChar w:fldCharType="separate"/>
          </w:r>
          <w:r w:rsidRPr="006D086F">
            <w:rPr>
              <w:b/>
              <w:bCs/>
              <w:noProof/>
              <w:color w:val="F7941D"/>
            </w:rPr>
            <w:t>4</w:t>
          </w:r>
          <w:r w:rsidRPr="006D086F">
            <w:rPr>
              <w:b/>
              <w:bCs/>
              <w:noProof/>
              <w:color w:val="F7941D"/>
            </w:rPr>
            <w:fldChar w:fldCharType="end"/>
          </w:r>
        </w:p>
      </w:tc>
      <w:tc>
        <w:tcPr>
          <w:tcW w:w="4861" w:type="dxa"/>
        </w:tcPr>
        <w:p w14:paraId="00FDB5F5" w14:textId="2E24EF73" w:rsidR="003019E4" w:rsidRPr="00003BF0" w:rsidRDefault="003019E4" w:rsidP="006D086F">
          <w:pPr>
            <w:pStyle w:val="Footer"/>
            <w:jc w:val="center"/>
            <w:rPr>
              <w:color w:val="F7941D"/>
            </w:rPr>
          </w:pPr>
          <w:r>
            <w:rPr>
              <w:color w:val="F7941D"/>
            </w:rPr>
            <w:t>Confidential</w:t>
          </w:r>
        </w:p>
      </w:tc>
      <w:tc>
        <w:tcPr>
          <w:tcW w:w="2340" w:type="dxa"/>
        </w:tcPr>
        <w:p w14:paraId="3AAB3505" w14:textId="77777777" w:rsidR="003019E4" w:rsidRPr="00003BF0" w:rsidRDefault="003019E4" w:rsidP="005C76A1">
          <w:pPr>
            <w:pStyle w:val="Footer"/>
            <w:rPr>
              <w:color w:val="F7941D"/>
            </w:rPr>
          </w:pPr>
        </w:p>
      </w:tc>
      <w:tc>
        <w:tcPr>
          <w:tcW w:w="1350" w:type="dxa"/>
        </w:tcPr>
        <w:p w14:paraId="6793F5FE" w14:textId="68C3CD63" w:rsidR="003019E4" w:rsidRPr="00003BF0" w:rsidRDefault="003019E4" w:rsidP="005C76A1">
          <w:pPr>
            <w:pStyle w:val="Footer"/>
            <w:rPr>
              <w:color w:val="F7941D"/>
            </w:rPr>
          </w:pPr>
        </w:p>
      </w:tc>
    </w:tr>
  </w:tbl>
  <w:p w14:paraId="464408BC" w14:textId="0DD2B5C5" w:rsidR="003019E4" w:rsidRPr="00003BF0" w:rsidRDefault="003019E4" w:rsidP="006D086F">
    <w:pPr>
      <w:pStyle w:val="Footer"/>
      <w:rPr>
        <w:color w:val="F7941D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878D308" w14:paraId="7BB78826" w14:textId="77777777" w:rsidTr="5878D308">
      <w:tc>
        <w:tcPr>
          <w:tcW w:w="3120" w:type="dxa"/>
        </w:tcPr>
        <w:p w14:paraId="4CA733A2" w14:textId="7B5D7851" w:rsidR="5878D308" w:rsidRDefault="5878D308" w:rsidP="5878D308">
          <w:pPr>
            <w:ind w:left="-115"/>
          </w:pPr>
        </w:p>
      </w:tc>
      <w:tc>
        <w:tcPr>
          <w:tcW w:w="3120" w:type="dxa"/>
        </w:tcPr>
        <w:p w14:paraId="3F9F6DBF" w14:textId="0B997793" w:rsidR="5878D308" w:rsidRDefault="5878D308" w:rsidP="5878D308">
          <w:pPr>
            <w:jc w:val="center"/>
          </w:pPr>
        </w:p>
      </w:tc>
      <w:tc>
        <w:tcPr>
          <w:tcW w:w="3120" w:type="dxa"/>
        </w:tcPr>
        <w:p w14:paraId="0E28DFBB" w14:textId="4CB9D689" w:rsidR="5878D308" w:rsidRDefault="5878D308" w:rsidP="5878D308">
          <w:pPr>
            <w:ind w:right="-115"/>
            <w:jc w:val="right"/>
          </w:pPr>
        </w:p>
      </w:tc>
    </w:tr>
  </w:tbl>
  <w:p w14:paraId="36930294" w14:textId="762B98E9" w:rsidR="5878D308" w:rsidRDefault="5878D308" w:rsidP="5878D3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7D912" w14:textId="77777777" w:rsidR="0040037F" w:rsidRDefault="0040037F" w:rsidP="00213760">
      <w:pPr>
        <w:spacing w:after="0" w:line="240" w:lineRule="auto"/>
      </w:pPr>
      <w:r>
        <w:separator/>
      </w:r>
    </w:p>
  </w:footnote>
  <w:footnote w:type="continuationSeparator" w:id="0">
    <w:p w14:paraId="13107DFE" w14:textId="77777777" w:rsidR="0040037F" w:rsidRDefault="0040037F" w:rsidP="00213760">
      <w:pPr>
        <w:spacing w:after="0" w:line="240" w:lineRule="auto"/>
      </w:pPr>
      <w:r>
        <w:continuationSeparator/>
      </w:r>
    </w:p>
  </w:footnote>
  <w:footnote w:type="continuationNotice" w:id="1">
    <w:p w14:paraId="6CFE30F6" w14:textId="77777777" w:rsidR="0040037F" w:rsidRDefault="0040037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2240" w:type="dxa"/>
      <w:tblInd w:w="-1445" w:type="dxa"/>
      <w:tblBorders>
        <w:top w:val="none" w:sz="0" w:space="0" w:color="auto"/>
        <w:left w:val="none" w:sz="0" w:space="0" w:color="auto"/>
        <w:bottom w:val="single" w:sz="8" w:space="0" w:color="F7941D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10"/>
      <w:gridCol w:w="1710"/>
      <w:gridCol w:w="6390"/>
      <w:gridCol w:w="1980"/>
      <w:gridCol w:w="1350"/>
    </w:tblGrid>
    <w:tr w:rsidR="003019E4" w:rsidRPr="006D086F" w14:paraId="1661FF6B" w14:textId="77777777" w:rsidTr="5266F6A4">
      <w:tc>
        <w:tcPr>
          <w:tcW w:w="810" w:type="dxa"/>
        </w:tcPr>
        <w:p w14:paraId="347B4242" w14:textId="49B15673" w:rsidR="003019E4" w:rsidRPr="006D086F" w:rsidRDefault="003019E4" w:rsidP="005C76A1">
          <w:pPr>
            <w:pStyle w:val="Header"/>
            <w:rPr>
              <w:rFonts w:cstheme="minorHAnsi"/>
              <w:sz w:val="16"/>
              <w:szCs w:val="16"/>
            </w:rPr>
          </w:pPr>
        </w:p>
      </w:tc>
      <w:tc>
        <w:tcPr>
          <w:tcW w:w="1710" w:type="dxa"/>
        </w:tcPr>
        <w:p w14:paraId="77A9B424" w14:textId="240B02DB" w:rsidR="003019E4" w:rsidRPr="006D086F" w:rsidRDefault="003019E4" w:rsidP="005C76A1">
          <w:pPr>
            <w:pStyle w:val="Header"/>
            <w:rPr>
              <w:rFonts w:cstheme="minorHAnsi"/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5901F3A9" wp14:editId="1F5846FF">
                <wp:extent cx="933450" cy="511097"/>
                <wp:effectExtent l="0" t="0" r="0" b="3810"/>
                <wp:docPr id="1117882473" name="Picture 1117882473" descr="C:\Users\rajeev.nandal\AppData\Local\Microsoft\Windows\INetCache\Content.Word\HanuLogo_Tagline2-01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33450" cy="51109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390" w:type="dxa"/>
        </w:tcPr>
        <w:p w14:paraId="2FD00304" w14:textId="77777777" w:rsidR="003019E4" w:rsidRPr="006D086F" w:rsidRDefault="003019E4" w:rsidP="005C76A1">
          <w:pPr>
            <w:pStyle w:val="Header"/>
            <w:rPr>
              <w:rFonts w:cstheme="minorHAnsi"/>
              <w:sz w:val="16"/>
              <w:szCs w:val="16"/>
            </w:rPr>
          </w:pPr>
        </w:p>
      </w:tc>
      <w:tc>
        <w:tcPr>
          <w:tcW w:w="1980" w:type="dxa"/>
        </w:tcPr>
        <w:p w14:paraId="4470C4EF" w14:textId="15927CF2" w:rsidR="003019E4" w:rsidRPr="006D086F" w:rsidRDefault="003019E4" w:rsidP="005C76A1">
          <w:pPr>
            <w:pStyle w:val="Header"/>
            <w:rPr>
              <w:rFonts w:cstheme="minorHAnsi"/>
              <w:sz w:val="16"/>
              <w:szCs w:val="16"/>
            </w:rPr>
          </w:pPr>
        </w:p>
      </w:tc>
      <w:tc>
        <w:tcPr>
          <w:tcW w:w="1350" w:type="dxa"/>
        </w:tcPr>
        <w:p w14:paraId="34C8CCB5" w14:textId="5BADC569" w:rsidR="003019E4" w:rsidRPr="006D086F" w:rsidRDefault="003019E4" w:rsidP="005C76A1">
          <w:pPr>
            <w:pStyle w:val="Header"/>
            <w:rPr>
              <w:rFonts w:cstheme="minorHAnsi"/>
              <w:sz w:val="16"/>
              <w:szCs w:val="16"/>
            </w:rPr>
          </w:pPr>
        </w:p>
      </w:tc>
    </w:tr>
  </w:tbl>
  <w:p w14:paraId="464408BB" w14:textId="77777777" w:rsidR="003019E4" w:rsidRPr="00213760" w:rsidRDefault="003019E4" w:rsidP="006D086F">
    <w:pPr>
      <w:pStyle w:val="Header"/>
      <w:jc w:val="right"/>
      <w:rPr>
        <w:rFonts w:ascii="Century Gothic" w:hAnsi="Century Gothic"/>
        <w:sz w:val="16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EC1C4" w14:textId="0C36220F" w:rsidR="008E7698" w:rsidRDefault="003019E4" w:rsidP="008E4E10">
    <w:pPr>
      <w:tabs>
        <w:tab w:val="center" w:pos="4680"/>
        <w:tab w:val="right" w:pos="9360"/>
      </w:tabs>
      <w:spacing w:after="0" w:line="240" w:lineRule="auto"/>
      <w:ind w:firstLine="2160"/>
      <w:jc w:val="right"/>
    </w:pPr>
    <w:bookmarkStart w:id="3" w:name="_Hlk495356469"/>
    <w:r w:rsidRPr="006F3839">
      <w:rPr>
        <w:b/>
        <w:bCs/>
        <w:noProof/>
        <w:color w:val="000000" w:themeColor="text1"/>
        <w:sz w:val="17"/>
        <w:szCs w:val="17"/>
        <w:u w:val="single"/>
      </w:rPr>
      <w:drawing>
        <wp:anchor distT="0" distB="0" distL="114300" distR="114300" simplePos="0" relativeHeight="251658240" behindDoc="1" locked="0" layoutInCell="1" allowOverlap="1" wp14:anchorId="26DC386C" wp14:editId="3C0E6D2C">
          <wp:simplePos x="0" y="0"/>
          <wp:positionH relativeFrom="column">
            <wp:posOffset>-304800</wp:posOffset>
          </wp:positionH>
          <wp:positionV relativeFrom="paragraph">
            <wp:posOffset>-28575</wp:posOffset>
          </wp:positionV>
          <wp:extent cx="1158247" cy="579496"/>
          <wp:effectExtent l="0" t="0" r="381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8247" cy="57949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3"/>
    <w:proofErr w:type="gramStart"/>
    <w:r w:rsidR="008E4E10" w:rsidRPr="006F3839">
      <w:rPr>
        <w:b/>
        <w:bCs/>
        <w:color w:val="000000" w:themeColor="text1"/>
        <w:u w:val="single"/>
      </w:rPr>
      <w:t>Client</w:t>
    </w:r>
    <w:r w:rsidR="008E4E10">
      <w:t>:-</w:t>
    </w:r>
    <w:proofErr w:type="gramEnd"/>
    <w:r w:rsidR="008E4E10">
      <w:t xml:space="preserve"> </w:t>
    </w:r>
    <w:r w:rsidR="008E4E10" w:rsidRPr="006F3839">
      <w:rPr>
        <w:color w:val="ED7D31" w:themeColor="accent2"/>
      </w:rPr>
      <w:t>Secure AI Labs</w:t>
    </w:r>
  </w:p>
  <w:p w14:paraId="13C560C9" w14:textId="5CE1565B" w:rsidR="008E4E10" w:rsidRDefault="008E4E10" w:rsidP="008E4E10">
    <w:pPr>
      <w:tabs>
        <w:tab w:val="center" w:pos="4680"/>
        <w:tab w:val="right" w:pos="9360"/>
      </w:tabs>
      <w:spacing w:after="0" w:line="240" w:lineRule="auto"/>
      <w:jc w:val="center"/>
    </w:pPr>
    <w:r>
      <w:tab/>
      <w:t xml:space="preserve">       </w:t>
    </w:r>
    <w:r>
      <w:tab/>
    </w:r>
    <w:proofErr w:type="gramStart"/>
    <w:r w:rsidRPr="006F3839">
      <w:rPr>
        <w:b/>
        <w:bCs/>
        <w:color w:val="000000" w:themeColor="text1"/>
        <w:u w:val="single"/>
      </w:rPr>
      <w:t>Date:-</w:t>
    </w:r>
    <w:proofErr w:type="gramEnd"/>
    <w:r>
      <w:t xml:space="preserve"> </w:t>
    </w:r>
    <w:r w:rsidRPr="006F3839">
      <w:rPr>
        <w:color w:val="ED7D31" w:themeColor="accent2"/>
      </w:rPr>
      <w:t>06-22-2022</w:t>
    </w:r>
  </w:p>
  <w:p w14:paraId="2E444699" w14:textId="6587D2D2" w:rsidR="003019E4" w:rsidRDefault="003019E4" w:rsidP="005C76A1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162328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1482775B"/>
    <w:multiLevelType w:val="multilevel"/>
    <w:tmpl w:val="1FBCD830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2277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2279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1A322E31"/>
    <w:multiLevelType w:val="hybridMultilevel"/>
    <w:tmpl w:val="48EE49A8"/>
    <w:lvl w:ilvl="0" w:tplc="FB2665C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AD6455"/>
    <w:multiLevelType w:val="hybridMultilevel"/>
    <w:tmpl w:val="1CD21956"/>
    <w:lvl w:ilvl="0" w:tplc="314819E8">
      <w:start w:val="1"/>
      <w:numFmt w:val="decimal"/>
      <w:pStyle w:val="NumberedText"/>
      <w:lvlText w:val="%1"/>
      <w:lvlJc w:val="left"/>
      <w:pPr>
        <w:tabs>
          <w:tab w:val="num" w:pos="737"/>
        </w:tabs>
        <w:ind w:left="737" w:hanging="556"/>
      </w:pPr>
      <w:rPr>
        <w:rFonts w:hint="default"/>
        <w:b w:val="0"/>
        <w:i w:val="0"/>
        <w:color w:val="333333"/>
        <w:sz w:val="18"/>
        <w:szCs w:val="18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74416F7"/>
    <w:multiLevelType w:val="hybridMultilevel"/>
    <w:tmpl w:val="DC1808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725B01"/>
    <w:multiLevelType w:val="hybridMultilevel"/>
    <w:tmpl w:val="E5D4AC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045725"/>
    <w:multiLevelType w:val="hybridMultilevel"/>
    <w:tmpl w:val="0D12BA4E"/>
    <w:lvl w:ilvl="0" w:tplc="B150BB4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62027B3"/>
    <w:multiLevelType w:val="hybridMultilevel"/>
    <w:tmpl w:val="2ABE29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B97A7B"/>
    <w:multiLevelType w:val="hybridMultilevel"/>
    <w:tmpl w:val="2684FE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D32DDD"/>
    <w:multiLevelType w:val="hybridMultilevel"/>
    <w:tmpl w:val="87566B72"/>
    <w:lvl w:ilvl="0" w:tplc="0409000F">
      <w:start w:val="1"/>
      <w:numFmt w:val="decimal"/>
      <w:pStyle w:val="NumberedText3"/>
      <w:lvlText w:val="%1"/>
      <w:lvlJc w:val="left"/>
      <w:pPr>
        <w:tabs>
          <w:tab w:val="num" w:pos="1639"/>
        </w:tabs>
        <w:ind w:left="1639" w:hanging="556"/>
      </w:pPr>
      <w:rPr>
        <w:rFonts w:hint="default"/>
        <w:b w:val="0"/>
        <w:i w:val="0"/>
        <w:sz w:val="18"/>
        <w:szCs w:val="18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C54D84"/>
    <w:multiLevelType w:val="hybridMultilevel"/>
    <w:tmpl w:val="4DA8BCE2"/>
    <w:lvl w:ilvl="0" w:tplc="0AD62A4E">
      <w:start w:val="1"/>
      <w:numFmt w:val="bullet"/>
      <w:pStyle w:val="BulletPointText"/>
      <w:lvlText w:val=""/>
      <w:lvlJc w:val="left"/>
      <w:pPr>
        <w:tabs>
          <w:tab w:val="num" w:pos="644"/>
        </w:tabs>
        <w:ind w:left="644" w:hanging="284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0528FE"/>
    <w:multiLevelType w:val="hybridMultilevel"/>
    <w:tmpl w:val="C08A27C6"/>
    <w:lvl w:ilvl="0" w:tplc="1E1C68AA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568E5C32"/>
    <w:multiLevelType w:val="hybridMultilevel"/>
    <w:tmpl w:val="E0D260F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9026708">
    <w:abstractNumId w:val="3"/>
  </w:num>
  <w:num w:numId="2" w16cid:durableId="1506165904">
    <w:abstractNumId w:val="0"/>
  </w:num>
  <w:num w:numId="3" w16cid:durableId="2016347743">
    <w:abstractNumId w:val="10"/>
  </w:num>
  <w:num w:numId="4" w16cid:durableId="1758021027">
    <w:abstractNumId w:val="9"/>
  </w:num>
  <w:num w:numId="5" w16cid:durableId="681587656">
    <w:abstractNumId w:val="1"/>
  </w:num>
  <w:num w:numId="6" w16cid:durableId="471216115">
    <w:abstractNumId w:val="11"/>
  </w:num>
  <w:num w:numId="7" w16cid:durableId="1428647383">
    <w:abstractNumId w:val="4"/>
  </w:num>
  <w:num w:numId="8" w16cid:durableId="1903296681">
    <w:abstractNumId w:val="1"/>
  </w:num>
  <w:num w:numId="9" w16cid:durableId="14468452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05415465">
    <w:abstractNumId w:val="1"/>
  </w:num>
  <w:num w:numId="11" w16cid:durableId="1893925921">
    <w:abstractNumId w:val="1"/>
  </w:num>
  <w:num w:numId="12" w16cid:durableId="992415681">
    <w:abstractNumId w:val="6"/>
  </w:num>
  <w:num w:numId="13" w16cid:durableId="1424178674">
    <w:abstractNumId w:val="2"/>
  </w:num>
  <w:num w:numId="14" w16cid:durableId="2076664354">
    <w:abstractNumId w:val="7"/>
  </w:num>
  <w:num w:numId="15" w16cid:durableId="299649200">
    <w:abstractNumId w:val="5"/>
  </w:num>
  <w:num w:numId="16" w16cid:durableId="1881697775">
    <w:abstractNumId w:val="8"/>
  </w:num>
  <w:num w:numId="17" w16cid:durableId="48186927">
    <w:abstractNumId w:val="12"/>
  </w:num>
  <w:num w:numId="18" w16cid:durableId="845753182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tDQ2NDU3szA1N7RQ0lEKTi0uzszPAykwrAUAC+9hVywAAAA="/>
  </w:docVars>
  <w:rsids>
    <w:rsidRoot w:val="00213760"/>
    <w:rsid w:val="00003BF0"/>
    <w:rsid w:val="00010018"/>
    <w:rsid w:val="00011332"/>
    <w:rsid w:val="00023C45"/>
    <w:rsid w:val="00025BB1"/>
    <w:rsid w:val="000272AB"/>
    <w:rsid w:val="00041F58"/>
    <w:rsid w:val="0004269C"/>
    <w:rsid w:val="00043EB9"/>
    <w:rsid w:val="0004412C"/>
    <w:rsid w:val="00045CC0"/>
    <w:rsid w:val="0005236E"/>
    <w:rsid w:val="000528D3"/>
    <w:rsid w:val="00061AEF"/>
    <w:rsid w:val="000632D8"/>
    <w:rsid w:val="0006400A"/>
    <w:rsid w:val="000769E6"/>
    <w:rsid w:val="00076C24"/>
    <w:rsid w:val="000804C6"/>
    <w:rsid w:val="00082CDF"/>
    <w:rsid w:val="00083819"/>
    <w:rsid w:val="00083A49"/>
    <w:rsid w:val="00083DE0"/>
    <w:rsid w:val="00084BD3"/>
    <w:rsid w:val="00085A88"/>
    <w:rsid w:val="00085D89"/>
    <w:rsid w:val="00087C93"/>
    <w:rsid w:val="000927E3"/>
    <w:rsid w:val="000947B0"/>
    <w:rsid w:val="00097D31"/>
    <w:rsid w:val="00097D95"/>
    <w:rsid w:val="000A2870"/>
    <w:rsid w:val="000A4245"/>
    <w:rsid w:val="000A4AF6"/>
    <w:rsid w:val="000A4B70"/>
    <w:rsid w:val="000B021E"/>
    <w:rsid w:val="000B4422"/>
    <w:rsid w:val="000C15C9"/>
    <w:rsid w:val="000C26D7"/>
    <w:rsid w:val="000C2F65"/>
    <w:rsid w:val="000C4252"/>
    <w:rsid w:val="000C7DA8"/>
    <w:rsid w:val="000D529E"/>
    <w:rsid w:val="000D57A0"/>
    <w:rsid w:val="000D5CB9"/>
    <w:rsid w:val="000E2581"/>
    <w:rsid w:val="000E645A"/>
    <w:rsid w:val="000F33AB"/>
    <w:rsid w:val="0010524D"/>
    <w:rsid w:val="00106B9B"/>
    <w:rsid w:val="0011007E"/>
    <w:rsid w:val="00114E46"/>
    <w:rsid w:val="00116E14"/>
    <w:rsid w:val="00124160"/>
    <w:rsid w:val="001256E5"/>
    <w:rsid w:val="00130C5B"/>
    <w:rsid w:val="00131114"/>
    <w:rsid w:val="00134249"/>
    <w:rsid w:val="001374E0"/>
    <w:rsid w:val="00142856"/>
    <w:rsid w:val="00142CC6"/>
    <w:rsid w:val="00145FDF"/>
    <w:rsid w:val="0015379C"/>
    <w:rsid w:val="00160170"/>
    <w:rsid w:val="001618CE"/>
    <w:rsid w:val="001671BB"/>
    <w:rsid w:val="001748DD"/>
    <w:rsid w:val="001801F2"/>
    <w:rsid w:val="00181B87"/>
    <w:rsid w:val="00181F3C"/>
    <w:rsid w:val="001820E0"/>
    <w:rsid w:val="00183404"/>
    <w:rsid w:val="0019734D"/>
    <w:rsid w:val="001A0595"/>
    <w:rsid w:val="001A216C"/>
    <w:rsid w:val="001A4AB3"/>
    <w:rsid w:val="001A7277"/>
    <w:rsid w:val="001B1A34"/>
    <w:rsid w:val="001B2ED9"/>
    <w:rsid w:val="001B35BD"/>
    <w:rsid w:val="001C2C39"/>
    <w:rsid w:val="001C4B0C"/>
    <w:rsid w:val="001D0D77"/>
    <w:rsid w:val="001D0F71"/>
    <w:rsid w:val="001D2E18"/>
    <w:rsid w:val="001D47DC"/>
    <w:rsid w:val="001D4925"/>
    <w:rsid w:val="001D6AE4"/>
    <w:rsid w:val="001D7C30"/>
    <w:rsid w:val="001E09D6"/>
    <w:rsid w:val="001E1F12"/>
    <w:rsid w:val="001E2890"/>
    <w:rsid w:val="001E3720"/>
    <w:rsid w:val="001F1100"/>
    <w:rsid w:val="002012F5"/>
    <w:rsid w:val="00202B99"/>
    <w:rsid w:val="002056DB"/>
    <w:rsid w:val="00206F7D"/>
    <w:rsid w:val="002133C4"/>
    <w:rsid w:val="002135A4"/>
    <w:rsid w:val="00213760"/>
    <w:rsid w:val="00223428"/>
    <w:rsid w:val="00236840"/>
    <w:rsid w:val="002450D1"/>
    <w:rsid w:val="00247593"/>
    <w:rsid w:val="00251FD2"/>
    <w:rsid w:val="002536E3"/>
    <w:rsid w:val="00271236"/>
    <w:rsid w:val="00271F85"/>
    <w:rsid w:val="0027430F"/>
    <w:rsid w:val="00276A96"/>
    <w:rsid w:val="00276B8C"/>
    <w:rsid w:val="00277BBB"/>
    <w:rsid w:val="00282A92"/>
    <w:rsid w:val="00284DC9"/>
    <w:rsid w:val="00285BA4"/>
    <w:rsid w:val="00290D5E"/>
    <w:rsid w:val="00295405"/>
    <w:rsid w:val="002959FE"/>
    <w:rsid w:val="00297C3A"/>
    <w:rsid w:val="002A1859"/>
    <w:rsid w:val="002A4E2F"/>
    <w:rsid w:val="002A6189"/>
    <w:rsid w:val="002B18B3"/>
    <w:rsid w:val="002B27A6"/>
    <w:rsid w:val="002B3700"/>
    <w:rsid w:val="002B4CA8"/>
    <w:rsid w:val="002C5505"/>
    <w:rsid w:val="002C5C2E"/>
    <w:rsid w:val="002C6298"/>
    <w:rsid w:val="002D7709"/>
    <w:rsid w:val="002D7A0D"/>
    <w:rsid w:val="002E4E5B"/>
    <w:rsid w:val="002F0C3F"/>
    <w:rsid w:val="002F6D14"/>
    <w:rsid w:val="003019E4"/>
    <w:rsid w:val="00304629"/>
    <w:rsid w:val="003067F9"/>
    <w:rsid w:val="00306A66"/>
    <w:rsid w:val="00306B72"/>
    <w:rsid w:val="00306CEB"/>
    <w:rsid w:val="00310453"/>
    <w:rsid w:val="003112F6"/>
    <w:rsid w:val="003119CF"/>
    <w:rsid w:val="0032281D"/>
    <w:rsid w:val="00326C20"/>
    <w:rsid w:val="00331242"/>
    <w:rsid w:val="00331678"/>
    <w:rsid w:val="0033192C"/>
    <w:rsid w:val="00332A26"/>
    <w:rsid w:val="00333718"/>
    <w:rsid w:val="00334BF7"/>
    <w:rsid w:val="00335859"/>
    <w:rsid w:val="0034167C"/>
    <w:rsid w:val="0034243D"/>
    <w:rsid w:val="00343500"/>
    <w:rsid w:val="00355EF8"/>
    <w:rsid w:val="003567CE"/>
    <w:rsid w:val="00360299"/>
    <w:rsid w:val="0036166F"/>
    <w:rsid w:val="00364268"/>
    <w:rsid w:val="00367EB0"/>
    <w:rsid w:val="00373539"/>
    <w:rsid w:val="003736C2"/>
    <w:rsid w:val="00373F5F"/>
    <w:rsid w:val="00383198"/>
    <w:rsid w:val="00387546"/>
    <w:rsid w:val="0039355C"/>
    <w:rsid w:val="003944D7"/>
    <w:rsid w:val="003A521B"/>
    <w:rsid w:val="003A6034"/>
    <w:rsid w:val="003B19E0"/>
    <w:rsid w:val="003B30F0"/>
    <w:rsid w:val="003B3A24"/>
    <w:rsid w:val="003B7481"/>
    <w:rsid w:val="003C1127"/>
    <w:rsid w:val="003E5D9D"/>
    <w:rsid w:val="003E5FC7"/>
    <w:rsid w:val="003E6B69"/>
    <w:rsid w:val="003F10D0"/>
    <w:rsid w:val="003F13A2"/>
    <w:rsid w:val="003F1FEF"/>
    <w:rsid w:val="003F55F4"/>
    <w:rsid w:val="003F5E21"/>
    <w:rsid w:val="003F6BC0"/>
    <w:rsid w:val="0040037F"/>
    <w:rsid w:val="00407CE3"/>
    <w:rsid w:val="00412621"/>
    <w:rsid w:val="00414263"/>
    <w:rsid w:val="0041472D"/>
    <w:rsid w:val="00415461"/>
    <w:rsid w:val="00430271"/>
    <w:rsid w:val="00431E53"/>
    <w:rsid w:val="0043324D"/>
    <w:rsid w:val="00433F26"/>
    <w:rsid w:val="004410B7"/>
    <w:rsid w:val="00441FF5"/>
    <w:rsid w:val="0044218C"/>
    <w:rsid w:val="004525E4"/>
    <w:rsid w:val="00452A34"/>
    <w:rsid w:val="00452CD3"/>
    <w:rsid w:val="004537B7"/>
    <w:rsid w:val="00455137"/>
    <w:rsid w:val="00465353"/>
    <w:rsid w:val="0048303C"/>
    <w:rsid w:val="004904BF"/>
    <w:rsid w:val="00496342"/>
    <w:rsid w:val="00496763"/>
    <w:rsid w:val="00497615"/>
    <w:rsid w:val="004A4157"/>
    <w:rsid w:val="004B0A39"/>
    <w:rsid w:val="004B61BD"/>
    <w:rsid w:val="004C02D3"/>
    <w:rsid w:val="004C4C8F"/>
    <w:rsid w:val="004D338A"/>
    <w:rsid w:val="004E1688"/>
    <w:rsid w:val="004F02D9"/>
    <w:rsid w:val="004F3384"/>
    <w:rsid w:val="004F47D0"/>
    <w:rsid w:val="004F5049"/>
    <w:rsid w:val="004F7B96"/>
    <w:rsid w:val="00504824"/>
    <w:rsid w:val="005056B5"/>
    <w:rsid w:val="00505CC1"/>
    <w:rsid w:val="005110EF"/>
    <w:rsid w:val="005127F7"/>
    <w:rsid w:val="00513AE7"/>
    <w:rsid w:val="00514A05"/>
    <w:rsid w:val="00514A66"/>
    <w:rsid w:val="00520FFD"/>
    <w:rsid w:val="005240AC"/>
    <w:rsid w:val="0053452D"/>
    <w:rsid w:val="0053783A"/>
    <w:rsid w:val="00551309"/>
    <w:rsid w:val="005517EA"/>
    <w:rsid w:val="00551C96"/>
    <w:rsid w:val="00564FDC"/>
    <w:rsid w:val="0056646A"/>
    <w:rsid w:val="00570AC8"/>
    <w:rsid w:val="00572FEE"/>
    <w:rsid w:val="005733E1"/>
    <w:rsid w:val="005738E1"/>
    <w:rsid w:val="0057484B"/>
    <w:rsid w:val="00581ECC"/>
    <w:rsid w:val="00596E05"/>
    <w:rsid w:val="005973B7"/>
    <w:rsid w:val="005A451B"/>
    <w:rsid w:val="005A57F1"/>
    <w:rsid w:val="005B13D2"/>
    <w:rsid w:val="005B53CE"/>
    <w:rsid w:val="005C76A1"/>
    <w:rsid w:val="005D0C64"/>
    <w:rsid w:val="005D29A6"/>
    <w:rsid w:val="005D5B36"/>
    <w:rsid w:val="005E04EC"/>
    <w:rsid w:val="005E177C"/>
    <w:rsid w:val="005E3C94"/>
    <w:rsid w:val="005F0135"/>
    <w:rsid w:val="006014C4"/>
    <w:rsid w:val="0060164A"/>
    <w:rsid w:val="00601802"/>
    <w:rsid w:val="00607F93"/>
    <w:rsid w:val="006128AD"/>
    <w:rsid w:val="0061497A"/>
    <w:rsid w:val="00617973"/>
    <w:rsid w:val="00621619"/>
    <w:rsid w:val="00622C2F"/>
    <w:rsid w:val="00623683"/>
    <w:rsid w:val="00627E52"/>
    <w:rsid w:val="00631300"/>
    <w:rsid w:val="006340E6"/>
    <w:rsid w:val="00634D04"/>
    <w:rsid w:val="00636FA8"/>
    <w:rsid w:val="00640D3F"/>
    <w:rsid w:val="00640E28"/>
    <w:rsid w:val="00642C44"/>
    <w:rsid w:val="006451E8"/>
    <w:rsid w:val="006460CE"/>
    <w:rsid w:val="00646CB8"/>
    <w:rsid w:val="00653D38"/>
    <w:rsid w:val="00656D94"/>
    <w:rsid w:val="00660F97"/>
    <w:rsid w:val="00661D63"/>
    <w:rsid w:val="0066510C"/>
    <w:rsid w:val="006700E6"/>
    <w:rsid w:val="00670732"/>
    <w:rsid w:val="00670AC9"/>
    <w:rsid w:val="00672681"/>
    <w:rsid w:val="00672B4C"/>
    <w:rsid w:val="0067551E"/>
    <w:rsid w:val="006756C5"/>
    <w:rsid w:val="006770D2"/>
    <w:rsid w:val="00682C54"/>
    <w:rsid w:val="00684E0B"/>
    <w:rsid w:val="006926BC"/>
    <w:rsid w:val="00695A09"/>
    <w:rsid w:val="00695C67"/>
    <w:rsid w:val="006965C4"/>
    <w:rsid w:val="00697B8F"/>
    <w:rsid w:val="006A1114"/>
    <w:rsid w:val="006A2908"/>
    <w:rsid w:val="006B7EAA"/>
    <w:rsid w:val="006C0744"/>
    <w:rsid w:val="006C0940"/>
    <w:rsid w:val="006C0F2B"/>
    <w:rsid w:val="006D086F"/>
    <w:rsid w:val="006D4AFB"/>
    <w:rsid w:val="006D5673"/>
    <w:rsid w:val="006D66F6"/>
    <w:rsid w:val="006E3E31"/>
    <w:rsid w:val="006F0BBC"/>
    <w:rsid w:val="006F3839"/>
    <w:rsid w:val="006F5F2F"/>
    <w:rsid w:val="006F7C8B"/>
    <w:rsid w:val="00700E2F"/>
    <w:rsid w:val="00707524"/>
    <w:rsid w:val="00715ACA"/>
    <w:rsid w:val="007164B6"/>
    <w:rsid w:val="00717512"/>
    <w:rsid w:val="007271E3"/>
    <w:rsid w:val="00737822"/>
    <w:rsid w:val="00741096"/>
    <w:rsid w:val="00741C8F"/>
    <w:rsid w:val="00742A34"/>
    <w:rsid w:val="00742F2E"/>
    <w:rsid w:val="00742FB8"/>
    <w:rsid w:val="007452E9"/>
    <w:rsid w:val="00745D81"/>
    <w:rsid w:val="00747B76"/>
    <w:rsid w:val="00751687"/>
    <w:rsid w:val="00754F30"/>
    <w:rsid w:val="0076128F"/>
    <w:rsid w:val="00761878"/>
    <w:rsid w:val="007663D3"/>
    <w:rsid w:val="00766FF6"/>
    <w:rsid w:val="00773B3C"/>
    <w:rsid w:val="00777BC7"/>
    <w:rsid w:val="00780AF2"/>
    <w:rsid w:val="0078178A"/>
    <w:rsid w:val="007861CD"/>
    <w:rsid w:val="00792614"/>
    <w:rsid w:val="007A525C"/>
    <w:rsid w:val="007A56EF"/>
    <w:rsid w:val="007B0228"/>
    <w:rsid w:val="007B1A73"/>
    <w:rsid w:val="007B28C5"/>
    <w:rsid w:val="007B444A"/>
    <w:rsid w:val="007B555B"/>
    <w:rsid w:val="007C3258"/>
    <w:rsid w:val="007C3762"/>
    <w:rsid w:val="007C3835"/>
    <w:rsid w:val="007C6D7C"/>
    <w:rsid w:val="007C768D"/>
    <w:rsid w:val="007D04F6"/>
    <w:rsid w:val="007D4F3B"/>
    <w:rsid w:val="007E03F7"/>
    <w:rsid w:val="007E0961"/>
    <w:rsid w:val="007F4425"/>
    <w:rsid w:val="007F529B"/>
    <w:rsid w:val="007F6CA3"/>
    <w:rsid w:val="008029EF"/>
    <w:rsid w:val="00810B59"/>
    <w:rsid w:val="00810DA8"/>
    <w:rsid w:val="00810F77"/>
    <w:rsid w:val="00820662"/>
    <w:rsid w:val="00820DBF"/>
    <w:rsid w:val="008234C8"/>
    <w:rsid w:val="008236D3"/>
    <w:rsid w:val="00830007"/>
    <w:rsid w:val="00831D78"/>
    <w:rsid w:val="00834810"/>
    <w:rsid w:val="00844470"/>
    <w:rsid w:val="0084721B"/>
    <w:rsid w:val="0084732C"/>
    <w:rsid w:val="00850049"/>
    <w:rsid w:val="00850120"/>
    <w:rsid w:val="008526EF"/>
    <w:rsid w:val="008562F1"/>
    <w:rsid w:val="008563B5"/>
    <w:rsid w:val="008602BF"/>
    <w:rsid w:val="00860328"/>
    <w:rsid w:val="00862930"/>
    <w:rsid w:val="008730F8"/>
    <w:rsid w:val="00873C79"/>
    <w:rsid w:val="00874DEF"/>
    <w:rsid w:val="00874ED2"/>
    <w:rsid w:val="0087569D"/>
    <w:rsid w:val="00876ED0"/>
    <w:rsid w:val="00881963"/>
    <w:rsid w:val="0088422C"/>
    <w:rsid w:val="00886067"/>
    <w:rsid w:val="00891BF6"/>
    <w:rsid w:val="008940AB"/>
    <w:rsid w:val="0089692B"/>
    <w:rsid w:val="008A0457"/>
    <w:rsid w:val="008A1C66"/>
    <w:rsid w:val="008A234C"/>
    <w:rsid w:val="008A30DC"/>
    <w:rsid w:val="008A7CCB"/>
    <w:rsid w:val="008B157B"/>
    <w:rsid w:val="008B457B"/>
    <w:rsid w:val="008B4BA7"/>
    <w:rsid w:val="008B649C"/>
    <w:rsid w:val="008B7D5D"/>
    <w:rsid w:val="008C33F4"/>
    <w:rsid w:val="008C4472"/>
    <w:rsid w:val="008C6E23"/>
    <w:rsid w:val="008D0906"/>
    <w:rsid w:val="008D0FA6"/>
    <w:rsid w:val="008D4807"/>
    <w:rsid w:val="008D63DB"/>
    <w:rsid w:val="008E01A0"/>
    <w:rsid w:val="008E046F"/>
    <w:rsid w:val="008E4E10"/>
    <w:rsid w:val="008E7698"/>
    <w:rsid w:val="008F4026"/>
    <w:rsid w:val="008F5201"/>
    <w:rsid w:val="009027E5"/>
    <w:rsid w:val="0090707D"/>
    <w:rsid w:val="009077F0"/>
    <w:rsid w:val="00907CD9"/>
    <w:rsid w:val="00912F2B"/>
    <w:rsid w:val="009143E3"/>
    <w:rsid w:val="00915365"/>
    <w:rsid w:val="00915384"/>
    <w:rsid w:val="00916520"/>
    <w:rsid w:val="00917B3D"/>
    <w:rsid w:val="00924233"/>
    <w:rsid w:val="009248EB"/>
    <w:rsid w:val="00924E6F"/>
    <w:rsid w:val="00926C6C"/>
    <w:rsid w:val="00927E3A"/>
    <w:rsid w:val="009325CA"/>
    <w:rsid w:val="00932DAB"/>
    <w:rsid w:val="00933D76"/>
    <w:rsid w:val="009376BE"/>
    <w:rsid w:val="009414AC"/>
    <w:rsid w:val="00941B27"/>
    <w:rsid w:val="0094382E"/>
    <w:rsid w:val="00950B65"/>
    <w:rsid w:val="00951A3F"/>
    <w:rsid w:val="00961289"/>
    <w:rsid w:val="00961CE2"/>
    <w:rsid w:val="009723DD"/>
    <w:rsid w:val="009726D2"/>
    <w:rsid w:val="00973176"/>
    <w:rsid w:val="00975551"/>
    <w:rsid w:val="00975D0B"/>
    <w:rsid w:val="00977B86"/>
    <w:rsid w:val="00981212"/>
    <w:rsid w:val="0098301B"/>
    <w:rsid w:val="00983E79"/>
    <w:rsid w:val="0098472E"/>
    <w:rsid w:val="0099179F"/>
    <w:rsid w:val="009A1454"/>
    <w:rsid w:val="009A24D5"/>
    <w:rsid w:val="009A46A4"/>
    <w:rsid w:val="009A4E33"/>
    <w:rsid w:val="009A6265"/>
    <w:rsid w:val="009A6A29"/>
    <w:rsid w:val="009A6C99"/>
    <w:rsid w:val="009B4DA5"/>
    <w:rsid w:val="009B5A02"/>
    <w:rsid w:val="009B6E7F"/>
    <w:rsid w:val="009C6947"/>
    <w:rsid w:val="009D0A33"/>
    <w:rsid w:val="009D4754"/>
    <w:rsid w:val="009E19AF"/>
    <w:rsid w:val="009E5165"/>
    <w:rsid w:val="009F584B"/>
    <w:rsid w:val="00A05E70"/>
    <w:rsid w:val="00A064FC"/>
    <w:rsid w:val="00A065D9"/>
    <w:rsid w:val="00A06B8C"/>
    <w:rsid w:val="00A17D24"/>
    <w:rsid w:val="00A2265A"/>
    <w:rsid w:val="00A2679D"/>
    <w:rsid w:val="00A32B37"/>
    <w:rsid w:val="00A34C3A"/>
    <w:rsid w:val="00A368E4"/>
    <w:rsid w:val="00A441A1"/>
    <w:rsid w:val="00A4432F"/>
    <w:rsid w:val="00A50AB5"/>
    <w:rsid w:val="00A53738"/>
    <w:rsid w:val="00A57832"/>
    <w:rsid w:val="00A57CBF"/>
    <w:rsid w:val="00A622BC"/>
    <w:rsid w:val="00A63627"/>
    <w:rsid w:val="00A67BAF"/>
    <w:rsid w:val="00A77268"/>
    <w:rsid w:val="00A77A33"/>
    <w:rsid w:val="00A86F47"/>
    <w:rsid w:val="00A91B89"/>
    <w:rsid w:val="00AA29AF"/>
    <w:rsid w:val="00AA34CE"/>
    <w:rsid w:val="00AA66F6"/>
    <w:rsid w:val="00AA6AB0"/>
    <w:rsid w:val="00AB3E2D"/>
    <w:rsid w:val="00AB52EA"/>
    <w:rsid w:val="00AB619D"/>
    <w:rsid w:val="00AC1D7B"/>
    <w:rsid w:val="00AC2A1E"/>
    <w:rsid w:val="00AC36B9"/>
    <w:rsid w:val="00AC63F1"/>
    <w:rsid w:val="00AD080C"/>
    <w:rsid w:val="00AD303E"/>
    <w:rsid w:val="00AE001C"/>
    <w:rsid w:val="00AE27FB"/>
    <w:rsid w:val="00AE292E"/>
    <w:rsid w:val="00AF7B15"/>
    <w:rsid w:val="00AF7FCB"/>
    <w:rsid w:val="00B011E1"/>
    <w:rsid w:val="00B21528"/>
    <w:rsid w:val="00B24E33"/>
    <w:rsid w:val="00B2563F"/>
    <w:rsid w:val="00B35AD5"/>
    <w:rsid w:val="00B36561"/>
    <w:rsid w:val="00B37C37"/>
    <w:rsid w:val="00B50A04"/>
    <w:rsid w:val="00B56A85"/>
    <w:rsid w:val="00B57C53"/>
    <w:rsid w:val="00B66520"/>
    <w:rsid w:val="00B70B9D"/>
    <w:rsid w:val="00B73077"/>
    <w:rsid w:val="00B744CD"/>
    <w:rsid w:val="00B74FA6"/>
    <w:rsid w:val="00B76332"/>
    <w:rsid w:val="00B810E7"/>
    <w:rsid w:val="00B82B29"/>
    <w:rsid w:val="00B84A59"/>
    <w:rsid w:val="00B8516A"/>
    <w:rsid w:val="00B8663B"/>
    <w:rsid w:val="00B8769C"/>
    <w:rsid w:val="00B87CCC"/>
    <w:rsid w:val="00B9644F"/>
    <w:rsid w:val="00B970E9"/>
    <w:rsid w:val="00BB058E"/>
    <w:rsid w:val="00BB2C90"/>
    <w:rsid w:val="00BB6C95"/>
    <w:rsid w:val="00BC1C85"/>
    <w:rsid w:val="00BC1CFD"/>
    <w:rsid w:val="00BC2B10"/>
    <w:rsid w:val="00BC2BD0"/>
    <w:rsid w:val="00BC2CF3"/>
    <w:rsid w:val="00BC2E23"/>
    <w:rsid w:val="00BC438E"/>
    <w:rsid w:val="00BC4694"/>
    <w:rsid w:val="00BC5DDD"/>
    <w:rsid w:val="00BD64AF"/>
    <w:rsid w:val="00BE0CC0"/>
    <w:rsid w:val="00BE2115"/>
    <w:rsid w:val="00BF29E4"/>
    <w:rsid w:val="00BF4358"/>
    <w:rsid w:val="00BF6204"/>
    <w:rsid w:val="00C0004D"/>
    <w:rsid w:val="00C04342"/>
    <w:rsid w:val="00C0670D"/>
    <w:rsid w:val="00C07261"/>
    <w:rsid w:val="00C10255"/>
    <w:rsid w:val="00C10329"/>
    <w:rsid w:val="00C12B53"/>
    <w:rsid w:val="00C13964"/>
    <w:rsid w:val="00C16E92"/>
    <w:rsid w:val="00C2281A"/>
    <w:rsid w:val="00C31CE2"/>
    <w:rsid w:val="00C37415"/>
    <w:rsid w:val="00C409B8"/>
    <w:rsid w:val="00C47C27"/>
    <w:rsid w:val="00C5003D"/>
    <w:rsid w:val="00C55FBB"/>
    <w:rsid w:val="00C60EB6"/>
    <w:rsid w:val="00C620B5"/>
    <w:rsid w:val="00C625D3"/>
    <w:rsid w:val="00C71705"/>
    <w:rsid w:val="00C736B8"/>
    <w:rsid w:val="00C76F0E"/>
    <w:rsid w:val="00C82826"/>
    <w:rsid w:val="00C84C24"/>
    <w:rsid w:val="00C916CA"/>
    <w:rsid w:val="00C977CD"/>
    <w:rsid w:val="00CA2FF6"/>
    <w:rsid w:val="00CA3AA1"/>
    <w:rsid w:val="00CA3D9F"/>
    <w:rsid w:val="00CB1415"/>
    <w:rsid w:val="00CC0288"/>
    <w:rsid w:val="00CC10CA"/>
    <w:rsid w:val="00CC11AA"/>
    <w:rsid w:val="00CC4B3A"/>
    <w:rsid w:val="00CD45EE"/>
    <w:rsid w:val="00CD54FD"/>
    <w:rsid w:val="00CD56B4"/>
    <w:rsid w:val="00CE06CC"/>
    <w:rsid w:val="00CE1D9E"/>
    <w:rsid w:val="00CE211F"/>
    <w:rsid w:val="00CE2135"/>
    <w:rsid w:val="00CE2A6D"/>
    <w:rsid w:val="00CE54B1"/>
    <w:rsid w:val="00CF2461"/>
    <w:rsid w:val="00CF37B9"/>
    <w:rsid w:val="00CF4E1A"/>
    <w:rsid w:val="00CF5A68"/>
    <w:rsid w:val="00CF64F3"/>
    <w:rsid w:val="00D02B9F"/>
    <w:rsid w:val="00D05FDD"/>
    <w:rsid w:val="00D069C5"/>
    <w:rsid w:val="00D139E9"/>
    <w:rsid w:val="00D154BF"/>
    <w:rsid w:val="00D209DC"/>
    <w:rsid w:val="00D20DCA"/>
    <w:rsid w:val="00D212C6"/>
    <w:rsid w:val="00D23874"/>
    <w:rsid w:val="00D23F68"/>
    <w:rsid w:val="00D27D78"/>
    <w:rsid w:val="00D36A2A"/>
    <w:rsid w:val="00D45243"/>
    <w:rsid w:val="00D50B7D"/>
    <w:rsid w:val="00D552D7"/>
    <w:rsid w:val="00D55837"/>
    <w:rsid w:val="00D57702"/>
    <w:rsid w:val="00D6043F"/>
    <w:rsid w:val="00D60C53"/>
    <w:rsid w:val="00D63955"/>
    <w:rsid w:val="00D64795"/>
    <w:rsid w:val="00D65D63"/>
    <w:rsid w:val="00D9171B"/>
    <w:rsid w:val="00D92B81"/>
    <w:rsid w:val="00D938E8"/>
    <w:rsid w:val="00D93D29"/>
    <w:rsid w:val="00D943CE"/>
    <w:rsid w:val="00D955AD"/>
    <w:rsid w:val="00D96266"/>
    <w:rsid w:val="00D9788A"/>
    <w:rsid w:val="00DA0BE7"/>
    <w:rsid w:val="00DA0E01"/>
    <w:rsid w:val="00DA3A91"/>
    <w:rsid w:val="00DA552A"/>
    <w:rsid w:val="00DA5588"/>
    <w:rsid w:val="00DA5687"/>
    <w:rsid w:val="00DA5CA2"/>
    <w:rsid w:val="00DA68BF"/>
    <w:rsid w:val="00DB0724"/>
    <w:rsid w:val="00DC462D"/>
    <w:rsid w:val="00DC4669"/>
    <w:rsid w:val="00DC52A7"/>
    <w:rsid w:val="00DD0396"/>
    <w:rsid w:val="00DD1BCF"/>
    <w:rsid w:val="00DD66A0"/>
    <w:rsid w:val="00DE003B"/>
    <w:rsid w:val="00DE34AA"/>
    <w:rsid w:val="00DE41FC"/>
    <w:rsid w:val="00DE4EB8"/>
    <w:rsid w:val="00DE71EA"/>
    <w:rsid w:val="00DE7500"/>
    <w:rsid w:val="00DF6F8B"/>
    <w:rsid w:val="00E01CEF"/>
    <w:rsid w:val="00E02577"/>
    <w:rsid w:val="00E122E2"/>
    <w:rsid w:val="00E14CD5"/>
    <w:rsid w:val="00E17A80"/>
    <w:rsid w:val="00E21B29"/>
    <w:rsid w:val="00E31227"/>
    <w:rsid w:val="00E317BF"/>
    <w:rsid w:val="00E36B67"/>
    <w:rsid w:val="00E37AAF"/>
    <w:rsid w:val="00E41CE4"/>
    <w:rsid w:val="00E6274C"/>
    <w:rsid w:val="00E64523"/>
    <w:rsid w:val="00E6589B"/>
    <w:rsid w:val="00E706BD"/>
    <w:rsid w:val="00E70940"/>
    <w:rsid w:val="00E75639"/>
    <w:rsid w:val="00E7667D"/>
    <w:rsid w:val="00E81BE1"/>
    <w:rsid w:val="00E82F68"/>
    <w:rsid w:val="00E835D2"/>
    <w:rsid w:val="00E836AE"/>
    <w:rsid w:val="00E8597F"/>
    <w:rsid w:val="00E875D3"/>
    <w:rsid w:val="00E92E5E"/>
    <w:rsid w:val="00E92F31"/>
    <w:rsid w:val="00E934B5"/>
    <w:rsid w:val="00E97F4D"/>
    <w:rsid w:val="00EA1725"/>
    <w:rsid w:val="00EA1830"/>
    <w:rsid w:val="00EA4E1B"/>
    <w:rsid w:val="00EA65C0"/>
    <w:rsid w:val="00EA75EE"/>
    <w:rsid w:val="00EB1265"/>
    <w:rsid w:val="00EB14FE"/>
    <w:rsid w:val="00EC1C91"/>
    <w:rsid w:val="00ED10DB"/>
    <w:rsid w:val="00ED1642"/>
    <w:rsid w:val="00ED20E9"/>
    <w:rsid w:val="00ED5392"/>
    <w:rsid w:val="00ED626E"/>
    <w:rsid w:val="00EE0B51"/>
    <w:rsid w:val="00EE406E"/>
    <w:rsid w:val="00EE4BD1"/>
    <w:rsid w:val="00EF7245"/>
    <w:rsid w:val="00F06F85"/>
    <w:rsid w:val="00F14651"/>
    <w:rsid w:val="00F175CD"/>
    <w:rsid w:val="00F2023F"/>
    <w:rsid w:val="00F2055B"/>
    <w:rsid w:val="00F207A1"/>
    <w:rsid w:val="00F22FE5"/>
    <w:rsid w:val="00F2695E"/>
    <w:rsid w:val="00F30982"/>
    <w:rsid w:val="00F31396"/>
    <w:rsid w:val="00F31C62"/>
    <w:rsid w:val="00F36820"/>
    <w:rsid w:val="00F37B4F"/>
    <w:rsid w:val="00F40A59"/>
    <w:rsid w:val="00F4357F"/>
    <w:rsid w:val="00F515E4"/>
    <w:rsid w:val="00F53BB4"/>
    <w:rsid w:val="00F67EAF"/>
    <w:rsid w:val="00F7198E"/>
    <w:rsid w:val="00F725C6"/>
    <w:rsid w:val="00F73951"/>
    <w:rsid w:val="00F8053E"/>
    <w:rsid w:val="00F80B0E"/>
    <w:rsid w:val="00F8287B"/>
    <w:rsid w:val="00F839A7"/>
    <w:rsid w:val="00F842CB"/>
    <w:rsid w:val="00FA0C5D"/>
    <w:rsid w:val="00FB64D7"/>
    <w:rsid w:val="00FB6D19"/>
    <w:rsid w:val="00FC04AD"/>
    <w:rsid w:val="00FC1C96"/>
    <w:rsid w:val="00FC6C63"/>
    <w:rsid w:val="00FD0024"/>
    <w:rsid w:val="00FD12D3"/>
    <w:rsid w:val="00FD6332"/>
    <w:rsid w:val="00FE2C48"/>
    <w:rsid w:val="00FE3798"/>
    <w:rsid w:val="00FE47E8"/>
    <w:rsid w:val="00FF2D8F"/>
    <w:rsid w:val="00FF2F75"/>
    <w:rsid w:val="07FF703B"/>
    <w:rsid w:val="2344853B"/>
    <w:rsid w:val="3EC13DB3"/>
    <w:rsid w:val="5266F6A4"/>
    <w:rsid w:val="5878D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4407FB"/>
  <w15:chartTrackingRefBased/>
  <w15:docId w15:val="{D29F3DA2-74A1-43BF-B9C4-93B0AEB43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iPriority="0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3452D"/>
    <w:pPr>
      <w:keepNext/>
      <w:keepLines/>
      <w:numPr>
        <w:numId w:val="5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32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7500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7500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E7500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E7500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E7500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E7500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7500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19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7500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*Header,Recovery Plan - Header,h,Program Title,hdr,headerU,Header A,index,Cover Page,Page Header,Section Header"/>
    <w:basedOn w:val="Normal"/>
    <w:link w:val="HeaderChar"/>
    <w:uiPriority w:val="99"/>
    <w:unhideWhenUsed/>
    <w:rsid w:val="002137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aliases w:val="*Header Char,Recovery Plan - Header Char,h Char,Program Title Char,hdr Char,headerU Char,Header A Char,index Char,Cover Page Char,Page Header Char,Section Header Char"/>
    <w:basedOn w:val="DefaultParagraphFont"/>
    <w:link w:val="Header"/>
    <w:uiPriority w:val="99"/>
    <w:rsid w:val="00213760"/>
  </w:style>
  <w:style w:type="paragraph" w:styleId="Footer">
    <w:name w:val="footer"/>
    <w:basedOn w:val="Normal"/>
    <w:link w:val="FooterChar"/>
    <w:uiPriority w:val="99"/>
    <w:unhideWhenUsed/>
    <w:rsid w:val="002137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60"/>
  </w:style>
  <w:style w:type="table" w:styleId="TableGrid">
    <w:name w:val="Table Grid"/>
    <w:basedOn w:val="TableNormal"/>
    <w:uiPriority w:val="39"/>
    <w:rsid w:val="002137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itle">
    <w:name w:val="_Table Title"/>
    <w:basedOn w:val="Normal"/>
    <w:link w:val="TableTitleChar"/>
    <w:rsid w:val="00F37B4F"/>
    <w:pPr>
      <w:spacing w:before="60" w:after="60" w:line="240" w:lineRule="auto"/>
    </w:pPr>
    <w:rPr>
      <w:rFonts w:ascii="Verdana" w:eastAsia="Times New Roman" w:hAnsi="Verdana" w:cs="Times New Roman"/>
      <w:b/>
      <w:bCs/>
      <w:color w:val="333333"/>
      <w:sz w:val="18"/>
      <w:szCs w:val="19"/>
      <w:lang w:val="en-NZ" w:eastAsia="en-GB" w:bidi="ar-SA"/>
    </w:rPr>
  </w:style>
  <w:style w:type="character" w:customStyle="1" w:styleId="TableTitleChar">
    <w:name w:val="_Table Title Char"/>
    <w:link w:val="TableTitle"/>
    <w:rsid w:val="00F37B4F"/>
    <w:rPr>
      <w:rFonts w:ascii="Verdana" w:eastAsia="Times New Roman" w:hAnsi="Verdana" w:cs="Times New Roman"/>
      <w:b/>
      <w:bCs/>
      <w:color w:val="333333"/>
      <w:sz w:val="18"/>
      <w:szCs w:val="19"/>
      <w:lang w:val="en-NZ" w:eastAsia="en-GB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53452D"/>
    <w:rPr>
      <w:rFonts w:asciiTheme="majorHAnsi" w:eastAsiaTheme="majorEastAsia" w:hAnsiTheme="majorHAnsi" w:cstheme="majorBidi"/>
      <w:b/>
      <w:color w:val="2E74B5" w:themeColor="accent1" w:themeShade="BF"/>
      <w:sz w:val="32"/>
      <w:szCs w:val="29"/>
    </w:rPr>
  </w:style>
  <w:style w:type="paragraph" w:styleId="TOCHeading">
    <w:name w:val="TOC Heading"/>
    <w:basedOn w:val="Heading1"/>
    <w:next w:val="Normal"/>
    <w:uiPriority w:val="39"/>
    <w:unhideWhenUsed/>
    <w:qFormat/>
    <w:rsid w:val="00514A05"/>
    <w:pPr>
      <w:outlineLvl w:val="9"/>
    </w:pPr>
    <w:rPr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514A0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14A05"/>
    <w:rPr>
      <w:color w:val="0563C1" w:themeColor="hyperlink"/>
      <w:u w:val="single"/>
    </w:rPr>
  </w:style>
  <w:style w:type="paragraph" w:styleId="ListParagraph">
    <w:name w:val="List Paragraph"/>
    <w:aliases w:val="FooterText,numbered,List Paragraph1,Paragraphe de liste1,Bulletr List Paragraph,列出段落,列出段落1,lp1,lp11,Use Case List Paragraph"/>
    <w:basedOn w:val="Normal"/>
    <w:link w:val="ListParagraphChar"/>
    <w:uiPriority w:val="34"/>
    <w:qFormat/>
    <w:rsid w:val="00514A0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E7500"/>
    <w:rPr>
      <w:rFonts w:asciiTheme="majorHAnsi" w:eastAsiaTheme="majorEastAsia" w:hAnsiTheme="majorHAnsi" w:cstheme="majorBidi"/>
      <w:color w:val="2E74B5" w:themeColor="accent1" w:themeShade="BF"/>
      <w:sz w:val="26"/>
      <w:szCs w:val="23"/>
    </w:rPr>
  </w:style>
  <w:style w:type="character" w:customStyle="1" w:styleId="Heading3Char">
    <w:name w:val="Heading 3 Char"/>
    <w:basedOn w:val="DefaultParagraphFont"/>
    <w:link w:val="Heading3"/>
    <w:uiPriority w:val="9"/>
    <w:rsid w:val="00DE7500"/>
    <w:rPr>
      <w:rFonts w:asciiTheme="majorHAnsi" w:eastAsiaTheme="majorEastAsia" w:hAnsiTheme="majorHAnsi" w:cstheme="majorBidi"/>
      <w:color w:val="1F4D78" w:themeColor="accent1" w:themeShade="7F"/>
      <w:sz w:val="24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rsid w:val="00DE750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E750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E750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E750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E7500"/>
    <w:rPr>
      <w:rFonts w:asciiTheme="majorHAnsi" w:eastAsiaTheme="majorEastAsia" w:hAnsiTheme="majorHAnsi" w:cstheme="majorBidi"/>
      <w:color w:val="272727" w:themeColor="text1" w:themeTint="D8"/>
      <w:sz w:val="21"/>
      <w:szCs w:val="19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75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19"/>
    </w:rPr>
  </w:style>
  <w:style w:type="paragraph" w:customStyle="1" w:styleId="Text">
    <w:name w:val="_Text"/>
    <w:basedOn w:val="Normal"/>
    <w:link w:val="TextCharChar"/>
    <w:rsid w:val="00DE7500"/>
    <w:pPr>
      <w:spacing w:before="60" w:after="60" w:line="240" w:lineRule="auto"/>
    </w:pPr>
    <w:rPr>
      <w:rFonts w:ascii="Verdana" w:eastAsia="Times New Roman" w:hAnsi="Verdana" w:cs="Times New Roman"/>
      <w:bCs/>
      <w:color w:val="333333"/>
      <w:sz w:val="19"/>
      <w:szCs w:val="19"/>
      <w:lang w:val="en-NZ" w:eastAsia="en-GB" w:bidi="ar-SA"/>
    </w:rPr>
  </w:style>
  <w:style w:type="character" w:customStyle="1" w:styleId="TextCharChar">
    <w:name w:val="_Text Char Char"/>
    <w:link w:val="Text"/>
    <w:rsid w:val="00DE7500"/>
    <w:rPr>
      <w:rFonts w:ascii="Verdana" w:eastAsia="Times New Roman" w:hAnsi="Verdana" w:cs="Times New Roman"/>
      <w:bCs/>
      <w:color w:val="333333"/>
      <w:sz w:val="19"/>
      <w:szCs w:val="19"/>
      <w:lang w:val="en-NZ" w:eastAsia="en-GB" w:bidi="ar-SA"/>
    </w:rPr>
  </w:style>
  <w:style w:type="paragraph" w:styleId="TOC2">
    <w:name w:val="toc 2"/>
    <w:basedOn w:val="Normal"/>
    <w:next w:val="Normal"/>
    <w:autoRedefine/>
    <w:uiPriority w:val="39"/>
    <w:unhideWhenUsed/>
    <w:rsid w:val="0091538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A7CCB"/>
    <w:pPr>
      <w:tabs>
        <w:tab w:val="left" w:pos="1320"/>
        <w:tab w:val="right" w:leader="dot" w:pos="9350"/>
      </w:tabs>
      <w:spacing w:after="100"/>
      <w:ind w:left="440"/>
    </w:pPr>
    <w:rPr>
      <w:noProof/>
      <w:color w:val="000000" w:themeColor="text1"/>
      <w:sz w:val="21"/>
      <w:szCs w:val="21"/>
    </w:rPr>
  </w:style>
  <w:style w:type="paragraph" w:customStyle="1" w:styleId="TableText">
    <w:name w:val="_Table Text"/>
    <w:basedOn w:val="Text"/>
    <w:link w:val="TableTextChar"/>
    <w:rsid w:val="00915384"/>
    <w:rPr>
      <w:sz w:val="18"/>
    </w:rPr>
  </w:style>
  <w:style w:type="character" w:customStyle="1" w:styleId="TableTextChar">
    <w:name w:val="_Table Text Char"/>
    <w:link w:val="TableText"/>
    <w:rsid w:val="00915384"/>
    <w:rPr>
      <w:rFonts w:ascii="Verdana" w:eastAsia="Times New Roman" w:hAnsi="Verdana" w:cs="Times New Roman"/>
      <w:bCs/>
      <w:color w:val="333333"/>
      <w:sz w:val="18"/>
      <w:szCs w:val="19"/>
      <w:lang w:val="en-NZ" w:eastAsia="en-GB" w:bidi="ar-SA"/>
    </w:rPr>
  </w:style>
  <w:style w:type="paragraph" w:customStyle="1" w:styleId="Text3">
    <w:name w:val="_Text3"/>
    <w:basedOn w:val="Text"/>
    <w:link w:val="Text3CharChar"/>
    <w:rsid w:val="00D6043F"/>
    <w:pPr>
      <w:ind w:left="851"/>
    </w:pPr>
  </w:style>
  <w:style w:type="character" w:customStyle="1" w:styleId="Text3CharChar">
    <w:name w:val="_Text3 Char Char"/>
    <w:basedOn w:val="TextCharChar"/>
    <w:link w:val="Text3"/>
    <w:rsid w:val="00D6043F"/>
    <w:rPr>
      <w:rFonts w:ascii="Verdana" w:eastAsia="Times New Roman" w:hAnsi="Verdana" w:cs="Times New Roman"/>
      <w:bCs/>
      <w:color w:val="333333"/>
      <w:sz w:val="19"/>
      <w:szCs w:val="19"/>
      <w:lang w:val="en-NZ" w:eastAsia="en-GB" w:bidi="ar-SA"/>
    </w:rPr>
  </w:style>
  <w:style w:type="paragraph" w:customStyle="1" w:styleId="NumberedText">
    <w:name w:val="_Numbered Text"/>
    <w:basedOn w:val="Text"/>
    <w:rsid w:val="00D6043F"/>
    <w:pPr>
      <w:numPr>
        <w:numId w:val="1"/>
      </w:numPr>
    </w:pPr>
  </w:style>
  <w:style w:type="character" w:customStyle="1" w:styleId="ListParagraphChar">
    <w:name w:val="List Paragraph Char"/>
    <w:aliases w:val="FooterText Char,numbered Char,List Paragraph1 Char,Paragraphe de liste1 Char,Bulletr List Paragraph Char,列出段落 Char,列出段落1 Char,lp1 Char,lp11 Char,Use Case List Paragraph Char"/>
    <w:link w:val="ListParagraph"/>
    <w:uiPriority w:val="34"/>
    <w:rsid w:val="00D6043F"/>
  </w:style>
  <w:style w:type="paragraph" w:styleId="FootnoteText">
    <w:name w:val="footnote text"/>
    <w:basedOn w:val="Normal"/>
    <w:link w:val="FootnoteTextChar"/>
    <w:uiPriority w:val="99"/>
    <w:unhideWhenUsed/>
    <w:rsid w:val="00D6043F"/>
    <w:pPr>
      <w:spacing w:after="0" w:line="240" w:lineRule="auto"/>
    </w:pPr>
    <w:rPr>
      <w:rFonts w:ascii="Century Gothic" w:eastAsia="Calibri" w:hAnsi="Century Gothic" w:cs="Mangal"/>
      <w:sz w:val="20"/>
      <w:lang w:eastAsia="ja-JP"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6043F"/>
    <w:rPr>
      <w:rFonts w:ascii="Century Gothic" w:eastAsia="Calibri" w:hAnsi="Century Gothic" w:cs="Mangal"/>
      <w:sz w:val="20"/>
      <w:lang w:eastAsia="ja-JP" w:bidi="ar-SA"/>
    </w:rPr>
  </w:style>
  <w:style w:type="character" w:styleId="FootnoteReference">
    <w:name w:val="footnote reference"/>
    <w:uiPriority w:val="99"/>
    <w:unhideWhenUsed/>
    <w:rsid w:val="00D6043F"/>
    <w:rPr>
      <w:vertAlign w:val="superscript"/>
    </w:rPr>
  </w:style>
  <w:style w:type="paragraph" w:customStyle="1" w:styleId="Footer0">
    <w:name w:val="_Footer"/>
    <w:basedOn w:val="Normal"/>
    <w:link w:val="FooterCharChar"/>
    <w:rsid w:val="00D6043F"/>
    <w:pPr>
      <w:tabs>
        <w:tab w:val="center" w:pos="4502"/>
        <w:tab w:val="right" w:pos="9299"/>
      </w:tabs>
      <w:spacing w:after="0" w:line="240" w:lineRule="auto"/>
    </w:pPr>
    <w:rPr>
      <w:rFonts w:ascii="Verdana" w:eastAsia="Times New Roman" w:hAnsi="Verdana" w:cs="Times New Roman"/>
      <w:bCs/>
      <w:color w:val="333333"/>
      <w:sz w:val="16"/>
      <w:szCs w:val="19"/>
      <w:lang w:val="en-NZ" w:eastAsia="en-GB" w:bidi="ar-SA"/>
    </w:rPr>
  </w:style>
  <w:style w:type="character" w:customStyle="1" w:styleId="FooterCharChar">
    <w:name w:val="_Footer Char Char"/>
    <w:link w:val="Footer0"/>
    <w:rsid w:val="00D6043F"/>
    <w:rPr>
      <w:rFonts w:ascii="Verdana" w:eastAsia="Times New Roman" w:hAnsi="Verdana" w:cs="Times New Roman"/>
      <w:bCs/>
      <w:color w:val="333333"/>
      <w:sz w:val="16"/>
      <w:szCs w:val="19"/>
      <w:lang w:val="en-NZ" w:eastAsia="en-GB" w:bidi="ar-SA"/>
    </w:rPr>
  </w:style>
  <w:style w:type="paragraph" w:styleId="ListNumber5">
    <w:name w:val="List Number 5"/>
    <w:basedOn w:val="Normal"/>
    <w:rsid w:val="00D6043F"/>
    <w:pPr>
      <w:numPr>
        <w:numId w:val="2"/>
      </w:numPr>
      <w:spacing w:after="0" w:line="240" w:lineRule="auto"/>
    </w:pPr>
    <w:rPr>
      <w:rFonts w:ascii="Arial" w:eastAsia="Times New Roman" w:hAnsi="Arial" w:cs="Times New Roman"/>
      <w:sz w:val="20"/>
      <w:lang w:bidi="ar-SA"/>
    </w:rPr>
  </w:style>
  <w:style w:type="paragraph" w:customStyle="1" w:styleId="tabletext0">
    <w:name w:val="tabletext"/>
    <w:basedOn w:val="Normal"/>
    <w:rsid w:val="00810F77"/>
    <w:pPr>
      <w:spacing w:before="60" w:after="60" w:line="240" w:lineRule="auto"/>
    </w:pPr>
    <w:rPr>
      <w:rFonts w:ascii="Verdana" w:eastAsia="Times New Roman" w:hAnsi="Verdana" w:cs="Times New Roman"/>
      <w:color w:val="333333"/>
      <w:sz w:val="18"/>
      <w:szCs w:val="18"/>
      <w:lang w:val="en-AU" w:eastAsia="en-AU" w:bidi="ar-SA"/>
    </w:rPr>
  </w:style>
  <w:style w:type="paragraph" w:customStyle="1" w:styleId="NormalLevel1">
    <w:name w:val="Normal Level 1"/>
    <w:basedOn w:val="Normal"/>
    <w:rsid w:val="00810F77"/>
    <w:pPr>
      <w:spacing w:before="120" w:after="0" w:line="240" w:lineRule="auto"/>
      <w:ind w:left="288"/>
    </w:pPr>
    <w:rPr>
      <w:rFonts w:ascii="Times New Roman" w:eastAsia="Times New Roman" w:hAnsi="Times New Roman" w:cs="Times New Roman"/>
      <w:sz w:val="24"/>
      <w:lang w:bidi="ar-SA"/>
    </w:rPr>
  </w:style>
  <w:style w:type="paragraph" w:customStyle="1" w:styleId="TableText-9pt">
    <w:name w:val="Table Text - 9pt"/>
    <w:basedOn w:val="Normal"/>
    <w:link w:val="TableText-9ptChar"/>
    <w:rsid w:val="00810F77"/>
    <w:pPr>
      <w:spacing w:before="60" w:after="60" w:line="240" w:lineRule="auto"/>
      <w:ind w:left="72"/>
    </w:pPr>
    <w:rPr>
      <w:rFonts w:ascii="Times New Roman" w:eastAsia="Times New Roman" w:hAnsi="Times New Roman" w:cs="Times New Roman"/>
      <w:sz w:val="18"/>
      <w:lang w:bidi="ar-SA"/>
    </w:rPr>
  </w:style>
  <w:style w:type="character" w:customStyle="1" w:styleId="TableText-9ptChar">
    <w:name w:val="Table Text - 9pt Char"/>
    <w:link w:val="TableText-9pt"/>
    <w:rsid w:val="00810F77"/>
    <w:rPr>
      <w:rFonts w:ascii="Times New Roman" w:eastAsia="Times New Roman" w:hAnsi="Times New Roman" w:cs="Times New Roman"/>
      <w:sz w:val="18"/>
      <w:lang w:bidi="ar-SA"/>
    </w:rPr>
  </w:style>
  <w:style w:type="paragraph" w:customStyle="1" w:styleId="InstructionText">
    <w:name w:val="_Instruction Text"/>
    <w:basedOn w:val="Text"/>
    <w:link w:val="InstructionTextCharChar"/>
    <w:rsid w:val="000F33AB"/>
    <w:rPr>
      <w:color w:val="3366FF"/>
    </w:rPr>
  </w:style>
  <w:style w:type="character" w:customStyle="1" w:styleId="InstructionTextCharChar">
    <w:name w:val="_Instruction Text Char Char"/>
    <w:link w:val="InstructionText"/>
    <w:rsid w:val="000F33AB"/>
    <w:rPr>
      <w:rFonts w:ascii="Verdana" w:eastAsia="Times New Roman" w:hAnsi="Verdana" w:cs="Times New Roman"/>
      <w:bCs/>
      <w:color w:val="3366FF"/>
      <w:sz w:val="19"/>
      <w:szCs w:val="19"/>
      <w:lang w:val="en-NZ" w:eastAsia="en-GB" w:bidi="ar-SA"/>
    </w:rPr>
  </w:style>
  <w:style w:type="paragraph" w:customStyle="1" w:styleId="BulletPointText">
    <w:name w:val="Bullet Point Text"/>
    <w:basedOn w:val="Normal"/>
    <w:rsid w:val="0034243D"/>
    <w:pPr>
      <w:numPr>
        <w:numId w:val="3"/>
      </w:numPr>
      <w:spacing w:after="0" w:line="240" w:lineRule="auto"/>
    </w:pPr>
    <w:rPr>
      <w:rFonts w:ascii="Verdana" w:eastAsia="Times New Roman" w:hAnsi="Verdana" w:cs="Times New Roman"/>
      <w:bCs/>
      <w:color w:val="333333"/>
      <w:sz w:val="19"/>
      <w:szCs w:val="19"/>
      <w:lang w:val="en-GB" w:eastAsia="en-GB" w:bidi="ar-SA"/>
    </w:rPr>
  </w:style>
  <w:style w:type="paragraph" w:styleId="NormalIndent">
    <w:name w:val="Normal Indent"/>
    <w:basedOn w:val="Normal"/>
    <w:rsid w:val="0034243D"/>
    <w:pPr>
      <w:spacing w:before="120" w:after="120" w:line="240" w:lineRule="auto"/>
      <w:ind w:left="720"/>
    </w:pPr>
    <w:rPr>
      <w:rFonts w:ascii="Arial" w:eastAsia="Times New Roman" w:hAnsi="Arial" w:cs="Times New Roman"/>
      <w:lang w:val="en-GB" w:bidi="ar-SA"/>
    </w:rPr>
  </w:style>
  <w:style w:type="paragraph" w:styleId="BodyText">
    <w:name w:val="Body Text"/>
    <w:basedOn w:val="Normal"/>
    <w:link w:val="BodyTextChar"/>
    <w:rsid w:val="00F725C6"/>
    <w:pPr>
      <w:spacing w:after="120" w:line="240" w:lineRule="auto"/>
    </w:pPr>
    <w:rPr>
      <w:rFonts w:ascii="Arial" w:eastAsia="Times New Roman" w:hAnsi="Arial" w:cs="Arial"/>
      <w:sz w:val="20"/>
      <w:lang w:val="en-NZ" w:eastAsia="en-NZ" w:bidi="ar-SA"/>
    </w:rPr>
  </w:style>
  <w:style w:type="character" w:customStyle="1" w:styleId="BodyTextChar">
    <w:name w:val="Body Text Char"/>
    <w:basedOn w:val="DefaultParagraphFont"/>
    <w:link w:val="BodyText"/>
    <w:rsid w:val="00F725C6"/>
    <w:rPr>
      <w:rFonts w:ascii="Arial" w:eastAsia="Times New Roman" w:hAnsi="Arial" w:cs="Arial"/>
      <w:sz w:val="20"/>
      <w:lang w:val="en-NZ" w:eastAsia="en-NZ" w:bidi="ar-SA"/>
    </w:rPr>
  </w:style>
  <w:style w:type="paragraph" w:customStyle="1" w:styleId="FooterLine">
    <w:name w:val="_Footer Line"/>
    <w:basedOn w:val="Footer0"/>
    <w:rsid w:val="00B87CCC"/>
    <w:pPr>
      <w:pBdr>
        <w:top w:val="single" w:sz="4" w:space="8" w:color="333333"/>
      </w:pBdr>
    </w:pPr>
  </w:style>
  <w:style w:type="paragraph" w:customStyle="1" w:styleId="Headerright">
    <w:name w:val="_Header right"/>
    <w:basedOn w:val="Normal"/>
    <w:rsid w:val="00B87CCC"/>
    <w:pPr>
      <w:pBdr>
        <w:bottom w:val="single" w:sz="4" w:space="8" w:color="333333"/>
      </w:pBdr>
      <w:tabs>
        <w:tab w:val="center" w:pos="4153"/>
        <w:tab w:val="right" w:pos="8306"/>
      </w:tabs>
      <w:spacing w:after="0" w:line="240" w:lineRule="auto"/>
      <w:jc w:val="right"/>
    </w:pPr>
    <w:rPr>
      <w:rFonts w:ascii="Verdana" w:eastAsia="Times New Roman" w:hAnsi="Verdana" w:cs="Times New Roman"/>
      <w:bCs/>
      <w:color w:val="333333"/>
      <w:sz w:val="16"/>
      <w:szCs w:val="16"/>
      <w:lang w:val="en-NZ" w:eastAsia="en-GB" w:bidi="ar-SA"/>
    </w:rPr>
  </w:style>
  <w:style w:type="paragraph" w:customStyle="1" w:styleId="NumberedText3">
    <w:name w:val="_Numbered Text 3"/>
    <w:basedOn w:val="Normal"/>
    <w:rsid w:val="00B87CCC"/>
    <w:pPr>
      <w:numPr>
        <w:numId w:val="4"/>
      </w:numPr>
      <w:spacing w:before="60" w:after="60" w:line="240" w:lineRule="auto"/>
    </w:pPr>
    <w:rPr>
      <w:rFonts w:ascii="Verdana" w:eastAsia="Times New Roman" w:hAnsi="Verdana" w:cs="Times New Roman"/>
      <w:bCs/>
      <w:color w:val="333333"/>
      <w:sz w:val="19"/>
      <w:szCs w:val="19"/>
      <w:lang w:val="en-NZ" w:eastAsia="en-GB" w:bidi="ar-SA"/>
    </w:rPr>
  </w:style>
  <w:style w:type="paragraph" w:customStyle="1" w:styleId="TableData">
    <w:name w:val="Table Data"/>
    <w:basedOn w:val="Normal"/>
    <w:link w:val="TableDataChar"/>
    <w:rsid w:val="00B87CCC"/>
    <w:pPr>
      <w:spacing w:before="60" w:after="60" w:line="240" w:lineRule="auto"/>
      <w:ind w:left="28" w:right="28"/>
    </w:pPr>
    <w:rPr>
      <w:rFonts w:ascii="Arial" w:eastAsia="Times New Roman" w:hAnsi="Arial" w:cs="Arial"/>
      <w:sz w:val="18"/>
      <w:lang w:val="en-AU" w:eastAsia="en-AU" w:bidi="ar-SA"/>
    </w:rPr>
  </w:style>
  <w:style w:type="character" w:customStyle="1" w:styleId="TableDataChar">
    <w:name w:val="Table Data Char"/>
    <w:link w:val="TableData"/>
    <w:rsid w:val="00B87CCC"/>
    <w:rPr>
      <w:rFonts w:ascii="Arial" w:eastAsia="Times New Roman" w:hAnsi="Arial" w:cs="Arial"/>
      <w:sz w:val="18"/>
      <w:lang w:val="en-AU" w:eastAsia="en-AU" w:bidi="ar-SA"/>
    </w:rPr>
  </w:style>
  <w:style w:type="table" w:styleId="GridTable4-Accent1">
    <w:name w:val="Grid Table 4 Accent 1"/>
    <w:basedOn w:val="TableNormal"/>
    <w:uiPriority w:val="49"/>
    <w:rsid w:val="00497615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Spacing">
    <w:name w:val="No Spacing"/>
    <w:uiPriority w:val="1"/>
    <w:qFormat/>
    <w:rsid w:val="00D154BF"/>
    <w:pPr>
      <w:spacing w:after="0" w:line="240" w:lineRule="auto"/>
    </w:pPr>
    <w:rPr>
      <w:rFonts w:eastAsiaTheme="minorEastAsia"/>
      <w:szCs w:val="22"/>
      <w:lang w:bidi="ar-SA"/>
    </w:rPr>
  </w:style>
  <w:style w:type="paragraph" w:customStyle="1" w:styleId="Logo">
    <w:name w:val="Logo"/>
    <w:basedOn w:val="Normal"/>
    <w:uiPriority w:val="1"/>
    <w:rsid w:val="00D154BF"/>
    <w:pPr>
      <w:spacing w:after="1440"/>
      <w:ind w:left="72" w:right="72"/>
      <w:jc w:val="right"/>
    </w:pPr>
    <w:rPr>
      <w:rFonts w:eastAsiaTheme="minorEastAsia" w:cs="Times New Roman"/>
      <w:noProof/>
      <w:color w:val="323E4F" w:themeColor="text2" w:themeShade="BF"/>
      <w:kern w:val="22"/>
      <w:sz w:val="52"/>
      <w:szCs w:val="52"/>
      <w:lang w:eastAsia="ja-JP" w:bidi="ar-SA"/>
    </w:rPr>
  </w:style>
  <w:style w:type="paragraph" w:customStyle="1" w:styleId="Contactinfo">
    <w:name w:val="Contact info"/>
    <w:basedOn w:val="Normal"/>
    <w:uiPriority w:val="1"/>
    <w:rsid w:val="00D154BF"/>
    <w:pPr>
      <w:spacing w:after="0"/>
      <w:ind w:left="72" w:right="72"/>
      <w:jc w:val="right"/>
    </w:pPr>
    <w:rPr>
      <w:rFonts w:eastAsiaTheme="minorEastAsia" w:cs="Times New Roman"/>
      <w:caps/>
      <w:kern w:val="22"/>
      <w:szCs w:val="22"/>
      <w:lang w:eastAsia="ja-JP" w:bidi="ar-SA"/>
    </w:rPr>
  </w:style>
  <w:style w:type="paragraph" w:styleId="ListBullet">
    <w:name w:val="List Bullet"/>
    <w:basedOn w:val="Normal"/>
    <w:uiPriority w:val="99"/>
    <w:unhideWhenUsed/>
    <w:rsid w:val="00D154BF"/>
    <w:pPr>
      <w:numPr>
        <w:numId w:val="6"/>
      </w:numPr>
      <w:tabs>
        <w:tab w:val="left" w:pos="1440"/>
      </w:tabs>
      <w:autoSpaceDE w:val="0"/>
      <w:autoSpaceDN w:val="0"/>
      <w:adjustRightInd w:val="0"/>
      <w:spacing w:after="0"/>
      <w:contextualSpacing/>
      <w:jc w:val="both"/>
    </w:pPr>
    <w:rPr>
      <w:rFonts w:ascii="Corbel" w:eastAsiaTheme="minorEastAsia" w:hAnsi="Corbel"/>
      <w:color w:val="000000" w:themeColor="text1"/>
      <w:szCs w:val="22"/>
      <w:lang w:eastAsia="ja-JP" w:bidi="ar-SA"/>
    </w:rPr>
  </w:style>
  <w:style w:type="table" w:styleId="GridTable1Light-Accent5">
    <w:name w:val="Grid Table 1 Light Accent 5"/>
    <w:basedOn w:val="TableNormal"/>
    <w:uiPriority w:val="46"/>
    <w:rsid w:val="00D154BF"/>
    <w:pPr>
      <w:spacing w:after="0" w:line="240" w:lineRule="auto"/>
    </w:pPr>
    <w:rPr>
      <w:szCs w:val="22"/>
      <w:lang w:bidi="ar-SA"/>
    </w:r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-Accent5">
    <w:name w:val="Grid Table 5 Dark Accent 5"/>
    <w:basedOn w:val="TableNormal"/>
    <w:uiPriority w:val="50"/>
    <w:rsid w:val="00D154BF"/>
    <w:pPr>
      <w:spacing w:after="0" w:line="240" w:lineRule="auto"/>
    </w:pPr>
    <w:rPr>
      <w:szCs w:val="22"/>
      <w:lang w:bidi="ar-S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4-Accent5">
    <w:name w:val="Grid Table 4 Accent 5"/>
    <w:basedOn w:val="TableNormal"/>
    <w:uiPriority w:val="49"/>
    <w:rsid w:val="00D154BF"/>
    <w:pPr>
      <w:spacing w:after="0" w:line="240" w:lineRule="auto"/>
    </w:pPr>
    <w:rPr>
      <w:szCs w:val="22"/>
      <w:lang w:bidi="ar-SA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154B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E04EC"/>
    <w:rPr>
      <w:color w:val="954F72"/>
      <w:u w:val="single"/>
    </w:rPr>
  </w:style>
  <w:style w:type="paragraph" w:customStyle="1" w:styleId="msonormal0">
    <w:name w:val="msonormal"/>
    <w:basedOn w:val="Normal"/>
    <w:rsid w:val="005E04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xl65">
    <w:name w:val="xl65"/>
    <w:basedOn w:val="Normal"/>
    <w:rsid w:val="005E04E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7941D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IN" w:eastAsia="en-IN" w:bidi="ar-SA"/>
    </w:rPr>
  </w:style>
  <w:style w:type="paragraph" w:customStyle="1" w:styleId="xl66">
    <w:name w:val="xl66"/>
    <w:basedOn w:val="Normal"/>
    <w:rsid w:val="005E04E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7941D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val="en-IN" w:eastAsia="en-IN" w:bidi="ar-SA"/>
    </w:rPr>
  </w:style>
  <w:style w:type="paragraph" w:customStyle="1" w:styleId="xl67">
    <w:name w:val="xl67"/>
    <w:basedOn w:val="Normal"/>
    <w:rsid w:val="005E04E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xl68">
    <w:name w:val="xl68"/>
    <w:basedOn w:val="Normal"/>
    <w:rsid w:val="005E04E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xl69">
    <w:name w:val="xl69"/>
    <w:basedOn w:val="Normal"/>
    <w:rsid w:val="005E04E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xl70">
    <w:name w:val="xl70"/>
    <w:basedOn w:val="Normal"/>
    <w:rsid w:val="005E04E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xl71">
    <w:name w:val="xl71"/>
    <w:basedOn w:val="Normal"/>
    <w:rsid w:val="005E04E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xl72">
    <w:name w:val="xl72"/>
    <w:basedOn w:val="Normal"/>
    <w:rsid w:val="005E04E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xl73">
    <w:name w:val="xl73"/>
    <w:basedOn w:val="Normal"/>
    <w:rsid w:val="005E04EC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numbering" w:customStyle="1" w:styleId="NoList1">
    <w:name w:val="No List1"/>
    <w:next w:val="NoList"/>
    <w:uiPriority w:val="99"/>
    <w:semiHidden/>
    <w:unhideWhenUsed/>
    <w:rsid w:val="005E04EC"/>
  </w:style>
  <w:style w:type="paragraph" w:customStyle="1" w:styleId="Heading11">
    <w:name w:val="Heading 11"/>
    <w:basedOn w:val="Normal"/>
    <w:next w:val="Normal"/>
    <w:uiPriority w:val="9"/>
    <w:qFormat/>
    <w:rsid w:val="005E04EC"/>
    <w:pPr>
      <w:keepNext/>
      <w:keepLines/>
      <w:pBdr>
        <w:bottom w:val="single" w:sz="4" w:space="1" w:color="595959"/>
      </w:pBdr>
      <w:spacing w:before="360"/>
      <w:ind w:left="432" w:hanging="432"/>
      <w:outlineLvl w:val="0"/>
    </w:pPr>
    <w:rPr>
      <w:rFonts w:ascii="Calibri Light" w:eastAsia="Times New Roman" w:hAnsi="Calibri Light" w:cs="Mangal"/>
      <w:b/>
      <w:color w:val="2E74B5"/>
      <w:sz w:val="32"/>
      <w:szCs w:val="29"/>
      <w:lang w:val="en-IN" w:bidi="ar-SA"/>
    </w:rPr>
  </w:style>
  <w:style w:type="paragraph" w:customStyle="1" w:styleId="Heading21">
    <w:name w:val="Heading 21"/>
    <w:basedOn w:val="Normal"/>
    <w:next w:val="Normal"/>
    <w:uiPriority w:val="9"/>
    <w:unhideWhenUsed/>
    <w:qFormat/>
    <w:rsid w:val="005E04EC"/>
    <w:pPr>
      <w:keepNext/>
      <w:keepLines/>
      <w:spacing w:before="40" w:after="0"/>
      <w:ind w:left="576" w:hanging="576"/>
      <w:outlineLvl w:val="1"/>
    </w:pPr>
    <w:rPr>
      <w:rFonts w:ascii="Calibri Light" w:eastAsia="Times New Roman" w:hAnsi="Calibri Light" w:cs="Mangal"/>
      <w:color w:val="2E74B5"/>
      <w:sz w:val="26"/>
      <w:szCs w:val="23"/>
    </w:rPr>
  </w:style>
  <w:style w:type="paragraph" w:customStyle="1" w:styleId="Heading31">
    <w:name w:val="Heading 31"/>
    <w:basedOn w:val="Normal"/>
    <w:next w:val="Normal"/>
    <w:uiPriority w:val="9"/>
    <w:unhideWhenUsed/>
    <w:qFormat/>
    <w:rsid w:val="005E04EC"/>
    <w:pPr>
      <w:keepNext/>
      <w:keepLines/>
      <w:spacing w:before="40" w:after="0"/>
      <w:ind w:left="720" w:hanging="720"/>
      <w:outlineLvl w:val="2"/>
    </w:pPr>
    <w:rPr>
      <w:rFonts w:ascii="Calibri Light" w:eastAsia="Times New Roman" w:hAnsi="Calibri Light" w:cs="Mangal"/>
      <w:color w:val="1F4D78"/>
      <w:sz w:val="24"/>
      <w:szCs w:val="21"/>
    </w:rPr>
  </w:style>
  <w:style w:type="paragraph" w:customStyle="1" w:styleId="Heading41">
    <w:name w:val="Heading 41"/>
    <w:basedOn w:val="Normal"/>
    <w:next w:val="Normal"/>
    <w:uiPriority w:val="9"/>
    <w:unhideWhenUsed/>
    <w:qFormat/>
    <w:rsid w:val="005E04EC"/>
    <w:pPr>
      <w:keepNext/>
      <w:keepLines/>
      <w:spacing w:before="40" w:after="0"/>
      <w:ind w:left="864" w:hanging="864"/>
      <w:outlineLvl w:val="3"/>
    </w:pPr>
    <w:rPr>
      <w:rFonts w:ascii="Calibri Light" w:eastAsia="Times New Roman" w:hAnsi="Calibri Light" w:cs="Mangal"/>
      <w:i/>
      <w:iCs/>
      <w:color w:val="2E74B5"/>
    </w:rPr>
  </w:style>
  <w:style w:type="paragraph" w:customStyle="1" w:styleId="Heading51">
    <w:name w:val="Heading 51"/>
    <w:basedOn w:val="Normal"/>
    <w:next w:val="Normal"/>
    <w:uiPriority w:val="9"/>
    <w:semiHidden/>
    <w:unhideWhenUsed/>
    <w:qFormat/>
    <w:rsid w:val="005E04EC"/>
    <w:pPr>
      <w:keepNext/>
      <w:keepLines/>
      <w:spacing w:before="40" w:after="0"/>
      <w:ind w:left="1008" w:hanging="1008"/>
      <w:outlineLvl w:val="4"/>
    </w:pPr>
    <w:rPr>
      <w:rFonts w:ascii="Calibri Light" w:eastAsia="Times New Roman" w:hAnsi="Calibri Light" w:cs="Mangal"/>
      <w:color w:val="2E74B5"/>
    </w:rPr>
  </w:style>
  <w:style w:type="paragraph" w:customStyle="1" w:styleId="Heading61">
    <w:name w:val="Heading 61"/>
    <w:basedOn w:val="Normal"/>
    <w:next w:val="Normal"/>
    <w:uiPriority w:val="9"/>
    <w:semiHidden/>
    <w:unhideWhenUsed/>
    <w:qFormat/>
    <w:rsid w:val="005E04EC"/>
    <w:pPr>
      <w:keepNext/>
      <w:keepLines/>
      <w:spacing w:before="40" w:after="0"/>
      <w:ind w:left="1152" w:hanging="1152"/>
      <w:outlineLvl w:val="5"/>
    </w:pPr>
    <w:rPr>
      <w:rFonts w:ascii="Calibri Light" w:eastAsia="Times New Roman" w:hAnsi="Calibri Light" w:cs="Mangal"/>
      <w:color w:val="1F4D78"/>
    </w:rPr>
  </w:style>
  <w:style w:type="paragraph" w:customStyle="1" w:styleId="Heading71">
    <w:name w:val="Heading 71"/>
    <w:basedOn w:val="Normal"/>
    <w:next w:val="Normal"/>
    <w:uiPriority w:val="9"/>
    <w:semiHidden/>
    <w:unhideWhenUsed/>
    <w:qFormat/>
    <w:rsid w:val="005E04EC"/>
    <w:pPr>
      <w:keepNext/>
      <w:keepLines/>
      <w:spacing w:before="40" w:after="0"/>
      <w:ind w:left="1296" w:hanging="1296"/>
      <w:outlineLvl w:val="6"/>
    </w:pPr>
    <w:rPr>
      <w:rFonts w:ascii="Calibri Light" w:eastAsia="Times New Roman" w:hAnsi="Calibri Light" w:cs="Mangal"/>
      <w:i/>
      <w:iCs/>
      <w:color w:val="1F4D78"/>
    </w:rPr>
  </w:style>
  <w:style w:type="paragraph" w:customStyle="1" w:styleId="Heading81">
    <w:name w:val="Heading 81"/>
    <w:basedOn w:val="Normal"/>
    <w:next w:val="Normal"/>
    <w:uiPriority w:val="9"/>
    <w:semiHidden/>
    <w:unhideWhenUsed/>
    <w:qFormat/>
    <w:rsid w:val="005E04EC"/>
    <w:pPr>
      <w:keepNext/>
      <w:keepLines/>
      <w:spacing w:before="40" w:after="0"/>
      <w:ind w:left="1440" w:hanging="1440"/>
      <w:outlineLvl w:val="7"/>
    </w:pPr>
    <w:rPr>
      <w:rFonts w:ascii="Calibri Light" w:eastAsia="Times New Roman" w:hAnsi="Calibri Light" w:cs="Mangal"/>
      <w:color w:val="272727"/>
      <w:sz w:val="21"/>
      <w:szCs w:val="19"/>
    </w:rPr>
  </w:style>
  <w:style w:type="paragraph" w:customStyle="1" w:styleId="Heading91">
    <w:name w:val="Heading 91"/>
    <w:basedOn w:val="Normal"/>
    <w:next w:val="Normal"/>
    <w:uiPriority w:val="9"/>
    <w:semiHidden/>
    <w:unhideWhenUsed/>
    <w:qFormat/>
    <w:rsid w:val="005E04EC"/>
    <w:pPr>
      <w:keepNext/>
      <w:keepLines/>
      <w:spacing w:before="40" w:after="0"/>
      <w:ind w:left="1584" w:hanging="1584"/>
      <w:outlineLvl w:val="8"/>
    </w:pPr>
    <w:rPr>
      <w:rFonts w:ascii="Calibri Light" w:eastAsia="Times New Roman" w:hAnsi="Calibri Light" w:cs="Mangal"/>
      <w:i/>
      <w:iCs/>
      <w:color w:val="272727"/>
      <w:sz w:val="21"/>
      <w:szCs w:val="19"/>
    </w:rPr>
  </w:style>
  <w:style w:type="numbering" w:customStyle="1" w:styleId="NoList11">
    <w:name w:val="No List11"/>
    <w:next w:val="NoList"/>
    <w:uiPriority w:val="99"/>
    <w:semiHidden/>
    <w:unhideWhenUsed/>
    <w:rsid w:val="005E04EC"/>
  </w:style>
  <w:style w:type="character" w:customStyle="1" w:styleId="Heading1Char1">
    <w:name w:val="Heading 1 Char1"/>
    <w:basedOn w:val="DefaultParagraphFont"/>
    <w:uiPriority w:val="9"/>
    <w:rsid w:val="005E04EC"/>
    <w:rPr>
      <w:rFonts w:ascii="Calibri Light" w:eastAsia="Times New Roman" w:hAnsi="Calibri Light" w:cs="Times New Roman"/>
      <w:color w:val="2F5496"/>
      <w:sz w:val="32"/>
      <w:szCs w:val="32"/>
    </w:rPr>
  </w:style>
  <w:style w:type="character" w:customStyle="1" w:styleId="Hyperlink1">
    <w:name w:val="Hyperlink1"/>
    <w:basedOn w:val="DefaultParagraphFont"/>
    <w:uiPriority w:val="99"/>
    <w:unhideWhenUsed/>
    <w:rsid w:val="005E04EC"/>
    <w:rPr>
      <w:color w:val="0563C1"/>
      <w:u w:val="single"/>
    </w:rPr>
  </w:style>
  <w:style w:type="table" w:customStyle="1" w:styleId="GridTable4-Accent11">
    <w:name w:val="Grid Table 4 - Accent 11"/>
    <w:basedOn w:val="TableNormal"/>
    <w:next w:val="GridTable4-Accent1"/>
    <w:uiPriority w:val="49"/>
    <w:rsid w:val="005E04EC"/>
    <w:pPr>
      <w:spacing w:after="0" w:line="240" w:lineRule="auto"/>
    </w:p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NoSpacing1">
    <w:name w:val="No Spacing1"/>
    <w:next w:val="NoSpacing"/>
    <w:uiPriority w:val="1"/>
    <w:qFormat/>
    <w:rsid w:val="005E04EC"/>
    <w:pPr>
      <w:spacing w:after="0" w:line="240" w:lineRule="auto"/>
    </w:pPr>
    <w:rPr>
      <w:rFonts w:eastAsia="Times New Roman"/>
      <w:szCs w:val="22"/>
      <w:lang w:bidi="ar-SA"/>
    </w:rPr>
  </w:style>
  <w:style w:type="paragraph" w:customStyle="1" w:styleId="ListBullet1">
    <w:name w:val="List Bullet1"/>
    <w:basedOn w:val="Normal"/>
    <w:next w:val="ListBullet"/>
    <w:uiPriority w:val="4"/>
    <w:unhideWhenUsed/>
    <w:rsid w:val="005E04EC"/>
    <w:pPr>
      <w:tabs>
        <w:tab w:val="left" w:pos="1440"/>
      </w:tabs>
      <w:autoSpaceDE w:val="0"/>
      <w:autoSpaceDN w:val="0"/>
      <w:adjustRightInd w:val="0"/>
      <w:spacing w:after="0"/>
      <w:ind w:left="360" w:hanging="360"/>
      <w:contextualSpacing/>
      <w:jc w:val="both"/>
    </w:pPr>
    <w:rPr>
      <w:rFonts w:ascii="Corbel" w:eastAsia="Times New Roman" w:hAnsi="Corbel"/>
      <w:color w:val="000000"/>
      <w:szCs w:val="22"/>
      <w:lang w:eastAsia="ja-JP" w:bidi="ar-SA"/>
    </w:rPr>
  </w:style>
  <w:style w:type="table" w:customStyle="1" w:styleId="GridTable1Light-Accent51">
    <w:name w:val="Grid Table 1 Light - Accent 51"/>
    <w:basedOn w:val="TableNormal"/>
    <w:next w:val="GridTable1Light-Accent5"/>
    <w:uiPriority w:val="46"/>
    <w:rsid w:val="005E04EC"/>
    <w:pPr>
      <w:spacing w:after="0" w:line="240" w:lineRule="auto"/>
    </w:pPr>
    <w:rPr>
      <w:szCs w:val="22"/>
      <w:lang w:bidi="ar-SA"/>
    </w:rPr>
    <w:tblPr>
      <w:tblStyleRowBandSize w:val="1"/>
      <w:tblStyleColBandSize w:val="1"/>
      <w:tblBorders>
        <w:top w:val="single" w:sz="4" w:space="0" w:color="B4C6E7"/>
        <w:left w:val="single" w:sz="4" w:space="0" w:color="B4C6E7"/>
        <w:bottom w:val="single" w:sz="4" w:space="0" w:color="B4C6E7"/>
        <w:right w:val="single" w:sz="4" w:space="0" w:color="B4C6E7"/>
        <w:insideH w:val="single" w:sz="4" w:space="0" w:color="B4C6E7"/>
        <w:insideV w:val="single" w:sz="4" w:space="0" w:color="B4C6E7"/>
      </w:tblBorders>
    </w:tblPr>
    <w:tblStylePr w:type="firstRow">
      <w:rPr>
        <w:b/>
        <w:bCs/>
      </w:rPr>
      <w:tblPr/>
      <w:tcPr>
        <w:tcBorders>
          <w:bottom w:val="single" w:sz="12" w:space="0" w:color="8EAADB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5Dark-Accent51">
    <w:name w:val="Grid Table 5 Dark - Accent 51"/>
    <w:basedOn w:val="TableNormal"/>
    <w:next w:val="GridTable5Dark-Accent5"/>
    <w:uiPriority w:val="50"/>
    <w:rsid w:val="005E04EC"/>
    <w:pPr>
      <w:spacing w:after="0" w:line="240" w:lineRule="auto"/>
    </w:pPr>
    <w:rPr>
      <w:szCs w:val="22"/>
      <w:lang w:bidi="ar-SA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table" w:customStyle="1" w:styleId="GridTable4-Accent51">
    <w:name w:val="Grid Table 4 - Accent 51"/>
    <w:basedOn w:val="TableNormal"/>
    <w:next w:val="GridTable4-Accent5"/>
    <w:uiPriority w:val="49"/>
    <w:rsid w:val="005E04EC"/>
    <w:pPr>
      <w:spacing w:after="0" w:line="240" w:lineRule="auto"/>
    </w:pPr>
    <w:rPr>
      <w:szCs w:val="22"/>
      <w:lang w:bidi="ar-SA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Heading2Char1">
    <w:name w:val="Heading 2 Char1"/>
    <w:basedOn w:val="DefaultParagraphFont"/>
    <w:uiPriority w:val="9"/>
    <w:semiHidden/>
    <w:rsid w:val="005E04EC"/>
    <w:rPr>
      <w:rFonts w:ascii="Calibri Light" w:eastAsia="Times New Roman" w:hAnsi="Calibri Light" w:cs="Times New Roman"/>
      <w:color w:val="2F5496"/>
      <w:sz w:val="26"/>
      <w:szCs w:val="26"/>
    </w:rPr>
  </w:style>
  <w:style w:type="character" w:customStyle="1" w:styleId="Heading3Char1">
    <w:name w:val="Heading 3 Char1"/>
    <w:basedOn w:val="DefaultParagraphFont"/>
    <w:uiPriority w:val="9"/>
    <w:semiHidden/>
    <w:rsid w:val="005E04EC"/>
    <w:rPr>
      <w:rFonts w:ascii="Calibri Light" w:eastAsia="Times New Roman" w:hAnsi="Calibri Light" w:cs="Times New Roman"/>
      <w:color w:val="1F3763"/>
      <w:sz w:val="24"/>
      <w:szCs w:val="24"/>
    </w:rPr>
  </w:style>
  <w:style w:type="character" w:customStyle="1" w:styleId="Heading4Char1">
    <w:name w:val="Heading 4 Char1"/>
    <w:basedOn w:val="DefaultParagraphFont"/>
    <w:uiPriority w:val="9"/>
    <w:semiHidden/>
    <w:rsid w:val="005E04EC"/>
    <w:rPr>
      <w:rFonts w:ascii="Calibri Light" w:eastAsia="Times New Roman" w:hAnsi="Calibri Light" w:cs="Times New Roman"/>
      <w:i/>
      <w:iCs/>
      <w:color w:val="2F5496"/>
    </w:rPr>
  </w:style>
  <w:style w:type="character" w:customStyle="1" w:styleId="Heading5Char1">
    <w:name w:val="Heading 5 Char1"/>
    <w:basedOn w:val="DefaultParagraphFont"/>
    <w:uiPriority w:val="9"/>
    <w:semiHidden/>
    <w:rsid w:val="005E04EC"/>
    <w:rPr>
      <w:rFonts w:ascii="Calibri Light" w:eastAsia="Times New Roman" w:hAnsi="Calibri Light" w:cs="Times New Roman"/>
      <w:color w:val="2F5496"/>
    </w:rPr>
  </w:style>
  <w:style w:type="character" w:customStyle="1" w:styleId="Heading6Char1">
    <w:name w:val="Heading 6 Char1"/>
    <w:basedOn w:val="DefaultParagraphFont"/>
    <w:uiPriority w:val="9"/>
    <w:semiHidden/>
    <w:rsid w:val="005E04EC"/>
    <w:rPr>
      <w:rFonts w:ascii="Calibri Light" w:eastAsia="Times New Roman" w:hAnsi="Calibri Light" w:cs="Times New Roman"/>
      <w:color w:val="1F3763"/>
    </w:rPr>
  </w:style>
  <w:style w:type="character" w:customStyle="1" w:styleId="Heading7Char1">
    <w:name w:val="Heading 7 Char1"/>
    <w:basedOn w:val="DefaultParagraphFont"/>
    <w:uiPriority w:val="9"/>
    <w:semiHidden/>
    <w:rsid w:val="005E04EC"/>
    <w:rPr>
      <w:rFonts w:ascii="Calibri Light" w:eastAsia="Times New Roman" w:hAnsi="Calibri Light" w:cs="Times New Roman"/>
      <w:i/>
      <w:iCs/>
      <w:color w:val="1F3763"/>
    </w:rPr>
  </w:style>
  <w:style w:type="character" w:customStyle="1" w:styleId="Heading8Char1">
    <w:name w:val="Heading 8 Char1"/>
    <w:basedOn w:val="DefaultParagraphFont"/>
    <w:uiPriority w:val="9"/>
    <w:semiHidden/>
    <w:rsid w:val="005E04EC"/>
    <w:rPr>
      <w:rFonts w:ascii="Calibri Light" w:eastAsia="Times New Roman" w:hAnsi="Calibri Light" w:cs="Times New Roman"/>
      <w:color w:val="272727"/>
      <w:sz w:val="21"/>
      <w:szCs w:val="21"/>
    </w:rPr>
  </w:style>
  <w:style w:type="character" w:customStyle="1" w:styleId="Heading9Char1">
    <w:name w:val="Heading 9 Char1"/>
    <w:basedOn w:val="DefaultParagraphFont"/>
    <w:uiPriority w:val="9"/>
    <w:semiHidden/>
    <w:rsid w:val="005E04EC"/>
    <w:rPr>
      <w:rFonts w:ascii="Calibri Light" w:eastAsia="Times New Roman" w:hAnsi="Calibri Light" w:cs="Times New Roman"/>
      <w:i/>
      <w:iCs/>
      <w:color w:val="272727"/>
      <w:sz w:val="21"/>
      <w:szCs w:val="21"/>
    </w:rPr>
  </w:style>
  <w:style w:type="table" w:customStyle="1" w:styleId="GridTable4-Accent12">
    <w:name w:val="Grid Table 4 - Accent 12"/>
    <w:basedOn w:val="TableNormal"/>
    <w:next w:val="GridTable4-Accent1"/>
    <w:uiPriority w:val="49"/>
    <w:rsid w:val="005E04EC"/>
    <w:pPr>
      <w:spacing w:after="0" w:line="240" w:lineRule="auto"/>
    </w:pPr>
    <w:rPr>
      <w:szCs w:val="22"/>
      <w:lang w:val="en-IN" w:bidi="ar-SA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GridTable5Dark-Accent52">
    <w:name w:val="Grid Table 5 Dark - Accent 52"/>
    <w:basedOn w:val="TableNormal"/>
    <w:next w:val="GridTable5Dark-Accent5"/>
    <w:uiPriority w:val="50"/>
    <w:rsid w:val="005E04EC"/>
    <w:pPr>
      <w:spacing w:after="0" w:line="240" w:lineRule="auto"/>
    </w:pPr>
    <w:rPr>
      <w:szCs w:val="22"/>
      <w:lang w:val="en-IN" w:bidi="ar-SA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EEAF6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5B9BD5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5B9BD5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5B9BD5"/>
      </w:tcPr>
    </w:tblStylePr>
    <w:tblStylePr w:type="band1Vert">
      <w:tblPr/>
      <w:tcPr>
        <w:shd w:val="clear" w:color="auto" w:fill="BDD6EE"/>
      </w:tcPr>
    </w:tblStylePr>
    <w:tblStylePr w:type="band1Horz">
      <w:tblPr/>
      <w:tcPr>
        <w:shd w:val="clear" w:color="auto" w:fill="BDD6EE"/>
      </w:tcPr>
    </w:tblStylePr>
  </w:style>
  <w:style w:type="table" w:customStyle="1" w:styleId="GridTable4-Accent52">
    <w:name w:val="Grid Table 4 - Accent 52"/>
    <w:basedOn w:val="TableNormal"/>
    <w:next w:val="GridTable4-Accent5"/>
    <w:uiPriority w:val="49"/>
    <w:rsid w:val="005E04EC"/>
    <w:pPr>
      <w:spacing w:after="0" w:line="240" w:lineRule="auto"/>
    </w:pPr>
    <w:rPr>
      <w:szCs w:val="22"/>
      <w:lang w:val="en-IN" w:bidi="ar-SA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paragraph" w:customStyle="1" w:styleId="font5">
    <w:name w:val="font5"/>
    <w:basedOn w:val="Normal"/>
    <w:rsid w:val="005E04EC"/>
    <w:pPr>
      <w:spacing w:before="100" w:beforeAutospacing="1" w:after="100" w:afterAutospacing="1" w:line="240" w:lineRule="auto"/>
    </w:pPr>
    <w:rPr>
      <w:rFonts w:ascii="Calibri" w:eastAsia="Times New Roman" w:hAnsi="Calibri" w:cs="Calibri"/>
      <w:b/>
      <w:bCs/>
      <w:sz w:val="18"/>
      <w:szCs w:val="18"/>
      <w:lang w:val="en-IN" w:eastAsia="en-IN" w:bidi="ar-SA"/>
    </w:rPr>
  </w:style>
  <w:style w:type="paragraph" w:customStyle="1" w:styleId="xl74">
    <w:name w:val="xl74"/>
    <w:basedOn w:val="Normal"/>
    <w:rsid w:val="00810DA8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color w:val="000000"/>
      <w:sz w:val="18"/>
      <w:szCs w:val="18"/>
      <w:lang w:val="en-IN" w:eastAsia="en-IN" w:bidi="ar-SA"/>
    </w:rPr>
  </w:style>
  <w:style w:type="paragraph" w:customStyle="1" w:styleId="xl75">
    <w:name w:val="xl75"/>
    <w:basedOn w:val="Normal"/>
    <w:rsid w:val="00810DA8"/>
    <w:pPr>
      <w:pBdr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color w:val="000000"/>
      <w:sz w:val="18"/>
      <w:szCs w:val="18"/>
      <w:lang w:val="en-IN" w:eastAsia="en-IN" w:bidi="ar-SA"/>
    </w:rPr>
  </w:style>
  <w:style w:type="paragraph" w:customStyle="1" w:styleId="xl76">
    <w:name w:val="xl76"/>
    <w:basedOn w:val="Normal"/>
    <w:rsid w:val="00810D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xl77">
    <w:name w:val="xl77"/>
    <w:basedOn w:val="Normal"/>
    <w:rsid w:val="00810D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sz w:val="24"/>
      <w:szCs w:val="24"/>
      <w:lang w:val="en-IN" w:eastAsia="en-IN" w:bidi="ar-SA"/>
    </w:rPr>
  </w:style>
  <w:style w:type="paragraph" w:customStyle="1" w:styleId="xl78">
    <w:name w:val="xl78"/>
    <w:basedOn w:val="Normal"/>
    <w:rsid w:val="00810DA8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xl79">
    <w:name w:val="xl79"/>
    <w:basedOn w:val="Normal"/>
    <w:rsid w:val="00810DA8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xl80">
    <w:name w:val="xl80"/>
    <w:basedOn w:val="Normal"/>
    <w:rsid w:val="00810DA8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xl81">
    <w:name w:val="xl81"/>
    <w:basedOn w:val="Normal"/>
    <w:rsid w:val="00810DA8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xl82">
    <w:name w:val="xl82"/>
    <w:basedOn w:val="Normal"/>
    <w:rsid w:val="00810DA8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top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xl83">
    <w:name w:val="xl83"/>
    <w:basedOn w:val="Normal"/>
    <w:rsid w:val="00810DA8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color w:val="000000"/>
      <w:sz w:val="18"/>
      <w:szCs w:val="18"/>
      <w:lang w:val="en-IN" w:eastAsia="en-IN" w:bidi="ar-SA"/>
    </w:rPr>
  </w:style>
  <w:style w:type="paragraph" w:customStyle="1" w:styleId="xl84">
    <w:name w:val="xl84"/>
    <w:basedOn w:val="Normal"/>
    <w:rsid w:val="00810DA8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paragraph" w:customStyle="1" w:styleId="xl85">
    <w:name w:val="xl85"/>
    <w:basedOn w:val="Normal"/>
    <w:rsid w:val="00810DA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Calibri" w:eastAsia="Times New Roman" w:hAnsi="Calibri" w:cs="Calibri"/>
      <w:color w:val="000000"/>
      <w:sz w:val="18"/>
      <w:szCs w:val="18"/>
      <w:lang w:val="en-IN" w:eastAsia="en-IN" w:bidi="ar-SA"/>
    </w:rPr>
  </w:style>
  <w:style w:type="paragraph" w:styleId="NormalWeb">
    <w:name w:val="Normal (Web)"/>
    <w:basedOn w:val="Normal"/>
    <w:uiPriority w:val="99"/>
    <w:unhideWhenUsed/>
    <w:rsid w:val="00684E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2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4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9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8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3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6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9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83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9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1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2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5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7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5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3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6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0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4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python.org/downloads/" TargetMode="External"/><Relationship Id="rId24" Type="http://schemas.openxmlformats.org/officeDocument/2006/relationships/hyperlink" Target="https://docs.microsoft.com/en-us/cli/azure/install-azure-cli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code.visualstudio.com/download" TargetMode="External"/><Relationship Id="rId23" Type="http://schemas.openxmlformats.org/officeDocument/2006/relationships/image" Target="media/image11.png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650391A8B4AA4694945AD4FDFC1C5D" ma:contentTypeVersion="4" ma:contentTypeDescription="Create a new document." ma:contentTypeScope="" ma:versionID="eb279d1371cb86bb953d5094fab4be1c">
  <xsd:schema xmlns:xsd="http://www.w3.org/2001/XMLSchema" xmlns:xs="http://www.w3.org/2001/XMLSchema" xmlns:p="http://schemas.microsoft.com/office/2006/metadata/properties" xmlns:ns2="b8bbe8e0-05e3-423c-920e-a65fde0622cd" targetNamespace="http://schemas.microsoft.com/office/2006/metadata/properties" ma:root="true" ma:fieldsID="32652b6697055bc8d0cd414ea0f1db61" ns2:_="">
    <xsd:import namespace="b8bbe8e0-05e3-423c-920e-a65fde0622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bbe8e0-05e3-423c-920e-a65fde0622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6C30DE-2F2C-424D-A062-66EF1D05F7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ED63EA8-CA6A-4380-A1FA-F5D9AB70F05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DE5B790-324A-4E34-88CC-100F4A3D122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DC6CA5-967E-41FE-B4BA-5D5952D6C4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bbe8e0-05e3-423c-920e-a65fde0622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615</Words>
  <Characters>351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eet Jha</dc:creator>
  <cp:keywords/>
  <dc:description/>
  <cp:lastModifiedBy>Priyanshu Kumar</cp:lastModifiedBy>
  <cp:revision>2</cp:revision>
  <cp:lastPrinted>2019-02-13T21:26:00Z</cp:lastPrinted>
  <dcterms:created xsi:type="dcterms:W3CDTF">2022-06-23T10:47:00Z</dcterms:created>
  <dcterms:modified xsi:type="dcterms:W3CDTF">2022-06-23T10:47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650391A8B4AA4694945AD4FDFC1C5D</vt:lpwstr>
  </property>
  <property fmtid="{D5CDD505-2E9C-101B-9397-08002B2CF9AE}" pid="3" name="AuthorIds_UIVersion_1024">
    <vt:lpwstr>10</vt:lpwstr>
  </property>
  <property fmtid="{D5CDD505-2E9C-101B-9397-08002B2CF9AE}" pid="4" name="AuthorIds_UIVersion_2048">
    <vt:lpwstr>21</vt:lpwstr>
  </property>
</Properties>
</file>